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68D3EA" w14:textId="77777777" w:rsidR="00581721" w:rsidRDefault="00A6571A" w:rsidP="00A6571A">
      <w:pPr>
        <w:pStyle w:val="Heading1"/>
      </w:pPr>
      <w:bookmarkStart w:id="0" w:name="_Hlk479666120"/>
      <w:bookmarkEnd w:id="0"/>
      <w:r>
        <w:t>Requirements Specification for WeChat</w:t>
      </w:r>
    </w:p>
    <w:p w14:paraId="50967A3E" w14:textId="77777777" w:rsidR="00A6571A" w:rsidRDefault="00A6571A">
      <w:r>
        <w:t>Author: Samuel Fricker</w:t>
      </w:r>
      <w:r>
        <w:br/>
        <w:t>Date: April 2017</w:t>
      </w:r>
    </w:p>
    <w:p w14:paraId="37DC8C3E" w14:textId="77777777" w:rsidR="00AC4773" w:rsidRDefault="00AC4773">
      <w:pPr>
        <w:rPr>
          <w:rFonts w:asciiTheme="majorHAnsi" w:eastAsiaTheme="majorEastAsia" w:hAnsiTheme="majorHAnsi" w:cstheme="majorBidi"/>
          <w:color w:val="2F5496" w:themeColor="accent1" w:themeShade="BF"/>
          <w:sz w:val="26"/>
          <w:szCs w:val="26"/>
        </w:rPr>
      </w:pPr>
      <w:r>
        <w:br w:type="page"/>
      </w:r>
    </w:p>
    <w:p w14:paraId="22FD0815" w14:textId="77777777" w:rsidR="00A6571A" w:rsidRDefault="00A6571A" w:rsidP="00A6571A">
      <w:pPr>
        <w:pStyle w:val="Heading2"/>
        <w:numPr>
          <w:ilvl w:val="0"/>
          <w:numId w:val="1"/>
        </w:numPr>
      </w:pPr>
      <w:r>
        <w:lastRenderedPageBreak/>
        <w:t>Introduction</w:t>
      </w:r>
    </w:p>
    <w:p w14:paraId="602BD423" w14:textId="77777777" w:rsidR="00A6571A" w:rsidRDefault="00A6571A" w:rsidP="008140E4">
      <w:pPr>
        <w:pStyle w:val="Heading3"/>
        <w:numPr>
          <w:ilvl w:val="1"/>
          <w:numId w:val="4"/>
        </w:numPr>
      </w:pPr>
      <w:r>
        <w:t>Purpose</w:t>
      </w:r>
    </w:p>
    <w:p w14:paraId="0C7619A3" w14:textId="77777777" w:rsidR="00D96B74" w:rsidRDefault="00D96B74" w:rsidP="00D96B74">
      <w:r>
        <w:t>This document describes selected requirements of the English version of the app “WeChat”. The document is based on the IEEE 830 recommended practice for requirements specification. It is intended to illustrate how requirements for an app may be documented.</w:t>
      </w:r>
    </w:p>
    <w:p w14:paraId="29C22A4E" w14:textId="77777777" w:rsidR="00965A4D" w:rsidRDefault="00965A4D" w:rsidP="00D96B74">
      <w:r>
        <w:t>The requirements specification document has been developed as part of a Requirements Engineering course four Chinese undergraduate students in Software Engineering and Computer Sciences.</w:t>
      </w:r>
    </w:p>
    <w:p w14:paraId="18DDACA2" w14:textId="77777777" w:rsidR="00EB756C" w:rsidRDefault="00EB756C" w:rsidP="00D96B74">
      <w:r>
        <w:t>The requirements were elicited by perspective-based reading of the WeChat documentation on Google Play, by applying system archaeology on a WeChat installation, and be discussing opportunities for improving WeChat with the students.</w:t>
      </w:r>
    </w:p>
    <w:p w14:paraId="0B348278" w14:textId="77777777" w:rsidR="00EA1632" w:rsidRDefault="00EB756C" w:rsidP="00D96B74">
      <w:r>
        <w:t>The documentation follows the IEEE 830 standard as much as possible and reasonable. The requirements specification techniques are based to a large extent on Pohl’s and Rupp’s book on Requirements Engineering Fundamentals. The storyboard was developed with</w:t>
      </w:r>
      <w:r w:rsidRPr="00EB756C">
        <w:t xml:space="preserve"> </w:t>
      </w:r>
      <w:hyperlink r:id="rId8" w:history="1">
        <w:r w:rsidRPr="009C1B78">
          <w:rPr>
            <w:rStyle w:val="Hyperlink"/>
          </w:rPr>
          <w:t>https://www.storyboardthat.com</w:t>
        </w:r>
      </w:hyperlink>
      <w:r>
        <w:t xml:space="preserve">. </w:t>
      </w:r>
    </w:p>
    <w:p w14:paraId="787DF13C" w14:textId="77777777" w:rsidR="00D96B74" w:rsidRPr="00D96B74" w:rsidRDefault="00D96B74" w:rsidP="00D96B74">
      <w:r>
        <w:t xml:space="preserve">For questions and suggestions, please approach </w:t>
      </w:r>
      <w:hyperlink r:id="rId9" w:history="1">
        <w:r w:rsidRPr="00DF3D4B">
          <w:rPr>
            <w:rStyle w:val="Hyperlink"/>
          </w:rPr>
          <w:t>samuel.fricker@bth.se</w:t>
        </w:r>
      </w:hyperlink>
      <w:r>
        <w:t>.</w:t>
      </w:r>
    </w:p>
    <w:p w14:paraId="129C7B1E" w14:textId="77777777" w:rsidR="00A6571A" w:rsidRDefault="00A6571A" w:rsidP="008140E4">
      <w:pPr>
        <w:pStyle w:val="Heading3"/>
        <w:numPr>
          <w:ilvl w:val="1"/>
          <w:numId w:val="4"/>
        </w:numPr>
      </w:pPr>
      <w:r>
        <w:t>Scope</w:t>
      </w:r>
    </w:p>
    <w:p w14:paraId="182BEC2B" w14:textId="77777777" w:rsidR="00087823" w:rsidRDefault="00023E17" w:rsidP="00D96B74">
      <w:r w:rsidRPr="00611560">
        <w:t xml:space="preserve">The document specifies the </w:t>
      </w:r>
      <w:r w:rsidR="00AB0255" w:rsidRPr="00611560">
        <w:t xml:space="preserve">European </w:t>
      </w:r>
      <w:r w:rsidRPr="00611560">
        <w:t xml:space="preserve">Android variant of WeChat version </w:t>
      </w:r>
      <w:r w:rsidR="00AB0255" w:rsidRPr="00611560">
        <w:t>7.0.3</w:t>
      </w:r>
      <w:r w:rsidRPr="00611560">
        <w:t xml:space="preserve"> as install</w:t>
      </w:r>
      <w:r w:rsidR="00087823" w:rsidRPr="00611560">
        <w:t>ed on a Samsung Galaxy S</w:t>
      </w:r>
      <w:r w:rsidR="00AB0255" w:rsidRPr="00611560">
        <w:t>9</w:t>
      </w:r>
      <w:r w:rsidR="00087823" w:rsidRPr="00611560">
        <w:t xml:space="preserve"> Edge.</w:t>
      </w:r>
    </w:p>
    <w:p w14:paraId="680FDEEC" w14:textId="77777777" w:rsidR="00023E17" w:rsidRDefault="00023E17" w:rsidP="00D96B74">
      <w:r>
        <w:t>In detail are specified the following features</w:t>
      </w:r>
      <w:r w:rsidR="00087823">
        <w:t>:</w:t>
      </w:r>
    </w:p>
    <w:p w14:paraId="43E7F181" w14:textId="77777777" w:rsidR="00D96B74" w:rsidRDefault="0084291D" w:rsidP="00023E17">
      <w:pPr>
        <w:pStyle w:val="ListParagraph"/>
        <w:numPr>
          <w:ilvl w:val="0"/>
          <w:numId w:val="8"/>
        </w:numPr>
      </w:pPr>
      <w:r>
        <w:t>Chatting</w:t>
      </w:r>
      <w:r w:rsidR="00023E17">
        <w:t>: exchange of messages between contacts</w:t>
      </w:r>
      <w:r w:rsidR="008C377F">
        <w:t>. This is the key feature of WeChat.</w:t>
      </w:r>
    </w:p>
    <w:p w14:paraId="3428BFAD" w14:textId="77777777" w:rsidR="00023E17" w:rsidRDefault="008C377F" w:rsidP="00023E17">
      <w:pPr>
        <w:pStyle w:val="ListParagraph"/>
        <w:numPr>
          <w:ilvl w:val="0"/>
          <w:numId w:val="8"/>
        </w:numPr>
      </w:pPr>
      <w:r>
        <w:t>New-Song-</w:t>
      </w:r>
      <w:r w:rsidR="00087823">
        <w:t>Each</w:t>
      </w:r>
      <w:r>
        <w:t xml:space="preserve">-Day: </w:t>
      </w:r>
      <w:r w:rsidR="0084291D">
        <w:t xml:space="preserve">daily </w:t>
      </w:r>
      <w:r>
        <w:t>recommendation of a song to listen to. This is a newly invented feature.</w:t>
      </w:r>
    </w:p>
    <w:p w14:paraId="1A4E1336" w14:textId="77777777" w:rsidR="00EA1632" w:rsidRPr="00D96B74" w:rsidRDefault="00087823" w:rsidP="00087823">
      <w:r>
        <w:t>The remaining features are just outlined.</w:t>
      </w:r>
    </w:p>
    <w:p w14:paraId="4043BD68" w14:textId="77777777" w:rsidR="00A6571A" w:rsidRDefault="00A6571A" w:rsidP="008140E4">
      <w:pPr>
        <w:pStyle w:val="Heading3"/>
        <w:numPr>
          <w:ilvl w:val="1"/>
          <w:numId w:val="4"/>
        </w:numPr>
      </w:pPr>
      <w:r>
        <w:t>Definitions, Acronyms, and Abbreviations</w:t>
      </w:r>
    </w:p>
    <w:p w14:paraId="01C620DE" w14:textId="77777777" w:rsidR="00E3087A" w:rsidRPr="00E3087A" w:rsidRDefault="00E3087A" w:rsidP="00E3087A">
      <w:r>
        <w:t xml:space="preserve">The following table lists terms (acronyms and abbreviations), gives their definitions, and </w:t>
      </w:r>
      <w:r w:rsidR="004D5781">
        <w:t>documents the source for the definition.</w:t>
      </w:r>
    </w:p>
    <w:tbl>
      <w:tblPr>
        <w:tblStyle w:val="TableGrid"/>
        <w:tblW w:w="0" w:type="auto"/>
        <w:tblLook w:val="04A0" w:firstRow="1" w:lastRow="0" w:firstColumn="1" w:lastColumn="0" w:noHBand="0" w:noVBand="1"/>
      </w:tblPr>
      <w:tblGrid>
        <w:gridCol w:w="1011"/>
        <w:gridCol w:w="5142"/>
        <w:gridCol w:w="2863"/>
      </w:tblGrid>
      <w:tr w:rsidR="007A31A7" w:rsidRPr="0014438B" w14:paraId="6EE56464" w14:textId="77777777" w:rsidTr="003F3A84">
        <w:tc>
          <w:tcPr>
            <w:tcW w:w="0" w:type="auto"/>
          </w:tcPr>
          <w:p w14:paraId="28E78F36" w14:textId="77777777" w:rsidR="00D61819" w:rsidRPr="0014438B" w:rsidRDefault="00D61819" w:rsidP="00077D96">
            <w:pPr>
              <w:rPr>
                <w:b/>
                <w:sz w:val="20"/>
                <w:szCs w:val="20"/>
              </w:rPr>
            </w:pPr>
            <w:r w:rsidRPr="0014438B">
              <w:rPr>
                <w:b/>
                <w:sz w:val="20"/>
                <w:szCs w:val="20"/>
              </w:rPr>
              <w:t>Term</w:t>
            </w:r>
          </w:p>
        </w:tc>
        <w:tc>
          <w:tcPr>
            <w:tcW w:w="0" w:type="auto"/>
          </w:tcPr>
          <w:p w14:paraId="566DC4B0" w14:textId="77777777" w:rsidR="00D61819" w:rsidRPr="0014438B" w:rsidRDefault="00D61819" w:rsidP="00077D96">
            <w:pPr>
              <w:rPr>
                <w:b/>
                <w:sz w:val="20"/>
                <w:szCs w:val="20"/>
              </w:rPr>
            </w:pPr>
            <w:r w:rsidRPr="0014438B">
              <w:rPr>
                <w:b/>
                <w:sz w:val="20"/>
                <w:szCs w:val="20"/>
              </w:rPr>
              <w:t>Definition</w:t>
            </w:r>
          </w:p>
        </w:tc>
        <w:tc>
          <w:tcPr>
            <w:tcW w:w="0" w:type="auto"/>
          </w:tcPr>
          <w:p w14:paraId="4C1F7C03" w14:textId="77777777" w:rsidR="00D61819" w:rsidRPr="0014438B" w:rsidRDefault="00D61819" w:rsidP="00077D96">
            <w:pPr>
              <w:rPr>
                <w:b/>
                <w:sz w:val="20"/>
                <w:szCs w:val="20"/>
              </w:rPr>
            </w:pPr>
            <w:r w:rsidRPr="0014438B">
              <w:rPr>
                <w:b/>
                <w:sz w:val="20"/>
                <w:szCs w:val="20"/>
              </w:rPr>
              <w:t>Source</w:t>
            </w:r>
          </w:p>
        </w:tc>
      </w:tr>
      <w:tr w:rsidR="0014438B" w:rsidRPr="0014438B" w14:paraId="3983AC39" w14:textId="77777777" w:rsidTr="00581721">
        <w:tc>
          <w:tcPr>
            <w:tcW w:w="0" w:type="auto"/>
          </w:tcPr>
          <w:p w14:paraId="71494058" w14:textId="77777777" w:rsidR="0014438B" w:rsidRPr="0014438B" w:rsidRDefault="0014438B" w:rsidP="00581721">
            <w:pPr>
              <w:rPr>
                <w:sz w:val="20"/>
                <w:szCs w:val="20"/>
              </w:rPr>
            </w:pPr>
            <w:r w:rsidRPr="0014438B">
              <w:rPr>
                <w:sz w:val="20"/>
                <w:szCs w:val="20"/>
              </w:rPr>
              <w:t>Chat</w:t>
            </w:r>
          </w:p>
        </w:tc>
        <w:tc>
          <w:tcPr>
            <w:tcW w:w="0" w:type="auto"/>
          </w:tcPr>
          <w:p w14:paraId="22365F17" w14:textId="77777777" w:rsidR="0014438B" w:rsidRPr="0014438B" w:rsidRDefault="0014438B" w:rsidP="00581721">
            <w:pPr>
              <w:rPr>
                <w:sz w:val="20"/>
                <w:szCs w:val="20"/>
              </w:rPr>
            </w:pPr>
            <w:r w:rsidRPr="0014438B">
              <w:rPr>
                <w:sz w:val="20"/>
                <w:szCs w:val="20"/>
              </w:rPr>
              <w:t>A chat is an ordered sequence of messages between individuals. Synonyms: message thread, conversation.</w:t>
            </w:r>
          </w:p>
        </w:tc>
        <w:tc>
          <w:tcPr>
            <w:tcW w:w="0" w:type="auto"/>
          </w:tcPr>
          <w:p w14:paraId="1AEAB738" w14:textId="77777777" w:rsidR="0014438B" w:rsidRPr="0014438B" w:rsidRDefault="0014438B" w:rsidP="00581721">
            <w:pPr>
              <w:rPr>
                <w:sz w:val="20"/>
                <w:szCs w:val="20"/>
              </w:rPr>
            </w:pPr>
            <w:r w:rsidRPr="0014438B">
              <w:rPr>
                <w:sz w:val="20"/>
                <w:szCs w:val="20"/>
              </w:rPr>
              <w:t>WeChat v.</w:t>
            </w:r>
            <w:r w:rsidR="00AB0255">
              <w:rPr>
                <w:sz w:val="20"/>
                <w:szCs w:val="20"/>
              </w:rPr>
              <w:t>7.0.3</w:t>
            </w:r>
            <w:r w:rsidRPr="0014438B">
              <w:rPr>
                <w:sz w:val="20"/>
                <w:szCs w:val="20"/>
              </w:rPr>
              <w:t xml:space="preserve"> GUI</w:t>
            </w:r>
          </w:p>
        </w:tc>
      </w:tr>
      <w:tr w:rsidR="005F5434" w:rsidRPr="0014438B" w14:paraId="3F0EDC3C" w14:textId="77777777" w:rsidTr="00581721">
        <w:tc>
          <w:tcPr>
            <w:tcW w:w="0" w:type="auto"/>
          </w:tcPr>
          <w:p w14:paraId="0B72C81F" w14:textId="77777777" w:rsidR="005F5434" w:rsidRPr="0014438B" w:rsidRDefault="005F5434" w:rsidP="00581721">
            <w:pPr>
              <w:rPr>
                <w:sz w:val="20"/>
                <w:szCs w:val="20"/>
              </w:rPr>
            </w:pPr>
            <w:r>
              <w:rPr>
                <w:sz w:val="20"/>
                <w:szCs w:val="20"/>
              </w:rPr>
              <w:t>Contact</w:t>
            </w:r>
          </w:p>
        </w:tc>
        <w:tc>
          <w:tcPr>
            <w:tcW w:w="0" w:type="auto"/>
          </w:tcPr>
          <w:p w14:paraId="4D7416B1" w14:textId="77777777" w:rsidR="005F5434" w:rsidRPr="0014438B" w:rsidRDefault="005F5434" w:rsidP="00581721">
            <w:pPr>
              <w:rPr>
                <w:sz w:val="20"/>
                <w:szCs w:val="20"/>
              </w:rPr>
            </w:pPr>
            <w:r>
              <w:rPr>
                <w:sz w:val="20"/>
                <w:szCs w:val="20"/>
              </w:rPr>
              <w:t>An individual that is known be the individual who own the installed WeChat client.</w:t>
            </w:r>
          </w:p>
        </w:tc>
        <w:tc>
          <w:tcPr>
            <w:tcW w:w="0" w:type="auto"/>
          </w:tcPr>
          <w:p w14:paraId="79975E70" w14:textId="77777777" w:rsidR="005F5434" w:rsidRPr="0014438B" w:rsidRDefault="005F5434" w:rsidP="00581721">
            <w:pPr>
              <w:rPr>
                <w:sz w:val="20"/>
                <w:szCs w:val="20"/>
              </w:rPr>
            </w:pPr>
            <w:r>
              <w:rPr>
                <w:sz w:val="20"/>
                <w:szCs w:val="20"/>
              </w:rPr>
              <w:t>-</w:t>
            </w:r>
          </w:p>
        </w:tc>
      </w:tr>
      <w:tr w:rsidR="007A31A7" w:rsidRPr="0014438B" w14:paraId="604A385D" w14:textId="77777777" w:rsidTr="003F3A84">
        <w:tc>
          <w:tcPr>
            <w:tcW w:w="0" w:type="auto"/>
          </w:tcPr>
          <w:p w14:paraId="3823B2DA" w14:textId="77777777" w:rsidR="009E2A4F" w:rsidRPr="0014438B" w:rsidRDefault="009E2A4F" w:rsidP="00077D96">
            <w:pPr>
              <w:rPr>
                <w:sz w:val="20"/>
                <w:szCs w:val="20"/>
              </w:rPr>
            </w:pPr>
            <w:r w:rsidRPr="0014438B">
              <w:rPr>
                <w:sz w:val="20"/>
                <w:szCs w:val="20"/>
              </w:rPr>
              <w:t>Individual</w:t>
            </w:r>
          </w:p>
        </w:tc>
        <w:tc>
          <w:tcPr>
            <w:tcW w:w="0" w:type="auto"/>
          </w:tcPr>
          <w:p w14:paraId="4C9132DB" w14:textId="77777777" w:rsidR="009E2A4F" w:rsidRPr="0014438B" w:rsidRDefault="009E2A4F" w:rsidP="00077D96">
            <w:pPr>
              <w:rPr>
                <w:sz w:val="20"/>
                <w:szCs w:val="20"/>
              </w:rPr>
            </w:pPr>
            <w:r w:rsidRPr="0014438B">
              <w:rPr>
                <w:sz w:val="20"/>
                <w:szCs w:val="20"/>
              </w:rPr>
              <w:t>A human that is a registered user of WeChat. The individual can be added into contact lists and share or read messages as part of chats or moments.</w:t>
            </w:r>
          </w:p>
        </w:tc>
        <w:tc>
          <w:tcPr>
            <w:tcW w:w="0" w:type="auto"/>
          </w:tcPr>
          <w:p w14:paraId="7958D758" w14:textId="77777777" w:rsidR="009E2A4F" w:rsidRPr="0014438B" w:rsidRDefault="009E2A4F" w:rsidP="00077D96">
            <w:pPr>
              <w:rPr>
                <w:sz w:val="20"/>
                <w:szCs w:val="20"/>
              </w:rPr>
            </w:pPr>
            <w:r w:rsidRPr="0014438B">
              <w:rPr>
                <w:sz w:val="20"/>
                <w:szCs w:val="20"/>
              </w:rPr>
              <w:t>-</w:t>
            </w:r>
          </w:p>
        </w:tc>
      </w:tr>
      <w:tr w:rsidR="007A31A7" w:rsidRPr="0014438B" w14:paraId="3D073801" w14:textId="77777777" w:rsidTr="003F3A84">
        <w:tc>
          <w:tcPr>
            <w:tcW w:w="0" w:type="auto"/>
          </w:tcPr>
          <w:p w14:paraId="1A61291F" w14:textId="77777777" w:rsidR="007A31A7" w:rsidRPr="0014438B" w:rsidRDefault="007A31A7" w:rsidP="007A31A7">
            <w:pPr>
              <w:rPr>
                <w:sz w:val="20"/>
                <w:szCs w:val="20"/>
              </w:rPr>
            </w:pPr>
            <w:r w:rsidRPr="0014438B">
              <w:rPr>
                <w:sz w:val="20"/>
                <w:szCs w:val="20"/>
              </w:rPr>
              <w:t>Message</w:t>
            </w:r>
          </w:p>
        </w:tc>
        <w:tc>
          <w:tcPr>
            <w:tcW w:w="0" w:type="auto"/>
          </w:tcPr>
          <w:p w14:paraId="1C733BDE" w14:textId="77777777" w:rsidR="007A31A7" w:rsidRPr="0014438B" w:rsidRDefault="007A31A7" w:rsidP="007A31A7">
            <w:pPr>
              <w:rPr>
                <w:sz w:val="20"/>
                <w:szCs w:val="20"/>
              </w:rPr>
            </w:pPr>
            <w:r w:rsidRPr="0014438B">
              <w:rPr>
                <w:sz w:val="20"/>
                <w:szCs w:val="20"/>
              </w:rPr>
              <w:t>A message contains information that is shared between individuals, e.g. as part of a chat or of a moment. The usual type of message is a text message. Special types of messages are voice, emojis, photos, locations, and contact cards.</w:t>
            </w:r>
          </w:p>
        </w:tc>
        <w:tc>
          <w:tcPr>
            <w:tcW w:w="0" w:type="auto"/>
          </w:tcPr>
          <w:p w14:paraId="0BCC7092" w14:textId="77777777" w:rsidR="007A31A7" w:rsidRPr="0014438B" w:rsidRDefault="007A31A7" w:rsidP="007A31A7">
            <w:pPr>
              <w:rPr>
                <w:sz w:val="20"/>
                <w:szCs w:val="20"/>
              </w:rPr>
            </w:pPr>
            <w:r w:rsidRPr="0014438B">
              <w:rPr>
                <w:sz w:val="20"/>
                <w:szCs w:val="20"/>
              </w:rPr>
              <w:t>WeChat v.</w:t>
            </w:r>
            <w:r w:rsidR="00AB0255">
              <w:rPr>
                <w:sz w:val="20"/>
                <w:szCs w:val="20"/>
              </w:rPr>
              <w:t>7.0.3</w:t>
            </w:r>
            <w:r w:rsidRPr="0014438B">
              <w:rPr>
                <w:sz w:val="20"/>
                <w:szCs w:val="20"/>
              </w:rPr>
              <w:t xml:space="preserve"> GUI</w:t>
            </w:r>
          </w:p>
        </w:tc>
      </w:tr>
      <w:tr w:rsidR="007C1FE0" w:rsidRPr="0014438B" w14:paraId="3F67DBD7" w14:textId="77777777" w:rsidTr="003F3A84">
        <w:tc>
          <w:tcPr>
            <w:tcW w:w="0" w:type="auto"/>
          </w:tcPr>
          <w:p w14:paraId="58FC4339" w14:textId="77777777" w:rsidR="007C1FE0" w:rsidRPr="0014438B" w:rsidRDefault="007C1FE0" w:rsidP="007A31A7">
            <w:pPr>
              <w:rPr>
                <w:sz w:val="20"/>
                <w:szCs w:val="20"/>
              </w:rPr>
            </w:pPr>
            <w:r>
              <w:rPr>
                <w:sz w:val="20"/>
                <w:szCs w:val="20"/>
              </w:rPr>
              <w:t>Must</w:t>
            </w:r>
          </w:p>
        </w:tc>
        <w:tc>
          <w:tcPr>
            <w:tcW w:w="0" w:type="auto"/>
          </w:tcPr>
          <w:p w14:paraId="60ABB8C6" w14:textId="77777777" w:rsidR="007C1FE0" w:rsidRPr="0014438B" w:rsidRDefault="007C1FE0" w:rsidP="007A31A7">
            <w:pPr>
              <w:rPr>
                <w:sz w:val="20"/>
                <w:szCs w:val="20"/>
              </w:rPr>
            </w:pPr>
            <w:r>
              <w:rPr>
                <w:sz w:val="20"/>
                <w:szCs w:val="20"/>
              </w:rPr>
              <w:t>A mandatory requirement that may not be omitted from the system.</w:t>
            </w:r>
          </w:p>
        </w:tc>
        <w:tc>
          <w:tcPr>
            <w:tcW w:w="0" w:type="auto"/>
          </w:tcPr>
          <w:p w14:paraId="36DC6051" w14:textId="77777777" w:rsidR="007C1FE0" w:rsidRPr="0014438B" w:rsidRDefault="007C1FE0" w:rsidP="007A31A7">
            <w:pPr>
              <w:rPr>
                <w:sz w:val="20"/>
                <w:szCs w:val="20"/>
              </w:rPr>
            </w:pPr>
            <w:r>
              <w:rPr>
                <w:sz w:val="20"/>
                <w:szCs w:val="20"/>
              </w:rPr>
              <w:t>-</w:t>
            </w:r>
          </w:p>
        </w:tc>
      </w:tr>
      <w:tr w:rsidR="007C1FE0" w:rsidRPr="0014438B" w14:paraId="5AB65334" w14:textId="77777777" w:rsidTr="003F3A84">
        <w:tc>
          <w:tcPr>
            <w:tcW w:w="0" w:type="auto"/>
          </w:tcPr>
          <w:p w14:paraId="0E69ADD6" w14:textId="77777777" w:rsidR="007C1FE0" w:rsidRDefault="007C1FE0" w:rsidP="007A31A7">
            <w:pPr>
              <w:rPr>
                <w:sz w:val="20"/>
                <w:szCs w:val="20"/>
              </w:rPr>
            </w:pPr>
            <w:r>
              <w:rPr>
                <w:sz w:val="20"/>
                <w:szCs w:val="20"/>
              </w:rPr>
              <w:t>Shall</w:t>
            </w:r>
          </w:p>
        </w:tc>
        <w:tc>
          <w:tcPr>
            <w:tcW w:w="0" w:type="auto"/>
          </w:tcPr>
          <w:p w14:paraId="073E9F58" w14:textId="77777777" w:rsidR="007C1FE0" w:rsidRDefault="007C1FE0" w:rsidP="007A31A7">
            <w:pPr>
              <w:rPr>
                <w:sz w:val="20"/>
                <w:szCs w:val="20"/>
              </w:rPr>
            </w:pPr>
            <w:r>
              <w:rPr>
                <w:sz w:val="20"/>
                <w:szCs w:val="20"/>
              </w:rPr>
              <w:t>An important requirement for which, if omitted, the user has a work-around.</w:t>
            </w:r>
          </w:p>
        </w:tc>
        <w:tc>
          <w:tcPr>
            <w:tcW w:w="0" w:type="auto"/>
          </w:tcPr>
          <w:p w14:paraId="0873BA14" w14:textId="77777777" w:rsidR="007C1FE0" w:rsidRPr="0014438B" w:rsidRDefault="007C1FE0" w:rsidP="007A31A7">
            <w:pPr>
              <w:rPr>
                <w:sz w:val="20"/>
                <w:szCs w:val="20"/>
              </w:rPr>
            </w:pPr>
            <w:r>
              <w:rPr>
                <w:sz w:val="20"/>
                <w:szCs w:val="20"/>
              </w:rPr>
              <w:t>-</w:t>
            </w:r>
          </w:p>
        </w:tc>
      </w:tr>
      <w:tr w:rsidR="007C1FE0" w:rsidRPr="0014438B" w14:paraId="4ACD3E08" w14:textId="77777777" w:rsidTr="003F3A84">
        <w:tc>
          <w:tcPr>
            <w:tcW w:w="0" w:type="auto"/>
          </w:tcPr>
          <w:p w14:paraId="1FA2C5BD" w14:textId="77777777" w:rsidR="007C1FE0" w:rsidRDefault="007C1FE0" w:rsidP="007A31A7">
            <w:pPr>
              <w:rPr>
                <w:sz w:val="20"/>
                <w:szCs w:val="20"/>
              </w:rPr>
            </w:pPr>
            <w:r>
              <w:rPr>
                <w:sz w:val="20"/>
                <w:szCs w:val="20"/>
              </w:rPr>
              <w:lastRenderedPageBreak/>
              <w:t>Should</w:t>
            </w:r>
          </w:p>
        </w:tc>
        <w:tc>
          <w:tcPr>
            <w:tcW w:w="0" w:type="auto"/>
          </w:tcPr>
          <w:p w14:paraId="4288A0F4" w14:textId="77777777" w:rsidR="007C1FE0" w:rsidRDefault="007C1FE0" w:rsidP="007A31A7">
            <w:pPr>
              <w:rPr>
                <w:sz w:val="20"/>
                <w:szCs w:val="20"/>
              </w:rPr>
            </w:pPr>
            <w:r>
              <w:rPr>
                <w:sz w:val="20"/>
                <w:szCs w:val="20"/>
              </w:rPr>
              <w:t>An optional requirement</w:t>
            </w:r>
          </w:p>
        </w:tc>
        <w:tc>
          <w:tcPr>
            <w:tcW w:w="0" w:type="auto"/>
          </w:tcPr>
          <w:p w14:paraId="0E937A73" w14:textId="77777777" w:rsidR="007C1FE0" w:rsidRPr="0014438B" w:rsidRDefault="007C1FE0" w:rsidP="007A31A7">
            <w:pPr>
              <w:rPr>
                <w:sz w:val="20"/>
                <w:szCs w:val="20"/>
              </w:rPr>
            </w:pPr>
            <w:r>
              <w:rPr>
                <w:sz w:val="20"/>
                <w:szCs w:val="20"/>
              </w:rPr>
              <w:t>-</w:t>
            </w:r>
          </w:p>
        </w:tc>
      </w:tr>
      <w:tr w:rsidR="0014438B" w:rsidRPr="0014438B" w14:paraId="0AC38EE7" w14:textId="77777777" w:rsidTr="00581721">
        <w:tc>
          <w:tcPr>
            <w:tcW w:w="0" w:type="auto"/>
          </w:tcPr>
          <w:p w14:paraId="3ED191D9" w14:textId="77777777" w:rsidR="0014438B" w:rsidRPr="0014438B" w:rsidRDefault="0014438B" w:rsidP="00581721">
            <w:pPr>
              <w:rPr>
                <w:sz w:val="20"/>
                <w:szCs w:val="20"/>
              </w:rPr>
            </w:pPr>
            <w:r w:rsidRPr="0014438B">
              <w:rPr>
                <w:sz w:val="20"/>
                <w:szCs w:val="20"/>
              </w:rPr>
              <w:t>Song</w:t>
            </w:r>
          </w:p>
        </w:tc>
        <w:tc>
          <w:tcPr>
            <w:tcW w:w="0" w:type="auto"/>
          </w:tcPr>
          <w:p w14:paraId="08D4FC9D" w14:textId="77777777" w:rsidR="0014438B" w:rsidRPr="0014438B" w:rsidRDefault="0014438B" w:rsidP="00581721">
            <w:pPr>
              <w:rPr>
                <w:sz w:val="20"/>
                <w:szCs w:val="20"/>
              </w:rPr>
            </w:pPr>
            <w:r w:rsidRPr="0014438B">
              <w:rPr>
                <w:sz w:val="20"/>
                <w:szCs w:val="20"/>
              </w:rPr>
              <w:t>An MP3 file that can be played and shared with WeChat.</w:t>
            </w:r>
          </w:p>
        </w:tc>
        <w:tc>
          <w:tcPr>
            <w:tcW w:w="0" w:type="auto"/>
          </w:tcPr>
          <w:p w14:paraId="6DEBD126" w14:textId="77777777" w:rsidR="0014438B" w:rsidRPr="0014438B" w:rsidRDefault="0014438B" w:rsidP="00581721">
            <w:pPr>
              <w:rPr>
                <w:sz w:val="20"/>
                <w:szCs w:val="20"/>
              </w:rPr>
            </w:pPr>
            <w:r w:rsidRPr="0014438B">
              <w:rPr>
                <w:sz w:val="20"/>
                <w:szCs w:val="20"/>
              </w:rPr>
              <w:t>-</w:t>
            </w:r>
          </w:p>
        </w:tc>
      </w:tr>
      <w:tr w:rsidR="0014438B" w:rsidRPr="0014438B" w14:paraId="1F2E0D00" w14:textId="77777777" w:rsidTr="00581721">
        <w:tc>
          <w:tcPr>
            <w:tcW w:w="0" w:type="auto"/>
          </w:tcPr>
          <w:p w14:paraId="0B4DDD35" w14:textId="77777777" w:rsidR="0014438B" w:rsidRPr="0014438B" w:rsidRDefault="0014438B" w:rsidP="00581721">
            <w:pPr>
              <w:rPr>
                <w:sz w:val="20"/>
                <w:szCs w:val="20"/>
              </w:rPr>
            </w:pPr>
            <w:r w:rsidRPr="0014438B">
              <w:rPr>
                <w:sz w:val="20"/>
                <w:szCs w:val="20"/>
              </w:rPr>
              <w:t>TBD</w:t>
            </w:r>
          </w:p>
        </w:tc>
        <w:tc>
          <w:tcPr>
            <w:tcW w:w="0" w:type="auto"/>
          </w:tcPr>
          <w:p w14:paraId="452BF0F4" w14:textId="77777777" w:rsidR="0014438B" w:rsidRPr="0014438B" w:rsidRDefault="0014438B" w:rsidP="00581721">
            <w:pPr>
              <w:rPr>
                <w:sz w:val="20"/>
                <w:szCs w:val="20"/>
              </w:rPr>
            </w:pPr>
            <w:r w:rsidRPr="0014438B">
              <w:rPr>
                <w:sz w:val="20"/>
                <w:szCs w:val="20"/>
              </w:rPr>
              <w:t>To Be Defined</w:t>
            </w:r>
          </w:p>
        </w:tc>
        <w:tc>
          <w:tcPr>
            <w:tcW w:w="0" w:type="auto"/>
          </w:tcPr>
          <w:p w14:paraId="41C78B0B" w14:textId="77777777" w:rsidR="0014438B" w:rsidRPr="0014438B" w:rsidRDefault="0014438B" w:rsidP="00581721">
            <w:pPr>
              <w:rPr>
                <w:sz w:val="20"/>
                <w:szCs w:val="20"/>
              </w:rPr>
            </w:pPr>
            <w:r w:rsidRPr="0014438B">
              <w:rPr>
                <w:sz w:val="20"/>
                <w:szCs w:val="20"/>
              </w:rPr>
              <w:t>-</w:t>
            </w:r>
          </w:p>
        </w:tc>
      </w:tr>
      <w:tr w:rsidR="0014438B" w:rsidRPr="0014438B" w14:paraId="50E87639" w14:textId="77777777" w:rsidTr="00581721">
        <w:tc>
          <w:tcPr>
            <w:tcW w:w="0" w:type="auto"/>
          </w:tcPr>
          <w:p w14:paraId="44B570F9" w14:textId="77777777" w:rsidR="0014438B" w:rsidRPr="0014438B" w:rsidRDefault="0014438B" w:rsidP="00581721">
            <w:pPr>
              <w:rPr>
                <w:sz w:val="20"/>
                <w:szCs w:val="20"/>
              </w:rPr>
            </w:pPr>
            <w:r w:rsidRPr="0014438B">
              <w:rPr>
                <w:sz w:val="20"/>
                <w:szCs w:val="20"/>
              </w:rPr>
              <w:t>Tencent</w:t>
            </w:r>
          </w:p>
        </w:tc>
        <w:tc>
          <w:tcPr>
            <w:tcW w:w="0" w:type="auto"/>
          </w:tcPr>
          <w:p w14:paraId="7FBBCE3B" w14:textId="77777777" w:rsidR="0014438B" w:rsidRPr="0014438B" w:rsidRDefault="0014438B" w:rsidP="00581721">
            <w:pPr>
              <w:rPr>
                <w:sz w:val="20"/>
                <w:szCs w:val="20"/>
              </w:rPr>
            </w:pPr>
            <w:r w:rsidRPr="0014438B">
              <w:rPr>
                <w:sz w:val="20"/>
                <w:szCs w:val="20"/>
              </w:rPr>
              <w:t>The company offering WeChat</w:t>
            </w:r>
          </w:p>
        </w:tc>
        <w:tc>
          <w:tcPr>
            <w:tcW w:w="0" w:type="auto"/>
          </w:tcPr>
          <w:p w14:paraId="62E39C1A" w14:textId="77777777" w:rsidR="0014438B" w:rsidRPr="0014438B" w:rsidRDefault="008350E7" w:rsidP="00581721">
            <w:pPr>
              <w:rPr>
                <w:sz w:val="20"/>
                <w:szCs w:val="20"/>
              </w:rPr>
            </w:pPr>
            <w:hyperlink r:id="rId10" w:history="1">
              <w:r w:rsidR="0014438B" w:rsidRPr="0014438B">
                <w:rPr>
                  <w:rStyle w:val="Hyperlink"/>
                  <w:sz w:val="20"/>
                  <w:szCs w:val="20"/>
                </w:rPr>
                <w:t>http://www.tencent.com/en-us/index.html</w:t>
              </w:r>
            </w:hyperlink>
            <w:r w:rsidR="0014438B" w:rsidRPr="0014438B">
              <w:rPr>
                <w:sz w:val="20"/>
                <w:szCs w:val="20"/>
              </w:rPr>
              <w:t xml:space="preserve"> </w:t>
            </w:r>
          </w:p>
        </w:tc>
      </w:tr>
    </w:tbl>
    <w:p w14:paraId="010C4E50" w14:textId="77777777" w:rsidR="00077D96" w:rsidRPr="00077D96" w:rsidRDefault="00077D96" w:rsidP="00077D96"/>
    <w:p w14:paraId="5025123A" w14:textId="77777777" w:rsidR="00A6571A" w:rsidRDefault="00A6571A" w:rsidP="008140E4">
      <w:pPr>
        <w:pStyle w:val="Heading3"/>
        <w:numPr>
          <w:ilvl w:val="1"/>
          <w:numId w:val="4"/>
        </w:numPr>
      </w:pPr>
      <w:r>
        <w:t>References</w:t>
      </w:r>
    </w:p>
    <w:p w14:paraId="393919A2" w14:textId="77777777" w:rsidR="00D96B74" w:rsidRDefault="00254887" w:rsidP="00254887">
      <w:pPr>
        <w:pStyle w:val="ListParagraph"/>
        <w:numPr>
          <w:ilvl w:val="0"/>
          <w:numId w:val="8"/>
        </w:numPr>
      </w:pPr>
      <w:r>
        <w:t>IEEE 830</w:t>
      </w:r>
      <w:r w:rsidR="00077D96">
        <w:t xml:space="preserve"> Recommended Practice for Software Requirements </w:t>
      </w:r>
      <w:r w:rsidR="00651F2B">
        <w:t>Specification</w:t>
      </w:r>
      <w:r>
        <w:t xml:space="preserve">: </w:t>
      </w:r>
      <w:hyperlink r:id="rId11" w:history="1">
        <w:r w:rsidRPr="00DF3D4B">
          <w:rPr>
            <w:rStyle w:val="Hyperlink"/>
          </w:rPr>
          <w:t>http://www.math.uaa.alaska.edu/~afkjm/cs401/IEEE830.pdf</w:t>
        </w:r>
      </w:hyperlink>
      <w:r>
        <w:t xml:space="preserve">. </w:t>
      </w:r>
      <w:r w:rsidR="00DA126C">
        <w:t>This document</w:t>
      </w:r>
      <w:r w:rsidR="00651F2B">
        <w:t xml:space="preserve"> was used to define the table of contents.</w:t>
      </w:r>
    </w:p>
    <w:p w14:paraId="5E9923A2" w14:textId="77777777" w:rsidR="00DA126C" w:rsidRDefault="00DA126C" w:rsidP="00DA126C">
      <w:pPr>
        <w:pStyle w:val="ListParagraph"/>
        <w:numPr>
          <w:ilvl w:val="0"/>
          <w:numId w:val="8"/>
        </w:numPr>
      </w:pPr>
      <w:r>
        <w:t xml:space="preserve">WeChat App Description on Google Play: </w:t>
      </w:r>
      <w:hyperlink r:id="rId12" w:history="1">
        <w:r w:rsidRPr="00DF3D4B">
          <w:rPr>
            <w:rStyle w:val="Hyperlink"/>
          </w:rPr>
          <w:t>https://play.google.com/store/apps/details?id=com.tencent.mm</w:t>
        </w:r>
      </w:hyperlink>
      <w:r>
        <w:t xml:space="preserve">. This page was used to </w:t>
      </w:r>
      <w:r w:rsidR="00296358">
        <w:t>identify the features of WeChat v6.5.7</w:t>
      </w:r>
      <w:r w:rsidR="00CD7120">
        <w:t xml:space="preserve"> and to download a running </w:t>
      </w:r>
      <w:r w:rsidR="00A074C2">
        <w:t>instance of the app</w:t>
      </w:r>
      <w:r w:rsidR="00CD7120">
        <w:t>.</w:t>
      </w:r>
    </w:p>
    <w:p w14:paraId="33F8D824" w14:textId="77777777" w:rsidR="008E66A5" w:rsidRPr="00D96B74" w:rsidRDefault="008E66A5" w:rsidP="00DA126C">
      <w:pPr>
        <w:pStyle w:val="ListParagraph"/>
        <w:numPr>
          <w:ilvl w:val="0"/>
          <w:numId w:val="8"/>
        </w:numPr>
      </w:pPr>
      <w:r>
        <w:t>Pohl, K., Rupp, C. (2015): Requirements Engineering Fundamentals. Rocky Nook. This book was used for selecting requirements specification practices.</w:t>
      </w:r>
    </w:p>
    <w:p w14:paraId="6C88B232" w14:textId="77777777" w:rsidR="00A6571A" w:rsidRDefault="00A6571A" w:rsidP="008140E4">
      <w:pPr>
        <w:pStyle w:val="Heading3"/>
        <w:numPr>
          <w:ilvl w:val="1"/>
          <w:numId w:val="4"/>
        </w:numPr>
      </w:pPr>
      <w:r>
        <w:t>Overview</w:t>
      </w:r>
    </w:p>
    <w:p w14:paraId="53290F31" w14:textId="77777777" w:rsidR="00AE4762" w:rsidRPr="00AE4762" w:rsidRDefault="00AE4762" w:rsidP="00AE4762">
      <w:r>
        <w:t>The remainder of this document is structured as follows. Chapter 2 gives an overview of the specified app. Section 3 specifies the detailed requirements.</w:t>
      </w:r>
    </w:p>
    <w:p w14:paraId="69389B59" w14:textId="77777777" w:rsidR="00AC4773" w:rsidRDefault="00AC4773">
      <w:pPr>
        <w:rPr>
          <w:rFonts w:asciiTheme="majorHAnsi" w:eastAsiaTheme="majorEastAsia" w:hAnsiTheme="majorHAnsi" w:cstheme="majorBidi"/>
          <w:color w:val="2F5496" w:themeColor="accent1" w:themeShade="BF"/>
          <w:sz w:val="26"/>
          <w:szCs w:val="26"/>
        </w:rPr>
      </w:pPr>
      <w:r>
        <w:br w:type="page"/>
      </w:r>
    </w:p>
    <w:p w14:paraId="3BAC8949" w14:textId="77777777" w:rsidR="00A6571A" w:rsidRDefault="00A6571A" w:rsidP="00A6571A">
      <w:pPr>
        <w:pStyle w:val="Heading2"/>
        <w:numPr>
          <w:ilvl w:val="0"/>
          <w:numId w:val="1"/>
        </w:numPr>
      </w:pPr>
      <w:r>
        <w:lastRenderedPageBreak/>
        <w:t>Overall Description</w:t>
      </w:r>
    </w:p>
    <w:p w14:paraId="651B9B32" w14:textId="77777777" w:rsidR="00A6571A" w:rsidRDefault="00A6571A" w:rsidP="008140E4">
      <w:pPr>
        <w:pStyle w:val="Heading3"/>
        <w:numPr>
          <w:ilvl w:val="1"/>
          <w:numId w:val="6"/>
        </w:numPr>
      </w:pPr>
      <w:r>
        <w:t>Product Perspective</w:t>
      </w:r>
    </w:p>
    <w:p w14:paraId="6F1DB9A8" w14:textId="77777777" w:rsidR="000F28DB" w:rsidRDefault="000F28DB" w:rsidP="000F28DB">
      <w:r>
        <w:t>The problem of being at locations remote from friends and family affects any modern human. The impact of the problem is a feeling of loneliness. A successful solution would allow humans to communicate with each other and share moments of their lives.</w:t>
      </w:r>
    </w:p>
    <w:p w14:paraId="626862D5" w14:textId="77777777" w:rsidR="00604D0C" w:rsidRDefault="000F28DB" w:rsidP="000F28DB">
      <w:r>
        <w:t>WeChat is a messaging and calling app that allows humans to easily connect with family and friends across countries. It is an all-in-one communications app for text, voice and video calls, moments, photo sharing, and games.</w:t>
      </w:r>
      <w:r w:rsidR="00C84CF2">
        <w:t xml:space="preserve"> </w:t>
      </w:r>
      <w:r w:rsidR="00C84CF2">
        <w:fldChar w:fldCharType="begin"/>
      </w:r>
      <w:r w:rsidR="00C84CF2">
        <w:instrText xml:space="preserve"> REF _Ref479663677 \h </w:instrText>
      </w:r>
      <w:r w:rsidR="00C84CF2">
        <w:fldChar w:fldCharType="separate"/>
      </w:r>
      <w:r w:rsidR="0023198E">
        <w:t xml:space="preserve">Figure </w:t>
      </w:r>
      <w:r w:rsidR="0023198E">
        <w:rPr>
          <w:noProof/>
        </w:rPr>
        <w:t>1</w:t>
      </w:r>
      <w:r w:rsidR="00C84CF2">
        <w:fldChar w:fldCharType="end"/>
      </w:r>
      <w:r w:rsidR="00C84CF2">
        <w:t xml:space="preserve"> illustrates the WeChat graphical user interface.</w:t>
      </w:r>
    </w:p>
    <w:p w14:paraId="59A46882" w14:textId="77777777" w:rsidR="00A110E3" w:rsidRDefault="000F28DB" w:rsidP="00A110E3">
      <w:pPr>
        <w:keepNext/>
      </w:pPr>
      <w:r>
        <w:rPr>
          <w:noProof/>
          <w:lang w:eastAsia="en-GB"/>
        </w:rPr>
        <w:drawing>
          <wp:inline distT="0" distB="0" distL="0" distR="0" wp14:anchorId="2974B6DD" wp14:editId="7D98075C">
            <wp:extent cx="5731510" cy="3103880"/>
            <wp:effectExtent l="0" t="0" r="254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103880"/>
                    </a:xfrm>
                    <a:prstGeom prst="rect">
                      <a:avLst/>
                    </a:prstGeom>
                  </pic:spPr>
                </pic:pic>
              </a:graphicData>
            </a:graphic>
          </wp:inline>
        </w:drawing>
      </w:r>
    </w:p>
    <w:p w14:paraId="134A28FB" w14:textId="77777777" w:rsidR="000F28DB" w:rsidRDefault="00A110E3" w:rsidP="00A110E3">
      <w:pPr>
        <w:pStyle w:val="Caption"/>
      </w:pPr>
      <w:bookmarkStart w:id="1" w:name="_Ref479663677"/>
      <w:r>
        <w:t xml:space="preserve">Figure </w:t>
      </w:r>
      <w:r w:rsidR="008350E7">
        <w:fldChar w:fldCharType="begin"/>
      </w:r>
      <w:r w:rsidR="008350E7">
        <w:instrText xml:space="preserve"> SEQ Figure</w:instrText>
      </w:r>
      <w:r w:rsidR="008350E7">
        <w:instrText xml:space="preserve"> \* ARABIC </w:instrText>
      </w:r>
      <w:r w:rsidR="008350E7">
        <w:fldChar w:fldCharType="separate"/>
      </w:r>
      <w:r w:rsidR="00A02AAD">
        <w:rPr>
          <w:noProof/>
        </w:rPr>
        <w:t>1</w:t>
      </w:r>
      <w:r w:rsidR="008350E7">
        <w:rPr>
          <w:noProof/>
        </w:rPr>
        <w:fldChar w:fldCharType="end"/>
      </w:r>
      <w:bookmarkEnd w:id="1"/>
      <w:r>
        <w:t xml:space="preserve">: </w:t>
      </w:r>
      <w:r w:rsidR="001A4079">
        <w:t>Illustration of the WeChat Graphical User Interface.</w:t>
      </w:r>
    </w:p>
    <w:p w14:paraId="1F12F24A" w14:textId="77777777" w:rsidR="00604D0C" w:rsidRPr="000F28DB" w:rsidRDefault="00604D0C" w:rsidP="000F28DB">
      <w:r>
        <w:t>In comparison to a smart phone’s basic communication functions, it offers free communication over the Internet and is intuitive and is comfortable to use.</w:t>
      </w:r>
    </w:p>
    <w:p w14:paraId="34E5B0D7" w14:textId="77777777" w:rsidR="00A6571A" w:rsidRDefault="00A6571A" w:rsidP="008140E4">
      <w:pPr>
        <w:pStyle w:val="Heading3"/>
        <w:numPr>
          <w:ilvl w:val="1"/>
          <w:numId w:val="6"/>
        </w:numPr>
      </w:pPr>
      <w:r>
        <w:t>Product Functions</w:t>
      </w:r>
    </w:p>
    <w:p w14:paraId="6ABDE52B" w14:textId="77777777" w:rsidR="00DD4AC1" w:rsidRDefault="009A0FA8" w:rsidP="00DD4AC1">
      <w:pPr>
        <w:pStyle w:val="Heading3"/>
        <w:numPr>
          <w:ilvl w:val="2"/>
          <w:numId w:val="6"/>
        </w:numPr>
      </w:pPr>
      <w:r>
        <w:t>Overview of</w:t>
      </w:r>
      <w:r w:rsidR="00DD4AC1">
        <w:t xml:space="preserve"> Features</w:t>
      </w:r>
    </w:p>
    <w:p w14:paraId="120DA440" w14:textId="77777777" w:rsidR="002F532D" w:rsidRDefault="00087823" w:rsidP="00DD4AC1">
      <w:r>
        <w:t>The following is a list of features already implemented in WeChat</w:t>
      </w:r>
      <w:r w:rsidR="0084291D">
        <w:t xml:space="preserve">. </w:t>
      </w:r>
      <w:r w:rsidR="00B107A0">
        <w:t>All are existing features, except for the new feature New-Song-Each-Day.</w:t>
      </w:r>
    </w:p>
    <w:p w14:paraId="3062E7DE" w14:textId="77777777" w:rsidR="002F532D" w:rsidRDefault="002F532D" w:rsidP="002F532D">
      <w:r>
        <w:br w:type="page"/>
      </w:r>
    </w:p>
    <w:p w14:paraId="5D660777" w14:textId="77777777" w:rsidR="00DD4AC1" w:rsidRDefault="00DD4AC1" w:rsidP="00DD4AC1"/>
    <w:tbl>
      <w:tblPr>
        <w:tblStyle w:val="TableGrid"/>
        <w:tblW w:w="0" w:type="auto"/>
        <w:tblLook w:val="04A0" w:firstRow="1" w:lastRow="0" w:firstColumn="1" w:lastColumn="0" w:noHBand="0" w:noVBand="1"/>
      </w:tblPr>
      <w:tblGrid>
        <w:gridCol w:w="4719"/>
        <w:gridCol w:w="4297"/>
      </w:tblGrid>
      <w:tr w:rsidR="0084291D" w:rsidRPr="0014438B" w14:paraId="358F9D91" w14:textId="77777777" w:rsidTr="007A31A7">
        <w:trPr>
          <w:cantSplit/>
          <w:tblHeader/>
        </w:trPr>
        <w:tc>
          <w:tcPr>
            <w:tcW w:w="4719" w:type="dxa"/>
          </w:tcPr>
          <w:p w14:paraId="2E393593" w14:textId="77777777" w:rsidR="0084291D" w:rsidRPr="0014438B" w:rsidRDefault="0084291D" w:rsidP="00DD4AC1">
            <w:pPr>
              <w:rPr>
                <w:b/>
                <w:sz w:val="20"/>
                <w:szCs w:val="20"/>
              </w:rPr>
            </w:pPr>
            <w:r w:rsidRPr="0014438B">
              <w:rPr>
                <w:b/>
                <w:sz w:val="20"/>
                <w:szCs w:val="20"/>
              </w:rPr>
              <w:t>Features</w:t>
            </w:r>
          </w:p>
        </w:tc>
        <w:tc>
          <w:tcPr>
            <w:tcW w:w="4297" w:type="dxa"/>
          </w:tcPr>
          <w:p w14:paraId="63C91DF8" w14:textId="77777777" w:rsidR="0084291D" w:rsidRPr="0014438B" w:rsidRDefault="0084291D" w:rsidP="00DD4AC1">
            <w:pPr>
              <w:rPr>
                <w:b/>
                <w:sz w:val="20"/>
                <w:szCs w:val="20"/>
              </w:rPr>
            </w:pPr>
            <w:r w:rsidRPr="0014438B">
              <w:rPr>
                <w:b/>
                <w:sz w:val="20"/>
                <w:szCs w:val="20"/>
              </w:rPr>
              <w:t>Enhancing Features</w:t>
            </w:r>
          </w:p>
        </w:tc>
      </w:tr>
      <w:tr w:rsidR="0084291D" w:rsidRPr="0014438B" w14:paraId="41404148" w14:textId="77777777" w:rsidTr="007A31A7">
        <w:trPr>
          <w:cantSplit/>
        </w:trPr>
        <w:tc>
          <w:tcPr>
            <w:tcW w:w="4719" w:type="dxa"/>
          </w:tcPr>
          <w:p w14:paraId="619CA1C9" w14:textId="77777777" w:rsidR="0084291D" w:rsidRPr="0014438B" w:rsidRDefault="0084291D" w:rsidP="00DD4AC1">
            <w:pPr>
              <w:rPr>
                <w:sz w:val="20"/>
                <w:szCs w:val="20"/>
              </w:rPr>
            </w:pPr>
            <w:proofErr w:type="spellStart"/>
            <w:r w:rsidRPr="0014438B">
              <w:rPr>
                <w:sz w:val="20"/>
                <w:szCs w:val="20"/>
              </w:rPr>
              <w:t>Chat</w:t>
            </w:r>
            <w:proofErr w:type="spellEnd"/>
            <w:r w:rsidRPr="0014438B">
              <w:rPr>
                <w:sz w:val="20"/>
                <w:szCs w:val="20"/>
              </w:rPr>
              <w:t xml:space="preserve"> list</w:t>
            </w:r>
          </w:p>
        </w:tc>
        <w:tc>
          <w:tcPr>
            <w:tcW w:w="4297" w:type="dxa"/>
          </w:tcPr>
          <w:p w14:paraId="50F77B41" w14:textId="77777777" w:rsidR="0084291D" w:rsidRPr="0014438B" w:rsidRDefault="0084291D" w:rsidP="00DD4AC1">
            <w:pPr>
              <w:rPr>
                <w:sz w:val="20"/>
                <w:szCs w:val="20"/>
              </w:rPr>
            </w:pPr>
          </w:p>
        </w:tc>
      </w:tr>
      <w:tr w:rsidR="0084291D" w:rsidRPr="0014438B" w14:paraId="63B5D4CD" w14:textId="77777777" w:rsidTr="007A31A7">
        <w:trPr>
          <w:cantSplit/>
        </w:trPr>
        <w:tc>
          <w:tcPr>
            <w:tcW w:w="4719" w:type="dxa"/>
          </w:tcPr>
          <w:p w14:paraId="59154ABC" w14:textId="77777777" w:rsidR="0084291D" w:rsidRPr="0014438B" w:rsidRDefault="0084291D" w:rsidP="00DD4AC1">
            <w:pPr>
              <w:rPr>
                <w:sz w:val="20"/>
                <w:szCs w:val="20"/>
              </w:rPr>
            </w:pPr>
            <w:r w:rsidRPr="0014438B">
              <w:rPr>
                <w:sz w:val="20"/>
                <w:szCs w:val="20"/>
              </w:rPr>
              <w:t>Chatting</w:t>
            </w:r>
          </w:p>
        </w:tc>
        <w:tc>
          <w:tcPr>
            <w:tcW w:w="4297" w:type="dxa"/>
          </w:tcPr>
          <w:p w14:paraId="20E0F780" w14:textId="77777777" w:rsidR="00660930" w:rsidRDefault="00660930" w:rsidP="00DD4AC1">
            <w:pPr>
              <w:rPr>
                <w:sz w:val="20"/>
                <w:szCs w:val="20"/>
                <w:lang w:val="fr-CH"/>
              </w:rPr>
            </w:pPr>
            <w:r>
              <w:rPr>
                <w:sz w:val="20"/>
                <w:szCs w:val="20"/>
                <w:lang w:val="fr-CH"/>
              </w:rPr>
              <w:t>Chat Information</w:t>
            </w:r>
          </w:p>
          <w:p w14:paraId="71839DDF" w14:textId="77777777" w:rsidR="003F3A84" w:rsidRPr="002F532D" w:rsidRDefault="003F3A84" w:rsidP="00DD4AC1">
            <w:pPr>
              <w:rPr>
                <w:sz w:val="20"/>
                <w:szCs w:val="20"/>
                <w:lang w:val="fr-CH"/>
              </w:rPr>
            </w:pPr>
            <w:r w:rsidRPr="002F532D">
              <w:rPr>
                <w:sz w:val="20"/>
                <w:szCs w:val="20"/>
                <w:lang w:val="fr-CH"/>
              </w:rPr>
              <w:t>Message Manipulation</w:t>
            </w:r>
          </w:p>
          <w:p w14:paraId="614C72F0" w14:textId="77777777" w:rsidR="0084291D" w:rsidRPr="002F532D" w:rsidRDefault="0084291D" w:rsidP="00DD4AC1">
            <w:pPr>
              <w:rPr>
                <w:sz w:val="20"/>
                <w:szCs w:val="20"/>
                <w:lang w:val="fr-CH"/>
              </w:rPr>
            </w:pPr>
            <w:r w:rsidRPr="002F532D">
              <w:rPr>
                <w:sz w:val="20"/>
                <w:szCs w:val="20"/>
                <w:lang w:val="fr-CH"/>
              </w:rPr>
              <w:t>Voice Message</w:t>
            </w:r>
          </w:p>
          <w:p w14:paraId="4CE25600" w14:textId="77777777" w:rsidR="0084291D" w:rsidRPr="00E271F2" w:rsidRDefault="0084291D" w:rsidP="00DD4AC1">
            <w:pPr>
              <w:rPr>
                <w:sz w:val="20"/>
                <w:szCs w:val="20"/>
              </w:rPr>
            </w:pPr>
            <w:r w:rsidRPr="00E271F2">
              <w:rPr>
                <w:sz w:val="20"/>
                <w:szCs w:val="20"/>
              </w:rPr>
              <w:t>Emojis</w:t>
            </w:r>
          </w:p>
          <w:p w14:paraId="220A1EA9" w14:textId="77777777" w:rsidR="0084291D" w:rsidRPr="00E271F2" w:rsidRDefault="0084291D" w:rsidP="00DD4AC1">
            <w:pPr>
              <w:rPr>
                <w:sz w:val="20"/>
                <w:szCs w:val="20"/>
              </w:rPr>
            </w:pPr>
            <w:r w:rsidRPr="00E271F2">
              <w:rPr>
                <w:sz w:val="20"/>
                <w:szCs w:val="20"/>
              </w:rPr>
              <w:t>Album</w:t>
            </w:r>
          </w:p>
          <w:p w14:paraId="7946F901" w14:textId="77777777" w:rsidR="0084291D" w:rsidRPr="0014438B" w:rsidRDefault="0084291D" w:rsidP="00DD4AC1">
            <w:pPr>
              <w:rPr>
                <w:sz w:val="20"/>
                <w:szCs w:val="20"/>
              </w:rPr>
            </w:pPr>
            <w:r w:rsidRPr="0014438B">
              <w:rPr>
                <w:sz w:val="20"/>
                <w:szCs w:val="20"/>
              </w:rPr>
              <w:t>Use Camera</w:t>
            </w:r>
          </w:p>
          <w:p w14:paraId="32CBA3BC" w14:textId="77777777" w:rsidR="0084291D" w:rsidRPr="0014438B" w:rsidRDefault="0084291D" w:rsidP="00DD4AC1">
            <w:pPr>
              <w:rPr>
                <w:sz w:val="20"/>
                <w:szCs w:val="20"/>
              </w:rPr>
            </w:pPr>
            <w:r w:rsidRPr="0014438B">
              <w:rPr>
                <w:sz w:val="20"/>
                <w:szCs w:val="20"/>
              </w:rPr>
              <w:t>Location</w:t>
            </w:r>
          </w:p>
          <w:p w14:paraId="49552D40" w14:textId="77777777" w:rsidR="0084291D" w:rsidRPr="0014438B" w:rsidRDefault="00D05A21" w:rsidP="00DD4AC1">
            <w:pPr>
              <w:rPr>
                <w:sz w:val="20"/>
                <w:szCs w:val="20"/>
              </w:rPr>
            </w:pPr>
            <w:r w:rsidRPr="0014438B">
              <w:rPr>
                <w:sz w:val="20"/>
                <w:szCs w:val="20"/>
              </w:rPr>
              <w:t>Contact Card</w:t>
            </w:r>
          </w:p>
        </w:tc>
      </w:tr>
      <w:tr w:rsidR="0084291D" w:rsidRPr="0014438B" w14:paraId="4B31F30B" w14:textId="77777777" w:rsidTr="007A31A7">
        <w:trPr>
          <w:cantSplit/>
        </w:trPr>
        <w:tc>
          <w:tcPr>
            <w:tcW w:w="4719" w:type="dxa"/>
          </w:tcPr>
          <w:p w14:paraId="51B1B388" w14:textId="77777777" w:rsidR="0084291D" w:rsidRPr="0014438B" w:rsidRDefault="0084291D" w:rsidP="00DD4AC1">
            <w:pPr>
              <w:rPr>
                <w:sz w:val="20"/>
                <w:szCs w:val="20"/>
              </w:rPr>
            </w:pPr>
            <w:r w:rsidRPr="0014438B">
              <w:rPr>
                <w:sz w:val="20"/>
                <w:szCs w:val="20"/>
              </w:rPr>
              <w:t>Voice Call</w:t>
            </w:r>
          </w:p>
        </w:tc>
        <w:tc>
          <w:tcPr>
            <w:tcW w:w="4297" w:type="dxa"/>
          </w:tcPr>
          <w:p w14:paraId="29415A4D" w14:textId="77777777" w:rsidR="0084291D" w:rsidRPr="0014438B" w:rsidRDefault="0084291D" w:rsidP="00DD4AC1">
            <w:pPr>
              <w:rPr>
                <w:sz w:val="20"/>
                <w:szCs w:val="20"/>
              </w:rPr>
            </w:pPr>
            <w:r w:rsidRPr="0014438B">
              <w:rPr>
                <w:sz w:val="20"/>
                <w:szCs w:val="20"/>
              </w:rPr>
              <w:t>Video Call</w:t>
            </w:r>
          </w:p>
        </w:tc>
      </w:tr>
      <w:tr w:rsidR="0084291D" w:rsidRPr="0014438B" w14:paraId="4013DEA6" w14:textId="77777777" w:rsidTr="007A31A7">
        <w:trPr>
          <w:cantSplit/>
        </w:trPr>
        <w:tc>
          <w:tcPr>
            <w:tcW w:w="4719" w:type="dxa"/>
          </w:tcPr>
          <w:p w14:paraId="5645DA3E" w14:textId="77777777" w:rsidR="0084291D" w:rsidRPr="0014438B" w:rsidRDefault="0084291D" w:rsidP="00DD4AC1">
            <w:pPr>
              <w:rPr>
                <w:sz w:val="20"/>
                <w:szCs w:val="20"/>
              </w:rPr>
            </w:pPr>
            <w:r w:rsidRPr="0014438B">
              <w:rPr>
                <w:sz w:val="20"/>
                <w:szCs w:val="20"/>
              </w:rPr>
              <w:t>Contacts Management</w:t>
            </w:r>
          </w:p>
        </w:tc>
        <w:tc>
          <w:tcPr>
            <w:tcW w:w="4297" w:type="dxa"/>
          </w:tcPr>
          <w:p w14:paraId="50D24FEB" w14:textId="77777777" w:rsidR="0084291D" w:rsidRPr="0014438B" w:rsidRDefault="0084291D" w:rsidP="00DD4AC1">
            <w:pPr>
              <w:rPr>
                <w:sz w:val="20"/>
                <w:szCs w:val="20"/>
              </w:rPr>
            </w:pPr>
            <w:r w:rsidRPr="0014438B">
              <w:rPr>
                <w:sz w:val="20"/>
                <w:szCs w:val="20"/>
              </w:rPr>
              <w:t>Group Management</w:t>
            </w:r>
          </w:p>
          <w:p w14:paraId="2F50CA95" w14:textId="77777777" w:rsidR="0084291D" w:rsidRPr="0014438B" w:rsidRDefault="0084291D" w:rsidP="00DD4AC1">
            <w:pPr>
              <w:rPr>
                <w:sz w:val="20"/>
                <w:szCs w:val="20"/>
              </w:rPr>
            </w:pPr>
            <w:r w:rsidRPr="0014438B">
              <w:rPr>
                <w:sz w:val="20"/>
                <w:szCs w:val="20"/>
              </w:rPr>
              <w:t>Contact Tagging</w:t>
            </w:r>
          </w:p>
          <w:p w14:paraId="4978724C" w14:textId="77777777" w:rsidR="0084291D" w:rsidRPr="0014438B" w:rsidRDefault="0084291D" w:rsidP="00DD4AC1">
            <w:pPr>
              <w:rPr>
                <w:sz w:val="20"/>
                <w:szCs w:val="20"/>
              </w:rPr>
            </w:pPr>
            <w:r w:rsidRPr="0014438B">
              <w:rPr>
                <w:sz w:val="20"/>
                <w:szCs w:val="20"/>
              </w:rPr>
              <w:t>Official Accounts</w:t>
            </w:r>
          </w:p>
          <w:p w14:paraId="2CC5A1FB" w14:textId="77777777" w:rsidR="0084291D" w:rsidRPr="0014438B" w:rsidRDefault="0084291D" w:rsidP="00DD4AC1">
            <w:pPr>
              <w:rPr>
                <w:sz w:val="20"/>
                <w:szCs w:val="20"/>
              </w:rPr>
            </w:pPr>
            <w:r w:rsidRPr="0014438B">
              <w:rPr>
                <w:sz w:val="20"/>
                <w:szCs w:val="20"/>
              </w:rPr>
              <w:t>Scan QR Code</w:t>
            </w:r>
          </w:p>
          <w:p w14:paraId="34E3E1E4" w14:textId="77777777" w:rsidR="0084291D" w:rsidRPr="0014438B" w:rsidRDefault="0084291D" w:rsidP="00DD4AC1">
            <w:pPr>
              <w:rPr>
                <w:sz w:val="20"/>
                <w:szCs w:val="20"/>
              </w:rPr>
            </w:pPr>
            <w:r w:rsidRPr="0014438B">
              <w:rPr>
                <w:sz w:val="20"/>
                <w:szCs w:val="20"/>
              </w:rPr>
              <w:t>Shake-a-Friend</w:t>
            </w:r>
          </w:p>
          <w:p w14:paraId="255DBB26" w14:textId="77777777" w:rsidR="0084291D" w:rsidRPr="0014438B" w:rsidRDefault="0084291D" w:rsidP="00DD4AC1">
            <w:pPr>
              <w:rPr>
                <w:sz w:val="20"/>
                <w:szCs w:val="20"/>
              </w:rPr>
            </w:pPr>
            <w:r w:rsidRPr="0014438B">
              <w:rPr>
                <w:sz w:val="20"/>
                <w:szCs w:val="20"/>
              </w:rPr>
              <w:t>People Nearby</w:t>
            </w:r>
          </w:p>
          <w:p w14:paraId="17E17A0C" w14:textId="77777777" w:rsidR="0084291D" w:rsidRPr="0014438B" w:rsidRDefault="0084291D" w:rsidP="00DD4AC1">
            <w:pPr>
              <w:rPr>
                <w:sz w:val="20"/>
                <w:szCs w:val="20"/>
              </w:rPr>
            </w:pPr>
            <w:r w:rsidRPr="0014438B">
              <w:rPr>
                <w:sz w:val="20"/>
                <w:szCs w:val="20"/>
              </w:rPr>
              <w:t>Message-in-a-Bottle</w:t>
            </w:r>
          </w:p>
        </w:tc>
      </w:tr>
      <w:tr w:rsidR="0084291D" w:rsidRPr="0014438B" w14:paraId="0D1F9483" w14:textId="77777777" w:rsidTr="007A31A7">
        <w:trPr>
          <w:cantSplit/>
        </w:trPr>
        <w:tc>
          <w:tcPr>
            <w:tcW w:w="4719" w:type="dxa"/>
          </w:tcPr>
          <w:p w14:paraId="55515A4C" w14:textId="77777777" w:rsidR="0084291D" w:rsidRPr="0014438B" w:rsidRDefault="0084291D" w:rsidP="00DD4AC1">
            <w:pPr>
              <w:rPr>
                <w:sz w:val="20"/>
                <w:szCs w:val="20"/>
              </w:rPr>
            </w:pPr>
            <w:r w:rsidRPr="0014438B">
              <w:rPr>
                <w:sz w:val="20"/>
                <w:szCs w:val="20"/>
              </w:rPr>
              <w:t>Moments</w:t>
            </w:r>
          </w:p>
        </w:tc>
        <w:tc>
          <w:tcPr>
            <w:tcW w:w="4297" w:type="dxa"/>
          </w:tcPr>
          <w:p w14:paraId="2D020734" w14:textId="77777777" w:rsidR="0084291D" w:rsidRPr="0014438B" w:rsidRDefault="00D05A21" w:rsidP="00DD4AC1">
            <w:pPr>
              <w:rPr>
                <w:sz w:val="20"/>
                <w:szCs w:val="20"/>
              </w:rPr>
            </w:pPr>
            <w:r w:rsidRPr="0014438B">
              <w:rPr>
                <w:sz w:val="20"/>
                <w:szCs w:val="20"/>
              </w:rPr>
              <w:t>My Posts</w:t>
            </w:r>
          </w:p>
          <w:p w14:paraId="41DB1774" w14:textId="77777777" w:rsidR="00D05A21" w:rsidRPr="0014438B" w:rsidRDefault="00D05A21" w:rsidP="00DD4AC1">
            <w:pPr>
              <w:rPr>
                <w:sz w:val="20"/>
                <w:szCs w:val="20"/>
              </w:rPr>
            </w:pPr>
            <w:r w:rsidRPr="0014438B">
              <w:rPr>
                <w:sz w:val="20"/>
                <w:szCs w:val="20"/>
              </w:rPr>
              <w:t>Favourites</w:t>
            </w:r>
          </w:p>
        </w:tc>
      </w:tr>
      <w:tr w:rsidR="0084291D" w:rsidRPr="0014438B" w14:paraId="0DC9EFD1" w14:textId="77777777" w:rsidTr="007A31A7">
        <w:trPr>
          <w:cantSplit/>
        </w:trPr>
        <w:tc>
          <w:tcPr>
            <w:tcW w:w="4719" w:type="dxa"/>
          </w:tcPr>
          <w:p w14:paraId="0F911120" w14:textId="77777777" w:rsidR="0084291D" w:rsidRPr="0014438B" w:rsidRDefault="0084291D" w:rsidP="00DD4AC1">
            <w:pPr>
              <w:rPr>
                <w:sz w:val="20"/>
                <w:szCs w:val="20"/>
              </w:rPr>
            </w:pPr>
            <w:r w:rsidRPr="0014438B">
              <w:rPr>
                <w:sz w:val="20"/>
                <w:szCs w:val="20"/>
              </w:rPr>
              <w:t>Shake</w:t>
            </w:r>
            <w:r w:rsidR="00D05A21" w:rsidRPr="0014438B">
              <w:rPr>
                <w:sz w:val="20"/>
                <w:szCs w:val="20"/>
              </w:rPr>
              <w:t>-my-</w:t>
            </w:r>
            <w:r w:rsidRPr="0014438B">
              <w:rPr>
                <w:sz w:val="20"/>
                <w:szCs w:val="20"/>
              </w:rPr>
              <w:t>Music</w:t>
            </w:r>
          </w:p>
        </w:tc>
        <w:tc>
          <w:tcPr>
            <w:tcW w:w="4297" w:type="dxa"/>
          </w:tcPr>
          <w:p w14:paraId="4B4AC08E" w14:textId="77777777" w:rsidR="0084291D" w:rsidRPr="0014438B" w:rsidRDefault="0084291D" w:rsidP="00DD4AC1">
            <w:pPr>
              <w:rPr>
                <w:sz w:val="20"/>
                <w:szCs w:val="20"/>
              </w:rPr>
            </w:pPr>
          </w:p>
        </w:tc>
      </w:tr>
      <w:tr w:rsidR="009A0FA8" w:rsidRPr="0014438B" w14:paraId="354EF1A9" w14:textId="77777777" w:rsidTr="007A31A7">
        <w:trPr>
          <w:cantSplit/>
        </w:trPr>
        <w:tc>
          <w:tcPr>
            <w:tcW w:w="4719" w:type="dxa"/>
          </w:tcPr>
          <w:p w14:paraId="1701CB71" w14:textId="77777777" w:rsidR="009A0FA8" w:rsidRPr="0014438B" w:rsidRDefault="009A0FA8" w:rsidP="00DD4AC1">
            <w:pPr>
              <w:rPr>
                <w:sz w:val="20"/>
                <w:szCs w:val="20"/>
              </w:rPr>
            </w:pPr>
            <w:r w:rsidRPr="0014438B">
              <w:rPr>
                <w:sz w:val="20"/>
                <w:szCs w:val="20"/>
              </w:rPr>
              <w:t>New-Song-Each-Day</w:t>
            </w:r>
          </w:p>
        </w:tc>
        <w:tc>
          <w:tcPr>
            <w:tcW w:w="4297" w:type="dxa"/>
          </w:tcPr>
          <w:p w14:paraId="3AE66F77" w14:textId="77777777" w:rsidR="009A0FA8" w:rsidRPr="0014438B" w:rsidRDefault="009A0FA8" w:rsidP="00DD4AC1">
            <w:pPr>
              <w:rPr>
                <w:sz w:val="20"/>
                <w:szCs w:val="20"/>
              </w:rPr>
            </w:pPr>
          </w:p>
        </w:tc>
      </w:tr>
      <w:tr w:rsidR="0084291D" w:rsidRPr="0014438B" w14:paraId="54E3B98B" w14:textId="77777777" w:rsidTr="007A31A7">
        <w:trPr>
          <w:cantSplit/>
        </w:trPr>
        <w:tc>
          <w:tcPr>
            <w:tcW w:w="4719" w:type="dxa"/>
          </w:tcPr>
          <w:p w14:paraId="3099BA89" w14:textId="77777777" w:rsidR="0084291D" w:rsidRPr="0014438B" w:rsidRDefault="0084291D" w:rsidP="00DD4AC1">
            <w:pPr>
              <w:rPr>
                <w:sz w:val="20"/>
                <w:szCs w:val="20"/>
              </w:rPr>
            </w:pPr>
            <w:r w:rsidRPr="0014438B">
              <w:rPr>
                <w:sz w:val="20"/>
                <w:szCs w:val="20"/>
              </w:rPr>
              <w:t>Games</w:t>
            </w:r>
          </w:p>
        </w:tc>
        <w:tc>
          <w:tcPr>
            <w:tcW w:w="4297" w:type="dxa"/>
          </w:tcPr>
          <w:p w14:paraId="1495E0F4" w14:textId="77777777" w:rsidR="0084291D" w:rsidRPr="0014438B" w:rsidRDefault="0084291D" w:rsidP="00DD4AC1">
            <w:pPr>
              <w:rPr>
                <w:sz w:val="20"/>
                <w:szCs w:val="20"/>
              </w:rPr>
            </w:pPr>
          </w:p>
        </w:tc>
      </w:tr>
      <w:tr w:rsidR="00D05A21" w:rsidRPr="0014438B" w14:paraId="2D43AC06" w14:textId="77777777" w:rsidTr="007A31A7">
        <w:trPr>
          <w:cantSplit/>
        </w:trPr>
        <w:tc>
          <w:tcPr>
            <w:tcW w:w="4719" w:type="dxa"/>
          </w:tcPr>
          <w:p w14:paraId="3F51FF95" w14:textId="77777777" w:rsidR="00D05A21" w:rsidRPr="0014438B" w:rsidRDefault="00D05A21" w:rsidP="00DD4AC1">
            <w:pPr>
              <w:rPr>
                <w:sz w:val="20"/>
                <w:szCs w:val="20"/>
              </w:rPr>
            </w:pPr>
            <w:r w:rsidRPr="0014438B">
              <w:rPr>
                <w:sz w:val="20"/>
                <w:szCs w:val="20"/>
              </w:rPr>
              <w:t>My Profile</w:t>
            </w:r>
          </w:p>
        </w:tc>
        <w:tc>
          <w:tcPr>
            <w:tcW w:w="4297" w:type="dxa"/>
          </w:tcPr>
          <w:p w14:paraId="47C6DB28" w14:textId="77777777" w:rsidR="00D05A21" w:rsidRPr="0014438B" w:rsidRDefault="00D05A21" w:rsidP="00DD4AC1">
            <w:pPr>
              <w:rPr>
                <w:sz w:val="20"/>
                <w:szCs w:val="20"/>
              </w:rPr>
            </w:pPr>
            <w:r w:rsidRPr="0014438B">
              <w:rPr>
                <w:sz w:val="20"/>
                <w:szCs w:val="20"/>
              </w:rPr>
              <w:t>Membership Cards</w:t>
            </w:r>
          </w:p>
          <w:p w14:paraId="32D27A2E" w14:textId="77777777" w:rsidR="00D05A21" w:rsidRPr="0014438B" w:rsidRDefault="00D05A21" w:rsidP="00DD4AC1">
            <w:pPr>
              <w:rPr>
                <w:sz w:val="20"/>
                <w:szCs w:val="20"/>
              </w:rPr>
            </w:pPr>
            <w:r w:rsidRPr="0014438B">
              <w:rPr>
                <w:sz w:val="20"/>
                <w:szCs w:val="20"/>
              </w:rPr>
              <w:t>Offers Collection and Sharing</w:t>
            </w:r>
          </w:p>
          <w:p w14:paraId="4FA5F8B9" w14:textId="77777777" w:rsidR="00D05A21" w:rsidRPr="0014438B" w:rsidRDefault="00D05A21" w:rsidP="00DD4AC1">
            <w:pPr>
              <w:rPr>
                <w:sz w:val="20"/>
                <w:szCs w:val="20"/>
              </w:rPr>
            </w:pPr>
            <w:r w:rsidRPr="0014438B">
              <w:rPr>
                <w:sz w:val="20"/>
                <w:szCs w:val="20"/>
              </w:rPr>
              <w:t>Sticker Gallery</w:t>
            </w:r>
          </w:p>
        </w:tc>
      </w:tr>
      <w:tr w:rsidR="00D05A21" w:rsidRPr="0014438B" w14:paraId="4BE50578" w14:textId="77777777" w:rsidTr="007A31A7">
        <w:trPr>
          <w:cantSplit/>
        </w:trPr>
        <w:tc>
          <w:tcPr>
            <w:tcW w:w="4719" w:type="dxa"/>
          </w:tcPr>
          <w:p w14:paraId="182B1B5A" w14:textId="77777777" w:rsidR="00D05A21" w:rsidRPr="0014438B" w:rsidRDefault="00D05A21" w:rsidP="00DD4AC1">
            <w:pPr>
              <w:rPr>
                <w:sz w:val="20"/>
                <w:szCs w:val="20"/>
              </w:rPr>
            </w:pPr>
            <w:r w:rsidRPr="0014438B">
              <w:rPr>
                <w:sz w:val="20"/>
                <w:szCs w:val="20"/>
              </w:rPr>
              <w:t>Settings</w:t>
            </w:r>
          </w:p>
        </w:tc>
        <w:tc>
          <w:tcPr>
            <w:tcW w:w="4297" w:type="dxa"/>
          </w:tcPr>
          <w:p w14:paraId="48C515E0" w14:textId="77777777" w:rsidR="00D05A21" w:rsidRPr="0014438B" w:rsidRDefault="00D05A21" w:rsidP="00DD4AC1">
            <w:pPr>
              <w:rPr>
                <w:sz w:val="20"/>
                <w:szCs w:val="20"/>
              </w:rPr>
            </w:pPr>
          </w:p>
        </w:tc>
      </w:tr>
      <w:tr w:rsidR="00D05A21" w:rsidRPr="0014438B" w14:paraId="3FB23E6D" w14:textId="77777777" w:rsidTr="007A31A7">
        <w:trPr>
          <w:cantSplit/>
        </w:trPr>
        <w:tc>
          <w:tcPr>
            <w:tcW w:w="4719" w:type="dxa"/>
          </w:tcPr>
          <w:p w14:paraId="2C0FB74B" w14:textId="77777777" w:rsidR="00D05A21" w:rsidRPr="0014438B" w:rsidRDefault="00D05A21" w:rsidP="00DD4AC1">
            <w:pPr>
              <w:rPr>
                <w:sz w:val="20"/>
                <w:szCs w:val="20"/>
              </w:rPr>
            </w:pPr>
            <w:r w:rsidRPr="0014438B">
              <w:rPr>
                <w:sz w:val="20"/>
                <w:szCs w:val="20"/>
              </w:rPr>
              <w:t>Search</w:t>
            </w:r>
          </w:p>
        </w:tc>
        <w:tc>
          <w:tcPr>
            <w:tcW w:w="4297" w:type="dxa"/>
          </w:tcPr>
          <w:p w14:paraId="71F784E5" w14:textId="77777777" w:rsidR="00D05A21" w:rsidRPr="0014438B" w:rsidRDefault="00D05A21" w:rsidP="00DD4AC1">
            <w:pPr>
              <w:rPr>
                <w:sz w:val="20"/>
                <w:szCs w:val="20"/>
              </w:rPr>
            </w:pPr>
          </w:p>
        </w:tc>
      </w:tr>
      <w:tr w:rsidR="00D05A21" w:rsidRPr="0014438B" w14:paraId="72F22F7E" w14:textId="77777777" w:rsidTr="007A31A7">
        <w:trPr>
          <w:cantSplit/>
        </w:trPr>
        <w:tc>
          <w:tcPr>
            <w:tcW w:w="4719" w:type="dxa"/>
          </w:tcPr>
          <w:p w14:paraId="3411B18B" w14:textId="77777777" w:rsidR="00D05A21" w:rsidRPr="0014438B" w:rsidRDefault="00D05A21" w:rsidP="00DD4AC1">
            <w:pPr>
              <w:rPr>
                <w:sz w:val="20"/>
                <w:szCs w:val="20"/>
              </w:rPr>
            </w:pPr>
            <w:r w:rsidRPr="0014438B">
              <w:rPr>
                <w:sz w:val="20"/>
                <w:szCs w:val="20"/>
              </w:rPr>
              <w:t>Account Management</w:t>
            </w:r>
          </w:p>
        </w:tc>
        <w:tc>
          <w:tcPr>
            <w:tcW w:w="4297" w:type="dxa"/>
          </w:tcPr>
          <w:p w14:paraId="25D4E216" w14:textId="77777777" w:rsidR="00D05A21" w:rsidRPr="0014438B" w:rsidRDefault="00D05A21" w:rsidP="00DD4AC1">
            <w:pPr>
              <w:rPr>
                <w:sz w:val="20"/>
                <w:szCs w:val="20"/>
              </w:rPr>
            </w:pPr>
          </w:p>
        </w:tc>
      </w:tr>
      <w:tr w:rsidR="0084291D" w:rsidRPr="0014438B" w14:paraId="2059968F" w14:textId="77777777" w:rsidTr="007A31A7">
        <w:trPr>
          <w:cantSplit/>
        </w:trPr>
        <w:tc>
          <w:tcPr>
            <w:tcW w:w="4719" w:type="dxa"/>
          </w:tcPr>
          <w:p w14:paraId="5014FC3E" w14:textId="77777777" w:rsidR="0084291D" w:rsidRPr="0014438B" w:rsidRDefault="0084291D" w:rsidP="00DD4AC1">
            <w:pPr>
              <w:rPr>
                <w:sz w:val="20"/>
                <w:szCs w:val="20"/>
              </w:rPr>
            </w:pPr>
            <w:r w:rsidRPr="0014438B">
              <w:rPr>
                <w:sz w:val="20"/>
                <w:szCs w:val="20"/>
              </w:rPr>
              <w:t>Help &amp; Feedback</w:t>
            </w:r>
          </w:p>
        </w:tc>
        <w:tc>
          <w:tcPr>
            <w:tcW w:w="4297" w:type="dxa"/>
          </w:tcPr>
          <w:p w14:paraId="501DBFF2" w14:textId="77777777" w:rsidR="0084291D" w:rsidRPr="0014438B" w:rsidRDefault="0084291D" w:rsidP="00DD4AC1">
            <w:pPr>
              <w:rPr>
                <w:sz w:val="20"/>
                <w:szCs w:val="20"/>
              </w:rPr>
            </w:pPr>
          </w:p>
        </w:tc>
      </w:tr>
    </w:tbl>
    <w:p w14:paraId="27F1B827" w14:textId="77777777" w:rsidR="00B107A0" w:rsidRDefault="00B107A0" w:rsidP="00DD4AC1"/>
    <w:p w14:paraId="7F327F97" w14:textId="77777777" w:rsidR="00D05A21" w:rsidRDefault="00D05A21" w:rsidP="00D05A21">
      <w:pPr>
        <w:pStyle w:val="Heading3"/>
        <w:numPr>
          <w:ilvl w:val="2"/>
          <w:numId w:val="6"/>
        </w:numPr>
      </w:pPr>
      <w:r>
        <w:t>Existing Feature: Chatting</w:t>
      </w:r>
    </w:p>
    <w:p w14:paraId="4F55B260" w14:textId="77777777" w:rsidR="00D05A21" w:rsidRDefault="00D05A21" w:rsidP="00DD4AC1">
      <w:r>
        <w:t>The Chatting feature</w:t>
      </w:r>
      <w:r w:rsidR="00DB41DC">
        <w:t xml:space="preserve"> offers a convenient way of communicating between individuals and groups of individuals.</w:t>
      </w:r>
    </w:p>
    <w:p w14:paraId="25A8E3B8" w14:textId="77777777" w:rsidR="00DB41DC" w:rsidRDefault="00DB41DC" w:rsidP="00DD4AC1">
      <w:r>
        <w:t>The feature is implemented by using the Tencent cloud as the chat host.</w:t>
      </w:r>
      <w:r w:rsidR="009E2A4F">
        <w:t xml:space="preserve"> A chat is displayed as an ordered sequence of messages dispatched from senders (top: oldest, bottom: newest message).</w:t>
      </w:r>
      <w:r>
        <w:t xml:space="preserve"> An individual can create a chat by messaging a contact</w:t>
      </w:r>
      <w:r w:rsidR="009E2A4F">
        <w:t>. New contacts can be added to a chat, thus turning the chat into a group chat. A chat may be personalized by sticking it to the top, muting notifications, changing the background. The chat may be managed by marking it as unread, clearing the chat history, or deleting the conversation.</w:t>
      </w:r>
    </w:p>
    <w:p w14:paraId="5B34D153" w14:textId="77777777" w:rsidR="0023198E" w:rsidRDefault="0023198E" w:rsidP="0023198E">
      <w:pPr>
        <w:keepNext/>
      </w:pPr>
      <w:r w:rsidRPr="0023198E">
        <w:rPr>
          <w:noProof/>
          <w:lang w:eastAsia="en-GB"/>
        </w:rPr>
        <w:lastRenderedPageBreak/>
        <w:drawing>
          <wp:inline distT="0" distB="0" distL="0" distR="0" wp14:anchorId="4C5F54C6" wp14:editId="00440F9E">
            <wp:extent cx="5731510" cy="1722738"/>
            <wp:effectExtent l="0" t="0" r="254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1722738"/>
                    </a:xfrm>
                    <a:prstGeom prst="rect">
                      <a:avLst/>
                    </a:prstGeom>
                    <a:noFill/>
                    <a:ln>
                      <a:noFill/>
                    </a:ln>
                  </pic:spPr>
                </pic:pic>
              </a:graphicData>
            </a:graphic>
          </wp:inline>
        </w:drawing>
      </w:r>
    </w:p>
    <w:p w14:paraId="144F41EF" w14:textId="77777777" w:rsidR="003F3A84" w:rsidRDefault="0023198E" w:rsidP="0023198E">
      <w:pPr>
        <w:pStyle w:val="Caption"/>
      </w:pPr>
      <w:bookmarkStart w:id="2" w:name="_Ref479932335"/>
      <w:r>
        <w:t xml:space="preserve">Figure </w:t>
      </w:r>
      <w:r w:rsidR="008350E7">
        <w:fldChar w:fldCharType="begin"/>
      </w:r>
      <w:r w:rsidR="008350E7">
        <w:instrText xml:space="preserve"> SEQ Figure \* ARABIC </w:instrText>
      </w:r>
      <w:r w:rsidR="008350E7">
        <w:fldChar w:fldCharType="separate"/>
      </w:r>
      <w:r w:rsidR="00A02AAD">
        <w:rPr>
          <w:noProof/>
        </w:rPr>
        <w:t>2</w:t>
      </w:r>
      <w:r w:rsidR="008350E7">
        <w:rPr>
          <w:noProof/>
        </w:rPr>
        <w:fldChar w:fldCharType="end"/>
      </w:r>
      <w:bookmarkEnd w:id="2"/>
      <w:r>
        <w:t>: Storyboard for Chatting feature</w:t>
      </w:r>
      <w:r w:rsidR="007C1FE0">
        <w:t xml:space="preserve"> (right: chat)</w:t>
      </w:r>
    </w:p>
    <w:p w14:paraId="3FA12D10" w14:textId="77777777" w:rsidR="0023198E" w:rsidRDefault="0023198E" w:rsidP="0023198E">
      <w:r>
        <w:t xml:space="preserve">The storyboard in </w:t>
      </w:r>
      <w:r>
        <w:fldChar w:fldCharType="begin"/>
      </w:r>
      <w:r>
        <w:instrText xml:space="preserve"> REF _Ref479932335 \h </w:instrText>
      </w:r>
      <w:r>
        <w:fldChar w:fldCharType="separate"/>
      </w:r>
      <w:r>
        <w:t xml:space="preserve">Figure </w:t>
      </w:r>
      <w:r>
        <w:rPr>
          <w:noProof/>
        </w:rPr>
        <w:t>2</w:t>
      </w:r>
      <w:r>
        <w:fldChar w:fldCharType="end"/>
      </w:r>
      <w:r>
        <w:t xml:space="preserve"> shows the use of the feature. One individual (the sender) starts to type a message, which is received by the receiving individual (the recipient) with a push message. The two can continue exchanging messages until they decide to discontinue. The chat is stored and can be continued by any of the individuals at any time.</w:t>
      </w:r>
    </w:p>
    <w:p w14:paraId="254AA458" w14:textId="77777777" w:rsidR="0023198E" w:rsidRDefault="0023198E" w:rsidP="0023198E">
      <w:r>
        <w:t xml:space="preserve">For the individuals, chatting shall be </w:t>
      </w:r>
      <w:proofErr w:type="gramStart"/>
      <w:r>
        <w:t>allow</w:t>
      </w:r>
      <w:proofErr w:type="gramEnd"/>
      <w:r>
        <w:t xml:space="preserve"> to communicate in any situation without the need of being active at the same time.</w:t>
      </w:r>
    </w:p>
    <w:p w14:paraId="3B8F7C2A" w14:textId="77777777" w:rsidR="00DD4AC1" w:rsidRDefault="00DD4AC1" w:rsidP="00DD4AC1">
      <w:pPr>
        <w:pStyle w:val="Heading3"/>
        <w:numPr>
          <w:ilvl w:val="2"/>
          <w:numId w:val="6"/>
        </w:numPr>
      </w:pPr>
      <w:r>
        <w:t xml:space="preserve">New Feature: </w:t>
      </w:r>
      <w:r w:rsidR="00AE74E5">
        <w:t>New-Song-Each-Day</w:t>
      </w:r>
    </w:p>
    <w:p w14:paraId="0A9B39F1" w14:textId="77777777" w:rsidR="00283A56" w:rsidRDefault="00AE74E5" w:rsidP="00DD4AC1">
      <w:r>
        <w:t xml:space="preserve">The New-Song-Each-Day feature offers </w:t>
      </w:r>
      <w:r w:rsidR="00EB4A8D">
        <w:t xml:space="preserve">a </w:t>
      </w:r>
      <w:r>
        <w:t xml:space="preserve">new song </w:t>
      </w:r>
      <w:r w:rsidR="008B716F">
        <w:t xml:space="preserve">the first time </w:t>
      </w:r>
      <w:r>
        <w:t xml:space="preserve">each </w:t>
      </w:r>
      <w:r w:rsidR="008B716F">
        <w:t>day</w:t>
      </w:r>
      <w:r>
        <w:t xml:space="preserve"> </w:t>
      </w:r>
      <w:r w:rsidR="008B716F">
        <w:t xml:space="preserve">the </w:t>
      </w:r>
      <w:r w:rsidR="00283A56">
        <w:t>individual</w:t>
      </w:r>
      <w:r>
        <w:t xml:space="preserve"> leaves the place used for sleep-over. The </w:t>
      </w:r>
      <w:r w:rsidR="00283A56">
        <w:t>individual</w:t>
      </w:r>
      <w:r w:rsidR="008B716F">
        <w:t xml:space="preserve"> can listen the </w:t>
      </w:r>
      <w:r>
        <w:t xml:space="preserve">song </w:t>
      </w:r>
      <w:r w:rsidR="008B716F">
        <w:t xml:space="preserve">and </w:t>
      </w:r>
      <w:r>
        <w:t xml:space="preserve">shared </w:t>
      </w:r>
      <w:r w:rsidR="008B716F">
        <w:t xml:space="preserve">it </w:t>
      </w:r>
      <w:r>
        <w:t xml:space="preserve">with other </w:t>
      </w:r>
      <w:r w:rsidR="00283A56">
        <w:t>individuals</w:t>
      </w:r>
      <w:r>
        <w:t>.</w:t>
      </w:r>
    </w:p>
    <w:p w14:paraId="000A8E7F" w14:textId="77777777" w:rsidR="00AE74E5" w:rsidRDefault="008B716F" w:rsidP="00DD4AC1">
      <w:r>
        <w:t xml:space="preserve">The feature will be implemented with a recommender </w:t>
      </w:r>
      <w:r w:rsidR="00283A56">
        <w:t xml:space="preserve">located in the Tencent cloud </w:t>
      </w:r>
      <w:r>
        <w:t xml:space="preserve">that is based on the </w:t>
      </w:r>
      <w:r w:rsidR="00283A56">
        <w:t>individual’s</w:t>
      </w:r>
      <w:r>
        <w:t xml:space="preserve"> preferences, the preferences of similar </w:t>
      </w:r>
      <w:r w:rsidR="00283A56">
        <w:t>individuals</w:t>
      </w:r>
      <w:r>
        <w:t xml:space="preserve">, and the geographical place at which the </w:t>
      </w:r>
      <w:r w:rsidR="00283A56">
        <w:t>individual</w:t>
      </w:r>
      <w:r>
        <w:t xml:space="preserve"> slept over. The song will be received </w:t>
      </w:r>
      <w:r w:rsidR="00283A56">
        <w:t xml:space="preserve">from the Tencent cloud and signalled to the listener with </w:t>
      </w:r>
      <w:r>
        <w:t>a push message</w:t>
      </w:r>
      <w:r w:rsidR="00EB4A8D">
        <w:t>. Upon reception of the message, the song</w:t>
      </w:r>
      <w:r>
        <w:t xml:space="preserve"> </w:t>
      </w:r>
      <w:r w:rsidR="00EB4A8D">
        <w:t>is saved and</w:t>
      </w:r>
      <w:r w:rsidR="00283A56">
        <w:t xml:space="preserve"> </w:t>
      </w:r>
      <w:r>
        <w:t>can be</w:t>
      </w:r>
      <w:r w:rsidR="00283A56">
        <w:t xml:space="preserve"> listened to, rated, shared, and deleted</w:t>
      </w:r>
      <w:r>
        <w:t>.</w:t>
      </w:r>
    </w:p>
    <w:p w14:paraId="30095D9A" w14:textId="77777777" w:rsidR="00AE74E5" w:rsidRDefault="008B716F" w:rsidP="00AE74E5">
      <w:pPr>
        <w:keepNext/>
      </w:pPr>
      <w:r>
        <w:rPr>
          <w:noProof/>
          <w:lang w:eastAsia="en-GB"/>
        </w:rPr>
        <w:drawing>
          <wp:inline distT="0" distB="0" distL="0" distR="0" wp14:anchorId="4E17D226" wp14:editId="02E5ED07">
            <wp:extent cx="5731510" cy="3469005"/>
            <wp:effectExtent l="0" t="0" r="254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469005"/>
                    </a:xfrm>
                    <a:prstGeom prst="rect">
                      <a:avLst/>
                    </a:prstGeom>
                  </pic:spPr>
                </pic:pic>
              </a:graphicData>
            </a:graphic>
          </wp:inline>
        </w:drawing>
      </w:r>
    </w:p>
    <w:p w14:paraId="7258B103" w14:textId="77777777" w:rsidR="00AE74E5" w:rsidRDefault="00AE74E5" w:rsidP="00AE74E5">
      <w:pPr>
        <w:pStyle w:val="Caption"/>
      </w:pPr>
      <w:bookmarkStart w:id="3" w:name="_Ref479928043"/>
      <w:r>
        <w:t xml:space="preserve">Figure </w:t>
      </w:r>
      <w:r w:rsidR="008350E7">
        <w:fldChar w:fldCharType="begin"/>
      </w:r>
      <w:r w:rsidR="008350E7">
        <w:instrText xml:space="preserve"> SEQ Figure \* ARABIC </w:instrText>
      </w:r>
      <w:r w:rsidR="008350E7">
        <w:fldChar w:fldCharType="separate"/>
      </w:r>
      <w:r w:rsidR="00A02AAD">
        <w:rPr>
          <w:noProof/>
        </w:rPr>
        <w:t>3</w:t>
      </w:r>
      <w:r w:rsidR="008350E7">
        <w:rPr>
          <w:noProof/>
        </w:rPr>
        <w:fldChar w:fldCharType="end"/>
      </w:r>
      <w:bookmarkEnd w:id="3"/>
      <w:r>
        <w:t>: Storyboard for New-Song-Each-Day</w:t>
      </w:r>
      <w:r w:rsidR="0023198E">
        <w:t xml:space="preserve"> feature</w:t>
      </w:r>
    </w:p>
    <w:p w14:paraId="4F8BC649" w14:textId="77777777" w:rsidR="00283A56" w:rsidRDefault="00283A56" w:rsidP="00DD4AC1">
      <w:r>
        <w:lastRenderedPageBreak/>
        <w:t xml:space="preserve">The storyboard in </w:t>
      </w:r>
      <w:r>
        <w:fldChar w:fldCharType="begin"/>
      </w:r>
      <w:r>
        <w:instrText xml:space="preserve"> REF _Ref479928043 \h </w:instrText>
      </w:r>
      <w:r>
        <w:fldChar w:fldCharType="separate"/>
      </w:r>
      <w:r w:rsidR="0023198E">
        <w:t xml:space="preserve">Figure </w:t>
      </w:r>
      <w:r w:rsidR="0023198E">
        <w:rPr>
          <w:noProof/>
        </w:rPr>
        <w:t>3</w:t>
      </w:r>
      <w:r>
        <w:fldChar w:fldCharType="end"/>
      </w:r>
      <w:r>
        <w:t xml:space="preserve"> shows the use of the feature. Each morning (local time) when the individual leaves the sleep-over place (2</w:t>
      </w:r>
      <w:r w:rsidRPr="00283A56">
        <w:rPr>
          <w:vertAlign w:val="superscript"/>
        </w:rPr>
        <w:t>nd</w:t>
      </w:r>
      <w:r>
        <w:t xml:space="preserve"> drawing), a new song is received. The song is automatically saved for future listening until the individual deletes it. The individual listens to the song and, optionally, rates it. The individual may decide to share the song with other individuals that are in his contact list</w:t>
      </w:r>
      <w:r w:rsidR="00EB4A8D">
        <w:t xml:space="preserve"> (3</w:t>
      </w:r>
      <w:r w:rsidR="00EB4A8D" w:rsidRPr="00EB4A8D">
        <w:rPr>
          <w:vertAlign w:val="superscript"/>
        </w:rPr>
        <w:t>rd</w:t>
      </w:r>
      <w:r w:rsidR="00EB4A8D">
        <w:t xml:space="preserve"> drawing)</w:t>
      </w:r>
      <w:r>
        <w:t>. These individuals receive the song the same way the song has been received in the morning and can do the same thing as the first individual</w:t>
      </w:r>
      <w:r w:rsidR="00EB4A8D">
        <w:t xml:space="preserve"> (4</w:t>
      </w:r>
      <w:r w:rsidR="00EB4A8D" w:rsidRPr="00EB4A8D">
        <w:rPr>
          <w:vertAlign w:val="superscript"/>
        </w:rPr>
        <w:t>th</w:t>
      </w:r>
      <w:r w:rsidR="00EB4A8D">
        <w:t xml:space="preserve"> and 5</w:t>
      </w:r>
      <w:r w:rsidR="00EB4A8D" w:rsidRPr="00EB4A8D">
        <w:rPr>
          <w:vertAlign w:val="superscript"/>
        </w:rPr>
        <w:t>th</w:t>
      </w:r>
      <w:r w:rsidR="00EB4A8D">
        <w:t xml:space="preserve"> drawings)</w:t>
      </w:r>
      <w:r>
        <w:t>.</w:t>
      </w:r>
      <w:r w:rsidR="00EB4A8D">
        <w:t xml:space="preserve"> Over time, </w:t>
      </w:r>
      <w:r w:rsidR="00AF5C7E">
        <w:t>everyone</w:t>
      </w:r>
      <w:r w:rsidR="00EB4A8D">
        <w:t xml:space="preserve"> can put together a list of favourite songs.</w:t>
      </w:r>
    </w:p>
    <w:p w14:paraId="4042C4A6" w14:textId="77777777" w:rsidR="00AF5C7E" w:rsidRDefault="00AF5C7E" w:rsidP="00DD4AC1">
      <w:r>
        <w:t>For the individuals, the new-song-each-day shall offer a pleasant surprise each day. The song sharing gives shared experiences that allow them to socialize and communicate even more than they did before (6</w:t>
      </w:r>
      <w:r w:rsidRPr="00AF5C7E">
        <w:rPr>
          <w:vertAlign w:val="superscript"/>
        </w:rPr>
        <w:t>th</w:t>
      </w:r>
      <w:r>
        <w:t xml:space="preserve"> drawing).</w:t>
      </w:r>
    </w:p>
    <w:p w14:paraId="5C7EDDE2" w14:textId="77777777" w:rsidR="00DF1B41" w:rsidRDefault="00283A56" w:rsidP="00DD4AC1">
      <w:r>
        <w:t>For Tencent, the song-a-day-features allows interesting songs to be shared rapidly and interest in the songs and feedback about them meas</w:t>
      </w:r>
      <w:r w:rsidR="00AF5C7E">
        <w:t>ured.</w:t>
      </w:r>
    </w:p>
    <w:p w14:paraId="0A130F2E" w14:textId="77777777" w:rsidR="00EB756C" w:rsidRDefault="0017256D" w:rsidP="00EB756C">
      <w:pPr>
        <w:pStyle w:val="Heading3"/>
        <w:numPr>
          <w:ilvl w:val="2"/>
          <w:numId w:val="6"/>
        </w:numPr>
      </w:pPr>
      <w:r>
        <w:t>Other</w:t>
      </w:r>
      <w:r w:rsidR="00EB756C">
        <w:t xml:space="preserve"> Features</w:t>
      </w:r>
    </w:p>
    <w:p w14:paraId="183A16A7" w14:textId="77777777" w:rsidR="00EB756C" w:rsidRDefault="00EB756C" w:rsidP="00EB756C">
      <w:r>
        <w:t>Except for Chatting and New-Song-Each-Day, the detailed specifications are TBD.</w:t>
      </w:r>
    </w:p>
    <w:p w14:paraId="0783CE54" w14:textId="77777777" w:rsidR="0052402C" w:rsidRDefault="0052402C" w:rsidP="008140E4">
      <w:pPr>
        <w:pStyle w:val="Heading3"/>
        <w:numPr>
          <w:ilvl w:val="1"/>
          <w:numId w:val="6"/>
        </w:numPr>
      </w:pPr>
      <w:r>
        <w:t>Viewpoints</w:t>
      </w:r>
    </w:p>
    <w:p w14:paraId="668F0ED5" w14:textId="77777777" w:rsidR="00A110E3" w:rsidRPr="00A110E3" w:rsidRDefault="00C84CF2" w:rsidP="00A110E3">
      <w:r>
        <w:t xml:space="preserve">The diagram in </w:t>
      </w:r>
      <w:r>
        <w:fldChar w:fldCharType="begin"/>
      </w:r>
      <w:r>
        <w:instrText xml:space="preserve"> REF _Ref479663746 \h </w:instrText>
      </w:r>
      <w:r>
        <w:fldChar w:fldCharType="separate"/>
      </w:r>
      <w:r w:rsidR="0023198E">
        <w:t xml:space="preserve">Figure </w:t>
      </w:r>
      <w:r w:rsidR="0023198E">
        <w:rPr>
          <w:noProof/>
        </w:rPr>
        <w:t>4</w:t>
      </w:r>
      <w:r>
        <w:fldChar w:fldCharType="end"/>
      </w:r>
      <w:r>
        <w:t xml:space="preserve"> shows the Android WeChat Client and its context, consisting of the humans and external systems that the WeChat client interacts with. The context is considered as the source of the requirements for the WeChat Client. The tables in sections 2.3.1-2.3.3 specify the context and the needs implied by that context in more detail.</w:t>
      </w:r>
    </w:p>
    <w:p w14:paraId="1938E290" w14:textId="77777777" w:rsidR="00C84CF2" w:rsidRDefault="00C84CF2" w:rsidP="00C84CF2">
      <w:pPr>
        <w:keepNext/>
      </w:pPr>
      <w:r w:rsidRPr="00C84CF2">
        <w:rPr>
          <w:noProof/>
          <w:lang w:eastAsia="en-GB"/>
        </w:rPr>
        <w:drawing>
          <wp:inline distT="0" distB="0" distL="0" distR="0" wp14:anchorId="49C2D2A6" wp14:editId="5218117C">
            <wp:extent cx="5634395" cy="3107974"/>
            <wp:effectExtent l="0" t="0" r="444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44980" cy="3113813"/>
                    </a:xfrm>
                    <a:prstGeom prst="rect">
                      <a:avLst/>
                    </a:prstGeom>
                    <a:noFill/>
                    <a:ln>
                      <a:noFill/>
                    </a:ln>
                  </pic:spPr>
                </pic:pic>
              </a:graphicData>
            </a:graphic>
          </wp:inline>
        </w:drawing>
      </w:r>
    </w:p>
    <w:p w14:paraId="36587858" w14:textId="77777777" w:rsidR="0052402C" w:rsidRPr="0052402C" w:rsidRDefault="00C84CF2" w:rsidP="00C84CF2">
      <w:pPr>
        <w:pStyle w:val="Caption"/>
      </w:pPr>
      <w:bookmarkStart w:id="4" w:name="_Ref479663746"/>
      <w:r>
        <w:t xml:space="preserve">Figure </w:t>
      </w:r>
      <w:r w:rsidR="008350E7">
        <w:fldChar w:fldCharType="begin"/>
      </w:r>
      <w:r w:rsidR="008350E7">
        <w:instrText xml:space="preserve"> SEQ Figure \* ARABIC </w:instrText>
      </w:r>
      <w:r w:rsidR="008350E7">
        <w:fldChar w:fldCharType="separate"/>
      </w:r>
      <w:r w:rsidR="00A02AAD">
        <w:rPr>
          <w:noProof/>
        </w:rPr>
        <w:t>4</w:t>
      </w:r>
      <w:r w:rsidR="008350E7">
        <w:rPr>
          <w:noProof/>
        </w:rPr>
        <w:fldChar w:fldCharType="end"/>
      </w:r>
      <w:bookmarkEnd w:id="4"/>
      <w:r>
        <w:t>: System Context Diagram (based on UML Use Case Diagram Notation).</w:t>
      </w:r>
    </w:p>
    <w:p w14:paraId="7B0D8D20" w14:textId="77777777" w:rsidR="00A6571A" w:rsidRDefault="00A6571A" w:rsidP="0052402C">
      <w:pPr>
        <w:pStyle w:val="Heading3"/>
        <w:numPr>
          <w:ilvl w:val="2"/>
          <w:numId w:val="6"/>
        </w:numPr>
      </w:pPr>
      <w:r>
        <w:t>User Characteristics</w:t>
      </w:r>
    </w:p>
    <w:tbl>
      <w:tblPr>
        <w:tblStyle w:val="TableGrid"/>
        <w:tblW w:w="0" w:type="auto"/>
        <w:tblLook w:val="04A0" w:firstRow="1" w:lastRow="0" w:firstColumn="1" w:lastColumn="0" w:noHBand="0" w:noVBand="1"/>
      </w:tblPr>
      <w:tblGrid>
        <w:gridCol w:w="1114"/>
        <w:gridCol w:w="3507"/>
        <w:gridCol w:w="4395"/>
      </w:tblGrid>
      <w:tr w:rsidR="00C41C71" w:rsidRPr="0014438B" w14:paraId="531453A2" w14:textId="77777777" w:rsidTr="0078308F">
        <w:tc>
          <w:tcPr>
            <w:tcW w:w="0" w:type="auto"/>
          </w:tcPr>
          <w:p w14:paraId="51EBF790" w14:textId="77777777" w:rsidR="0052402C" w:rsidRPr="0014438B" w:rsidRDefault="0052402C" w:rsidP="0052402C">
            <w:pPr>
              <w:rPr>
                <w:sz w:val="20"/>
                <w:szCs w:val="20"/>
              </w:rPr>
            </w:pPr>
            <w:r w:rsidRPr="0014438B">
              <w:rPr>
                <w:sz w:val="20"/>
                <w:szCs w:val="20"/>
              </w:rPr>
              <w:t>User</w:t>
            </w:r>
          </w:p>
        </w:tc>
        <w:tc>
          <w:tcPr>
            <w:tcW w:w="0" w:type="auto"/>
          </w:tcPr>
          <w:p w14:paraId="648541BA" w14:textId="77777777" w:rsidR="0052402C" w:rsidRPr="0014438B" w:rsidRDefault="0052402C" w:rsidP="00581721">
            <w:pPr>
              <w:rPr>
                <w:sz w:val="20"/>
                <w:szCs w:val="20"/>
              </w:rPr>
            </w:pPr>
            <w:r w:rsidRPr="0014438B">
              <w:rPr>
                <w:sz w:val="20"/>
                <w:szCs w:val="20"/>
              </w:rPr>
              <w:t>Background</w:t>
            </w:r>
          </w:p>
        </w:tc>
        <w:tc>
          <w:tcPr>
            <w:tcW w:w="0" w:type="auto"/>
          </w:tcPr>
          <w:p w14:paraId="6737646B" w14:textId="77777777" w:rsidR="0052402C" w:rsidRPr="0014438B" w:rsidRDefault="00C84CF2" w:rsidP="00581721">
            <w:pPr>
              <w:rPr>
                <w:sz w:val="20"/>
                <w:szCs w:val="20"/>
              </w:rPr>
            </w:pPr>
            <w:r w:rsidRPr="0014438B">
              <w:rPr>
                <w:sz w:val="20"/>
                <w:szCs w:val="20"/>
              </w:rPr>
              <w:t>Needs</w:t>
            </w:r>
          </w:p>
        </w:tc>
      </w:tr>
      <w:tr w:rsidR="00C41C71" w:rsidRPr="0014438B" w14:paraId="561CEFB7" w14:textId="77777777" w:rsidTr="0078308F">
        <w:tc>
          <w:tcPr>
            <w:tcW w:w="0" w:type="auto"/>
          </w:tcPr>
          <w:p w14:paraId="4DD943DE" w14:textId="77777777" w:rsidR="0052402C" w:rsidRPr="0014438B" w:rsidRDefault="00C84CF2" w:rsidP="00581721">
            <w:pPr>
              <w:rPr>
                <w:sz w:val="20"/>
                <w:szCs w:val="20"/>
              </w:rPr>
            </w:pPr>
            <w:r w:rsidRPr="0014438B">
              <w:rPr>
                <w:sz w:val="20"/>
                <w:szCs w:val="20"/>
              </w:rPr>
              <w:t>Human Individual</w:t>
            </w:r>
          </w:p>
        </w:tc>
        <w:tc>
          <w:tcPr>
            <w:tcW w:w="0" w:type="auto"/>
          </w:tcPr>
          <w:p w14:paraId="230D8992" w14:textId="77777777" w:rsidR="0052402C" w:rsidRPr="0014438B" w:rsidRDefault="00A9320E" w:rsidP="00581721">
            <w:pPr>
              <w:rPr>
                <w:sz w:val="20"/>
                <w:szCs w:val="20"/>
              </w:rPr>
            </w:pPr>
            <w:r w:rsidRPr="0014438B">
              <w:rPr>
                <w:sz w:val="20"/>
                <w:szCs w:val="20"/>
              </w:rPr>
              <w:t>According to the Tencent vision, we wou</w:t>
            </w:r>
            <w:r w:rsidR="0078308F" w:rsidRPr="0014438B">
              <w:rPr>
                <w:sz w:val="20"/>
                <w:szCs w:val="20"/>
              </w:rPr>
              <w:t xml:space="preserve">ld like to serve any human with a minimal age of 12 years. We assume that the person </w:t>
            </w:r>
            <w:proofErr w:type="gramStart"/>
            <w:r w:rsidR="0078308F" w:rsidRPr="0014438B">
              <w:rPr>
                <w:sz w:val="20"/>
                <w:szCs w:val="20"/>
              </w:rPr>
              <w:t>is able to</w:t>
            </w:r>
            <w:proofErr w:type="gramEnd"/>
            <w:r w:rsidR="0078308F" w:rsidRPr="0014438B">
              <w:rPr>
                <w:sz w:val="20"/>
                <w:szCs w:val="20"/>
              </w:rPr>
              <w:t xml:space="preserve"> utilize a smartphone and is able to write and read.</w:t>
            </w:r>
          </w:p>
        </w:tc>
        <w:tc>
          <w:tcPr>
            <w:tcW w:w="0" w:type="auto"/>
          </w:tcPr>
          <w:p w14:paraId="59636B6C" w14:textId="77777777" w:rsidR="0052402C" w:rsidRPr="0014438B" w:rsidRDefault="0078308F" w:rsidP="00581721">
            <w:pPr>
              <w:rPr>
                <w:sz w:val="20"/>
                <w:szCs w:val="20"/>
              </w:rPr>
            </w:pPr>
            <w:r w:rsidRPr="0014438B">
              <w:rPr>
                <w:sz w:val="20"/>
                <w:szCs w:val="20"/>
              </w:rPr>
              <w:t>Communicate with text, emojis, voice, pictures and video. Communicate in real-time (calling), messaging (chat) or asynchronously (moments).</w:t>
            </w:r>
            <w:r w:rsidR="00C41C71" w:rsidRPr="0014438B">
              <w:rPr>
                <w:sz w:val="20"/>
                <w:szCs w:val="20"/>
              </w:rPr>
              <w:t xml:space="preserve"> Develop trust that the communication partner is really the person indicated in the contact list.</w:t>
            </w:r>
          </w:p>
        </w:tc>
      </w:tr>
    </w:tbl>
    <w:p w14:paraId="2F252562" w14:textId="77777777" w:rsidR="0052402C" w:rsidRPr="00077D96" w:rsidRDefault="0052402C" w:rsidP="0052402C"/>
    <w:p w14:paraId="3F17FBA4" w14:textId="77777777" w:rsidR="0052402C" w:rsidRDefault="0052402C" w:rsidP="0052402C">
      <w:pPr>
        <w:pStyle w:val="Heading3"/>
        <w:numPr>
          <w:ilvl w:val="2"/>
          <w:numId w:val="6"/>
        </w:numPr>
      </w:pPr>
      <w:r>
        <w:t>External Systems</w:t>
      </w:r>
    </w:p>
    <w:tbl>
      <w:tblPr>
        <w:tblStyle w:val="TableGrid"/>
        <w:tblW w:w="0" w:type="auto"/>
        <w:tblLook w:val="04A0" w:firstRow="1" w:lastRow="0" w:firstColumn="1" w:lastColumn="0" w:noHBand="0" w:noVBand="1"/>
      </w:tblPr>
      <w:tblGrid>
        <w:gridCol w:w="1298"/>
        <w:gridCol w:w="1678"/>
        <w:gridCol w:w="6040"/>
      </w:tblGrid>
      <w:tr w:rsidR="00C25B44" w:rsidRPr="0014438B" w14:paraId="5158B1DB" w14:textId="77777777" w:rsidTr="00C41C71">
        <w:tc>
          <w:tcPr>
            <w:tcW w:w="0" w:type="auto"/>
          </w:tcPr>
          <w:p w14:paraId="161D90A8" w14:textId="77777777" w:rsidR="0052402C" w:rsidRPr="0014438B" w:rsidRDefault="0052402C" w:rsidP="0052402C">
            <w:pPr>
              <w:rPr>
                <w:sz w:val="20"/>
                <w:szCs w:val="20"/>
              </w:rPr>
            </w:pPr>
            <w:r w:rsidRPr="0014438B">
              <w:rPr>
                <w:sz w:val="20"/>
                <w:szCs w:val="20"/>
              </w:rPr>
              <w:t>External System</w:t>
            </w:r>
          </w:p>
        </w:tc>
        <w:tc>
          <w:tcPr>
            <w:tcW w:w="0" w:type="auto"/>
          </w:tcPr>
          <w:p w14:paraId="07433ADA" w14:textId="77777777" w:rsidR="0052402C" w:rsidRPr="0014438B" w:rsidRDefault="0052402C" w:rsidP="00581721">
            <w:pPr>
              <w:rPr>
                <w:sz w:val="20"/>
                <w:szCs w:val="20"/>
              </w:rPr>
            </w:pPr>
            <w:r w:rsidRPr="0014438B">
              <w:rPr>
                <w:sz w:val="20"/>
                <w:szCs w:val="20"/>
              </w:rPr>
              <w:t>Description</w:t>
            </w:r>
          </w:p>
        </w:tc>
        <w:tc>
          <w:tcPr>
            <w:tcW w:w="0" w:type="auto"/>
          </w:tcPr>
          <w:p w14:paraId="39356B0D" w14:textId="77777777" w:rsidR="0052402C" w:rsidRPr="0014438B" w:rsidRDefault="00C84CF2" w:rsidP="00581721">
            <w:pPr>
              <w:rPr>
                <w:sz w:val="20"/>
                <w:szCs w:val="20"/>
              </w:rPr>
            </w:pPr>
            <w:r w:rsidRPr="0014438B">
              <w:rPr>
                <w:sz w:val="20"/>
                <w:szCs w:val="20"/>
              </w:rPr>
              <w:t>Needs</w:t>
            </w:r>
          </w:p>
        </w:tc>
      </w:tr>
      <w:tr w:rsidR="002D0D54" w:rsidRPr="0014438B" w14:paraId="1D85FA42" w14:textId="77777777" w:rsidTr="00C41C71">
        <w:tc>
          <w:tcPr>
            <w:tcW w:w="0" w:type="auto"/>
          </w:tcPr>
          <w:p w14:paraId="52ABFA1F" w14:textId="77777777" w:rsidR="002D0D54" w:rsidRPr="0014438B" w:rsidRDefault="002D0D54" w:rsidP="0052402C">
            <w:pPr>
              <w:rPr>
                <w:sz w:val="20"/>
                <w:szCs w:val="20"/>
              </w:rPr>
            </w:pPr>
            <w:r w:rsidRPr="0014438B">
              <w:rPr>
                <w:sz w:val="20"/>
                <w:szCs w:val="20"/>
              </w:rPr>
              <w:t>Mobile Contacts</w:t>
            </w:r>
          </w:p>
        </w:tc>
        <w:tc>
          <w:tcPr>
            <w:tcW w:w="0" w:type="auto"/>
          </w:tcPr>
          <w:p w14:paraId="2AA74FC1" w14:textId="77777777" w:rsidR="002D0D54" w:rsidRPr="0014438B" w:rsidRDefault="002D0D54" w:rsidP="00581721">
            <w:pPr>
              <w:rPr>
                <w:sz w:val="20"/>
                <w:szCs w:val="20"/>
              </w:rPr>
            </w:pPr>
            <w:r w:rsidRPr="0014438B">
              <w:rPr>
                <w:sz w:val="20"/>
                <w:szCs w:val="20"/>
              </w:rPr>
              <w:t>T</w:t>
            </w:r>
            <w:r w:rsidR="00DE0F77" w:rsidRPr="0014438B">
              <w:rPr>
                <w:sz w:val="20"/>
                <w:szCs w:val="20"/>
              </w:rPr>
              <w:t>he standard mobile contacts app, which is part of the Android OS.</w:t>
            </w:r>
          </w:p>
        </w:tc>
        <w:tc>
          <w:tcPr>
            <w:tcW w:w="0" w:type="auto"/>
          </w:tcPr>
          <w:p w14:paraId="6FAB6671" w14:textId="77777777" w:rsidR="002D0D54" w:rsidRPr="0014438B" w:rsidRDefault="00DE0F77" w:rsidP="00581721">
            <w:pPr>
              <w:rPr>
                <w:sz w:val="20"/>
                <w:szCs w:val="20"/>
              </w:rPr>
            </w:pPr>
            <w:r w:rsidRPr="0014438B">
              <w:rPr>
                <w:sz w:val="20"/>
                <w:szCs w:val="20"/>
              </w:rPr>
              <w:t>A user shall be able to connect with all mobile contacts that have a WeChat account.</w:t>
            </w:r>
            <w:r w:rsidR="00A54B77" w:rsidRPr="0014438B">
              <w:rPr>
                <w:sz w:val="20"/>
                <w:szCs w:val="20"/>
              </w:rPr>
              <w:t xml:space="preserve"> API for mobile contacts: </w:t>
            </w:r>
            <w:hyperlink r:id="rId17" w:history="1">
              <w:r w:rsidR="00A54B77" w:rsidRPr="0014438B">
                <w:rPr>
                  <w:rStyle w:val="Hyperlink"/>
                  <w:sz w:val="20"/>
                  <w:szCs w:val="20"/>
                </w:rPr>
                <w:t>https://developer.android.com/training/contacts-provider/index.html</w:t>
              </w:r>
            </w:hyperlink>
            <w:r w:rsidR="00A54B77" w:rsidRPr="0014438B">
              <w:rPr>
                <w:sz w:val="20"/>
                <w:szCs w:val="20"/>
              </w:rPr>
              <w:t xml:space="preserve"> </w:t>
            </w:r>
          </w:p>
        </w:tc>
      </w:tr>
      <w:tr w:rsidR="00C25B44" w:rsidRPr="0014438B" w14:paraId="723A6929" w14:textId="77777777" w:rsidTr="00C41C71">
        <w:tc>
          <w:tcPr>
            <w:tcW w:w="0" w:type="auto"/>
          </w:tcPr>
          <w:p w14:paraId="37DE7D89" w14:textId="77777777" w:rsidR="0052402C" w:rsidRPr="0014438B" w:rsidRDefault="00C84CF2" w:rsidP="00581721">
            <w:pPr>
              <w:rPr>
                <w:sz w:val="20"/>
                <w:szCs w:val="20"/>
              </w:rPr>
            </w:pPr>
            <w:r w:rsidRPr="0014438B">
              <w:rPr>
                <w:sz w:val="20"/>
                <w:szCs w:val="20"/>
              </w:rPr>
              <w:t>Close-by Smartphone</w:t>
            </w:r>
          </w:p>
        </w:tc>
        <w:tc>
          <w:tcPr>
            <w:tcW w:w="0" w:type="auto"/>
          </w:tcPr>
          <w:p w14:paraId="6D82B627" w14:textId="77777777" w:rsidR="0052402C" w:rsidRPr="0014438B" w:rsidRDefault="00C41C71" w:rsidP="00581721">
            <w:pPr>
              <w:rPr>
                <w:sz w:val="20"/>
                <w:szCs w:val="20"/>
              </w:rPr>
            </w:pPr>
            <w:r w:rsidRPr="0014438B">
              <w:rPr>
                <w:sz w:val="20"/>
                <w:szCs w:val="20"/>
              </w:rPr>
              <w:t>A smartphone (iOS or Android) that has the WeChat client installed.</w:t>
            </w:r>
          </w:p>
        </w:tc>
        <w:tc>
          <w:tcPr>
            <w:tcW w:w="0" w:type="auto"/>
          </w:tcPr>
          <w:p w14:paraId="4A92D7A6" w14:textId="77777777" w:rsidR="0052402C" w:rsidRPr="0014438B" w:rsidRDefault="00C41C71" w:rsidP="00581721">
            <w:pPr>
              <w:rPr>
                <w:sz w:val="20"/>
                <w:szCs w:val="20"/>
              </w:rPr>
            </w:pPr>
            <w:r w:rsidRPr="0014438B">
              <w:rPr>
                <w:sz w:val="20"/>
                <w:szCs w:val="20"/>
              </w:rPr>
              <w:t xml:space="preserve">Two human individuals shall be able connect with each other through a </w:t>
            </w:r>
            <w:r w:rsidR="00C25B44" w:rsidRPr="0014438B">
              <w:rPr>
                <w:sz w:val="20"/>
                <w:szCs w:val="20"/>
              </w:rPr>
              <w:t>RQ</w:t>
            </w:r>
            <w:r w:rsidRPr="0014438B">
              <w:rPr>
                <w:sz w:val="20"/>
                <w:szCs w:val="20"/>
              </w:rPr>
              <w:t xml:space="preserve"> code.</w:t>
            </w:r>
          </w:p>
          <w:p w14:paraId="7E67E147" w14:textId="77777777" w:rsidR="00C25B44" w:rsidRPr="0014438B" w:rsidRDefault="00C25B44" w:rsidP="00581721">
            <w:pPr>
              <w:rPr>
                <w:sz w:val="20"/>
                <w:szCs w:val="20"/>
              </w:rPr>
            </w:pPr>
            <w:r w:rsidRPr="0014438B">
              <w:rPr>
                <w:noProof/>
                <w:sz w:val="20"/>
                <w:szCs w:val="20"/>
                <w:lang w:eastAsia="en-GB"/>
              </w:rPr>
              <w:drawing>
                <wp:inline distT="0" distB="0" distL="0" distR="0" wp14:anchorId="0063911A" wp14:editId="06C237C3">
                  <wp:extent cx="1738946" cy="779886"/>
                  <wp:effectExtent l="0" t="0" r="0" b="127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748396" cy="784124"/>
                          </a:xfrm>
                          <a:prstGeom prst="rect">
                            <a:avLst/>
                          </a:prstGeom>
                        </pic:spPr>
                      </pic:pic>
                    </a:graphicData>
                  </a:graphic>
                </wp:inline>
              </w:drawing>
            </w:r>
          </w:p>
        </w:tc>
      </w:tr>
      <w:tr w:rsidR="00C84CF2" w:rsidRPr="0014438B" w14:paraId="27263525" w14:textId="77777777" w:rsidTr="00C41C71">
        <w:tc>
          <w:tcPr>
            <w:tcW w:w="0" w:type="auto"/>
          </w:tcPr>
          <w:p w14:paraId="45E13A36" w14:textId="77777777" w:rsidR="00C84CF2" w:rsidRPr="0014438B" w:rsidRDefault="00C84CF2" w:rsidP="00581721">
            <w:pPr>
              <w:rPr>
                <w:sz w:val="20"/>
                <w:szCs w:val="20"/>
              </w:rPr>
            </w:pPr>
            <w:r w:rsidRPr="0014438B">
              <w:rPr>
                <w:sz w:val="20"/>
                <w:szCs w:val="20"/>
              </w:rPr>
              <w:t>WhatsApp Server</w:t>
            </w:r>
          </w:p>
        </w:tc>
        <w:tc>
          <w:tcPr>
            <w:tcW w:w="0" w:type="auto"/>
          </w:tcPr>
          <w:p w14:paraId="6C830E3E" w14:textId="77777777" w:rsidR="00C84CF2" w:rsidRPr="0014438B" w:rsidRDefault="00C41C71" w:rsidP="00581721">
            <w:pPr>
              <w:rPr>
                <w:sz w:val="20"/>
                <w:szCs w:val="20"/>
              </w:rPr>
            </w:pPr>
            <w:r w:rsidRPr="0014438B">
              <w:rPr>
                <w:sz w:val="20"/>
                <w:szCs w:val="20"/>
              </w:rPr>
              <w:t>The Facebook server running the WhatsApp back-end.</w:t>
            </w:r>
          </w:p>
        </w:tc>
        <w:tc>
          <w:tcPr>
            <w:tcW w:w="0" w:type="auto"/>
          </w:tcPr>
          <w:p w14:paraId="7AC65E8D" w14:textId="77777777" w:rsidR="00C84CF2" w:rsidRPr="0014438B" w:rsidRDefault="00C41C71" w:rsidP="00581721">
            <w:pPr>
              <w:rPr>
                <w:sz w:val="20"/>
                <w:szCs w:val="20"/>
              </w:rPr>
            </w:pPr>
            <w:r w:rsidRPr="0014438B">
              <w:rPr>
                <w:sz w:val="20"/>
                <w:szCs w:val="20"/>
              </w:rPr>
              <w:t>A user shall be able to send an invitation to a user of the third-party software to connect on WeChat.</w:t>
            </w:r>
            <w:r w:rsidR="003E67C7" w:rsidRPr="0014438B">
              <w:rPr>
                <w:sz w:val="20"/>
                <w:szCs w:val="20"/>
              </w:rPr>
              <w:t xml:space="preserve"> API for WhatsApp: </w:t>
            </w:r>
            <w:hyperlink r:id="rId19" w:history="1">
              <w:r w:rsidR="003E67C7" w:rsidRPr="0014438B">
                <w:rPr>
                  <w:rStyle w:val="Hyperlink"/>
                  <w:sz w:val="20"/>
                  <w:szCs w:val="20"/>
                </w:rPr>
                <w:t>https://www.whatsapp.com/faq/en/android/28000012</w:t>
              </w:r>
            </w:hyperlink>
            <w:r w:rsidR="003E67C7" w:rsidRPr="0014438B">
              <w:rPr>
                <w:sz w:val="20"/>
                <w:szCs w:val="20"/>
              </w:rPr>
              <w:t xml:space="preserve"> </w:t>
            </w:r>
          </w:p>
        </w:tc>
      </w:tr>
      <w:tr w:rsidR="00C41C71" w:rsidRPr="0014438B" w14:paraId="0B764399" w14:textId="77777777" w:rsidTr="00C41C71">
        <w:tc>
          <w:tcPr>
            <w:tcW w:w="0" w:type="auto"/>
          </w:tcPr>
          <w:p w14:paraId="7FD191E5" w14:textId="77777777" w:rsidR="00C41C71" w:rsidRPr="0014438B" w:rsidRDefault="00C41C71" w:rsidP="00C41C71">
            <w:pPr>
              <w:rPr>
                <w:sz w:val="20"/>
                <w:szCs w:val="20"/>
              </w:rPr>
            </w:pPr>
            <w:r w:rsidRPr="0014438B">
              <w:rPr>
                <w:sz w:val="20"/>
                <w:szCs w:val="20"/>
              </w:rPr>
              <w:t>Facebook Server</w:t>
            </w:r>
          </w:p>
        </w:tc>
        <w:tc>
          <w:tcPr>
            <w:tcW w:w="0" w:type="auto"/>
          </w:tcPr>
          <w:p w14:paraId="25D70D02" w14:textId="77777777" w:rsidR="00C41C71" w:rsidRPr="0014438B" w:rsidRDefault="00C41C71" w:rsidP="00C41C71">
            <w:pPr>
              <w:rPr>
                <w:sz w:val="20"/>
                <w:szCs w:val="20"/>
              </w:rPr>
            </w:pPr>
            <w:r w:rsidRPr="0014438B">
              <w:rPr>
                <w:sz w:val="20"/>
                <w:szCs w:val="20"/>
              </w:rPr>
              <w:t>The Facebook server running the Facebook back-end.</w:t>
            </w:r>
          </w:p>
        </w:tc>
        <w:tc>
          <w:tcPr>
            <w:tcW w:w="0" w:type="auto"/>
          </w:tcPr>
          <w:p w14:paraId="461AC14B" w14:textId="77777777" w:rsidR="00C41C71" w:rsidRPr="0014438B" w:rsidRDefault="00C41C71" w:rsidP="00C41C71">
            <w:pPr>
              <w:rPr>
                <w:sz w:val="20"/>
                <w:szCs w:val="20"/>
              </w:rPr>
            </w:pPr>
            <w:r w:rsidRPr="0014438B">
              <w:rPr>
                <w:sz w:val="20"/>
                <w:szCs w:val="20"/>
              </w:rPr>
              <w:t>A user shall be able to send an invitation to a user of the third-party software to connect on WeChat.</w:t>
            </w:r>
            <w:r w:rsidR="003E67C7" w:rsidRPr="0014438B">
              <w:rPr>
                <w:sz w:val="20"/>
                <w:szCs w:val="20"/>
              </w:rPr>
              <w:t xml:space="preserve"> API for Facebook: </w:t>
            </w:r>
            <w:hyperlink r:id="rId20" w:history="1">
              <w:r w:rsidR="003E67C7" w:rsidRPr="0014438B">
                <w:rPr>
                  <w:rStyle w:val="Hyperlink"/>
                  <w:sz w:val="20"/>
                  <w:szCs w:val="20"/>
                </w:rPr>
                <w:t>https://developers.facebook.com/</w:t>
              </w:r>
            </w:hyperlink>
            <w:r w:rsidR="003E67C7" w:rsidRPr="0014438B">
              <w:rPr>
                <w:sz w:val="20"/>
                <w:szCs w:val="20"/>
              </w:rPr>
              <w:t xml:space="preserve"> </w:t>
            </w:r>
          </w:p>
        </w:tc>
      </w:tr>
      <w:tr w:rsidR="00C41C71" w:rsidRPr="0014438B" w14:paraId="0497D40B" w14:textId="77777777" w:rsidTr="00C41C71">
        <w:tc>
          <w:tcPr>
            <w:tcW w:w="0" w:type="auto"/>
          </w:tcPr>
          <w:p w14:paraId="530C06E5" w14:textId="77777777" w:rsidR="00C41C71" w:rsidRPr="0014438B" w:rsidRDefault="00C41C71" w:rsidP="00C41C71">
            <w:pPr>
              <w:rPr>
                <w:sz w:val="20"/>
                <w:szCs w:val="20"/>
              </w:rPr>
            </w:pPr>
            <w:r w:rsidRPr="0014438B">
              <w:rPr>
                <w:sz w:val="20"/>
                <w:szCs w:val="20"/>
              </w:rPr>
              <w:t>Twitter Server</w:t>
            </w:r>
          </w:p>
        </w:tc>
        <w:tc>
          <w:tcPr>
            <w:tcW w:w="0" w:type="auto"/>
          </w:tcPr>
          <w:p w14:paraId="0F714F85" w14:textId="77777777" w:rsidR="00C41C71" w:rsidRPr="0014438B" w:rsidRDefault="00C41C71" w:rsidP="00C41C71">
            <w:pPr>
              <w:rPr>
                <w:sz w:val="20"/>
                <w:szCs w:val="20"/>
              </w:rPr>
            </w:pPr>
            <w:r w:rsidRPr="0014438B">
              <w:rPr>
                <w:sz w:val="20"/>
                <w:szCs w:val="20"/>
              </w:rPr>
              <w:t xml:space="preserve">The </w:t>
            </w:r>
            <w:r w:rsidR="00805997">
              <w:rPr>
                <w:sz w:val="20"/>
                <w:szCs w:val="20"/>
              </w:rPr>
              <w:t>Twitter</w:t>
            </w:r>
            <w:r w:rsidRPr="0014438B">
              <w:rPr>
                <w:sz w:val="20"/>
                <w:szCs w:val="20"/>
              </w:rPr>
              <w:t xml:space="preserve"> server running the Twitter back-end.</w:t>
            </w:r>
          </w:p>
        </w:tc>
        <w:tc>
          <w:tcPr>
            <w:tcW w:w="0" w:type="auto"/>
          </w:tcPr>
          <w:p w14:paraId="09044A02" w14:textId="77777777" w:rsidR="00C41C71" w:rsidRPr="0014438B" w:rsidRDefault="00C41C71" w:rsidP="00C41C71">
            <w:pPr>
              <w:rPr>
                <w:sz w:val="20"/>
                <w:szCs w:val="20"/>
              </w:rPr>
            </w:pPr>
            <w:r w:rsidRPr="0014438B">
              <w:rPr>
                <w:sz w:val="20"/>
                <w:szCs w:val="20"/>
              </w:rPr>
              <w:t>A user shall be able to send an invitation to a user of the third-party software to connect on WeChat.</w:t>
            </w:r>
            <w:r w:rsidR="003E67C7" w:rsidRPr="0014438B">
              <w:rPr>
                <w:sz w:val="20"/>
                <w:szCs w:val="20"/>
              </w:rPr>
              <w:t xml:space="preserve"> API for Twitter: </w:t>
            </w:r>
            <w:hyperlink r:id="rId21" w:history="1">
              <w:r w:rsidR="003E67C7" w:rsidRPr="0014438B">
                <w:rPr>
                  <w:rStyle w:val="Hyperlink"/>
                  <w:sz w:val="20"/>
                  <w:szCs w:val="20"/>
                </w:rPr>
                <w:t>https://dev.twitter.com/rest/public</w:t>
              </w:r>
            </w:hyperlink>
            <w:r w:rsidR="003E67C7" w:rsidRPr="0014438B">
              <w:rPr>
                <w:sz w:val="20"/>
                <w:szCs w:val="20"/>
              </w:rPr>
              <w:t xml:space="preserve"> </w:t>
            </w:r>
          </w:p>
        </w:tc>
      </w:tr>
      <w:tr w:rsidR="00C41C71" w:rsidRPr="0014438B" w14:paraId="5817E67C" w14:textId="77777777" w:rsidTr="00C41C71">
        <w:tc>
          <w:tcPr>
            <w:tcW w:w="0" w:type="auto"/>
          </w:tcPr>
          <w:p w14:paraId="4FAE6F01" w14:textId="77777777" w:rsidR="00C41C71" w:rsidRPr="0014438B" w:rsidRDefault="00C41C71" w:rsidP="00C41C71">
            <w:pPr>
              <w:rPr>
                <w:sz w:val="20"/>
                <w:szCs w:val="20"/>
              </w:rPr>
            </w:pPr>
            <w:r w:rsidRPr="0014438B">
              <w:rPr>
                <w:sz w:val="20"/>
                <w:szCs w:val="20"/>
              </w:rPr>
              <w:t>e-Mail Server</w:t>
            </w:r>
          </w:p>
        </w:tc>
        <w:tc>
          <w:tcPr>
            <w:tcW w:w="0" w:type="auto"/>
          </w:tcPr>
          <w:p w14:paraId="71E55E5D" w14:textId="77777777" w:rsidR="00C41C71" w:rsidRPr="0014438B" w:rsidRDefault="00C41C71" w:rsidP="00C41C71">
            <w:pPr>
              <w:rPr>
                <w:sz w:val="20"/>
                <w:szCs w:val="20"/>
              </w:rPr>
            </w:pPr>
            <w:r w:rsidRPr="0014438B">
              <w:rPr>
                <w:sz w:val="20"/>
                <w:szCs w:val="20"/>
              </w:rPr>
              <w:t>Any server that implements the SMTP protocol.</w:t>
            </w:r>
          </w:p>
        </w:tc>
        <w:tc>
          <w:tcPr>
            <w:tcW w:w="0" w:type="auto"/>
          </w:tcPr>
          <w:p w14:paraId="0762104C" w14:textId="77777777" w:rsidR="00C41C71" w:rsidRPr="0014438B" w:rsidRDefault="00C41C71" w:rsidP="00C41C71">
            <w:pPr>
              <w:rPr>
                <w:sz w:val="20"/>
                <w:szCs w:val="20"/>
              </w:rPr>
            </w:pPr>
            <w:r w:rsidRPr="0014438B">
              <w:rPr>
                <w:sz w:val="20"/>
                <w:szCs w:val="20"/>
              </w:rPr>
              <w:t>A user shall be able to send an invitation to a user of the third-party software to connect on WeChat.</w:t>
            </w:r>
            <w:r w:rsidR="00280549" w:rsidRPr="0014438B">
              <w:rPr>
                <w:sz w:val="20"/>
                <w:szCs w:val="20"/>
              </w:rPr>
              <w:t xml:space="preserve"> The Simple Mail Transfer Protocol is to be supported: </w:t>
            </w:r>
            <w:hyperlink r:id="rId22" w:history="1">
              <w:r w:rsidR="00280549" w:rsidRPr="0014438B">
                <w:rPr>
                  <w:rStyle w:val="Hyperlink"/>
                  <w:sz w:val="20"/>
                  <w:szCs w:val="20"/>
                </w:rPr>
                <w:t>https://www.ietf.org/rfc/rfc2821.txt</w:t>
              </w:r>
            </w:hyperlink>
            <w:r w:rsidR="00280549" w:rsidRPr="0014438B">
              <w:rPr>
                <w:sz w:val="20"/>
                <w:szCs w:val="20"/>
              </w:rPr>
              <w:t xml:space="preserve"> </w:t>
            </w:r>
          </w:p>
        </w:tc>
      </w:tr>
      <w:tr w:rsidR="00C41C71" w:rsidRPr="0014438B" w14:paraId="728B16B4" w14:textId="77777777" w:rsidTr="00C41C71">
        <w:tc>
          <w:tcPr>
            <w:tcW w:w="0" w:type="auto"/>
          </w:tcPr>
          <w:p w14:paraId="27F209B3" w14:textId="77777777" w:rsidR="00C41C71" w:rsidRPr="0014438B" w:rsidRDefault="00C41C71" w:rsidP="00C41C71">
            <w:pPr>
              <w:rPr>
                <w:sz w:val="20"/>
                <w:szCs w:val="20"/>
              </w:rPr>
            </w:pPr>
            <w:r w:rsidRPr="0014438B">
              <w:rPr>
                <w:sz w:val="20"/>
                <w:szCs w:val="20"/>
              </w:rPr>
              <w:t>Tencent Cloud</w:t>
            </w:r>
          </w:p>
        </w:tc>
        <w:tc>
          <w:tcPr>
            <w:tcW w:w="0" w:type="auto"/>
          </w:tcPr>
          <w:p w14:paraId="0B6AEC07" w14:textId="77777777" w:rsidR="00C41C71" w:rsidRPr="0014438B" w:rsidRDefault="00C41C71" w:rsidP="00C41C71">
            <w:pPr>
              <w:rPr>
                <w:sz w:val="20"/>
                <w:szCs w:val="20"/>
              </w:rPr>
            </w:pPr>
            <w:r w:rsidRPr="0014438B">
              <w:rPr>
                <w:sz w:val="20"/>
                <w:szCs w:val="20"/>
              </w:rPr>
              <w:t>The Tencent cloud hosting the WeChat back-end.</w:t>
            </w:r>
          </w:p>
        </w:tc>
        <w:tc>
          <w:tcPr>
            <w:tcW w:w="0" w:type="auto"/>
          </w:tcPr>
          <w:p w14:paraId="1FED6D69" w14:textId="77777777" w:rsidR="00C41C71" w:rsidRPr="0014438B" w:rsidRDefault="00C41C71" w:rsidP="00C41C71">
            <w:pPr>
              <w:rPr>
                <w:sz w:val="20"/>
                <w:szCs w:val="20"/>
              </w:rPr>
            </w:pPr>
            <w:r w:rsidRPr="0014438B">
              <w:rPr>
                <w:sz w:val="20"/>
                <w:szCs w:val="20"/>
              </w:rPr>
              <w:t>All messages managed by the WeChat Client shall be synchronized with the Tencent Cloud. The Tencent Cloud connects multiple WeChat Clients with each other to allow communication between human users.</w:t>
            </w:r>
          </w:p>
        </w:tc>
      </w:tr>
    </w:tbl>
    <w:p w14:paraId="5CF2F51E" w14:textId="77777777" w:rsidR="0052402C" w:rsidRPr="00077D96" w:rsidRDefault="0052402C" w:rsidP="0052402C"/>
    <w:p w14:paraId="6FB2784E" w14:textId="77777777" w:rsidR="0052402C" w:rsidRDefault="0052402C" w:rsidP="0052402C">
      <w:pPr>
        <w:pStyle w:val="Heading3"/>
        <w:numPr>
          <w:ilvl w:val="2"/>
          <w:numId w:val="6"/>
        </w:numPr>
      </w:pPr>
      <w:r>
        <w:t>Other Stakeholders</w:t>
      </w:r>
    </w:p>
    <w:tbl>
      <w:tblPr>
        <w:tblStyle w:val="TableGrid"/>
        <w:tblW w:w="0" w:type="auto"/>
        <w:tblLook w:val="04A0" w:firstRow="1" w:lastRow="0" w:firstColumn="1" w:lastColumn="0" w:noHBand="0" w:noVBand="1"/>
      </w:tblPr>
      <w:tblGrid>
        <w:gridCol w:w="1375"/>
        <w:gridCol w:w="3052"/>
        <w:gridCol w:w="4589"/>
      </w:tblGrid>
      <w:tr w:rsidR="0052402C" w:rsidRPr="0014438B" w14:paraId="4E0EAF54" w14:textId="77777777" w:rsidTr="00166CD9">
        <w:tc>
          <w:tcPr>
            <w:tcW w:w="0" w:type="auto"/>
          </w:tcPr>
          <w:p w14:paraId="2CBE4492" w14:textId="77777777" w:rsidR="0052402C" w:rsidRPr="0014438B" w:rsidRDefault="0052402C" w:rsidP="0052402C">
            <w:pPr>
              <w:rPr>
                <w:sz w:val="20"/>
                <w:szCs w:val="20"/>
              </w:rPr>
            </w:pPr>
            <w:r w:rsidRPr="0014438B">
              <w:rPr>
                <w:sz w:val="20"/>
                <w:szCs w:val="20"/>
              </w:rPr>
              <w:t>Stakeholder</w:t>
            </w:r>
          </w:p>
        </w:tc>
        <w:tc>
          <w:tcPr>
            <w:tcW w:w="0" w:type="auto"/>
          </w:tcPr>
          <w:p w14:paraId="1A594ED0" w14:textId="77777777" w:rsidR="0052402C" w:rsidRPr="0014438B" w:rsidRDefault="0052402C" w:rsidP="00581721">
            <w:pPr>
              <w:rPr>
                <w:sz w:val="20"/>
                <w:szCs w:val="20"/>
              </w:rPr>
            </w:pPr>
            <w:r w:rsidRPr="0014438B">
              <w:rPr>
                <w:sz w:val="20"/>
                <w:szCs w:val="20"/>
              </w:rPr>
              <w:t>Description</w:t>
            </w:r>
          </w:p>
        </w:tc>
        <w:tc>
          <w:tcPr>
            <w:tcW w:w="0" w:type="auto"/>
          </w:tcPr>
          <w:p w14:paraId="6F3136C2" w14:textId="77777777" w:rsidR="0052402C" w:rsidRPr="0014438B" w:rsidRDefault="00C84CF2" w:rsidP="00581721">
            <w:pPr>
              <w:rPr>
                <w:sz w:val="20"/>
                <w:szCs w:val="20"/>
              </w:rPr>
            </w:pPr>
            <w:r w:rsidRPr="0014438B">
              <w:rPr>
                <w:sz w:val="20"/>
                <w:szCs w:val="20"/>
              </w:rPr>
              <w:t>Needs</w:t>
            </w:r>
          </w:p>
        </w:tc>
      </w:tr>
      <w:tr w:rsidR="0052402C" w:rsidRPr="0014438B" w14:paraId="0C25BA64" w14:textId="77777777" w:rsidTr="00166CD9">
        <w:tc>
          <w:tcPr>
            <w:tcW w:w="0" w:type="auto"/>
          </w:tcPr>
          <w:p w14:paraId="2469174A" w14:textId="77777777" w:rsidR="0052402C" w:rsidRPr="0014438B" w:rsidRDefault="00C84CF2" w:rsidP="00581721">
            <w:pPr>
              <w:rPr>
                <w:sz w:val="20"/>
                <w:szCs w:val="20"/>
              </w:rPr>
            </w:pPr>
            <w:r w:rsidRPr="0014438B">
              <w:rPr>
                <w:sz w:val="20"/>
                <w:szCs w:val="20"/>
              </w:rPr>
              <w:t>Chinese Government</w:t>
            </w:r>
          </w:p>
        </w:tc>
        <w:tc>
          <w:tcPr>
            <w:tcW w:w="0" w:type="auto"/>
          </w:tcPr>
          <w:p w14:paraId="6EAF2954" w14:textId="77777777" w:rsidR="0052402C" w:rsidRPr="0014438B" w:rsidRDefault="00166CD9" w:rsidP="00581721">
            <w:pPr>
              <w:rPr>
                <w:sz w:val="20"/>
                <w:szCs w:val="20"/>
              </w:rPr>
            </w:pPr>
            <w:r w:rsidRPr="0014438B">
              <w:rPr>
                <w:sz w:val="20"/>
                <w:szCs w:val="20"/>
              </w:rPr>
              <w:t>The Chinese government is interested in protecting the rights of human individuals, while allowing investigation of criminal acts.</w:t>
            </w:r>
          </w:p>
        </w:tc>
        <w:tc>
          <w:tcPr>
            <w:tcW w:w="0" w:type="auto"/>
          </w:tcPr>
          <w:p w14:paraId="50D1653D" w14:textId="77777777" w:rsidR="0052402C" w:rsidRPr="0014438B" w:rsidRDefault="00166CD9" w:rsidP="00581721">
            <w:pPr>
              <w:rPr>
                <w:sz w:val="20"/>
                <w:szCs w:val="20"/>
              </w:rPr>
            </w:pPr>
            <w:r w:rsidRPr="0014438B">
              <w:rPr>
                <w:sz w:val="20"/>
                <w:szCs w:val="20"/>
              </w:rPr>
              <w:t>WeChat messages shall be stored for 4 months. After the 4 months, the messages shall be deleted. The messages shall be stored in a secured way so that only the authorized users and police investigators can read the messages.</w:t>
            </w:r>
          </w:p>
        </w:tc>
      </w:tr>
    </w:tbl>
    <w:p w14:paraId="1E6C5104" w14:textId="77777777" w:rsidR="0052402C" w:rsidRPr="00077D96" w:rsidRDefault="0052402C" w:rsidP="0052402C"/>
    <w:p w14:paraId="3C6CD341" w14:textId="77777777" w:rsidR="00A6571A" w:rsidRDefault="00A6571A" w:rsidP="008140E4">
      <w:pPr>
        <w:pStyle w:val="Heading3"/>
        <w:numPr>
          <w:ilvl w:val="1"/>
          <w:numId w:val="6"/>
        </w:numPr>
      </w:pPr>
      <w:r>
        <w:t>Constraints</w:t>
      </w:r>
    </w:p>
    <w:p w14:paraId="35F1456C" w14:textId="77777777" w:rsidR="000B511F" w:rsidRDefault="000B511F" w:rsidP="000B511F">
      <w:r>
        <w:t>The following constraints shall be considered for the development of WeChat</w:t>
      </w:r>
      <w:r w:rsidR="00FD7A8D">
        <w:t>:</w:t>
      </w:r>
    </w:p>
    <w:tbl>
      <w:tblPr>
        <w:tblStyle w:val="TableGrid"/>
        <w:tblW w:w="0" w:type="auto"/>
        <w:tblLook w:val="04A0" w:firstRow="1" w:lastRow="0" w:firstColumn="1" w:lastColumn="0" w:noHBand="0" w:noVBand="1"/>
      </w:tblPr>
      <w:tblGrid>
        <w:gridCol w:w="627"/>
        <w:gridCol w:w="1888"/>
        <w:gridCol w:w="6501"/>
      </w:tblGrid>
      <w:tr w:rsidR="000B511F" w:rsidRPr="000B511F" w14:paraId="0B5734B9" w14:textId="77777777" w:rsidTr="004B4177">
        <w:tc>
          <w:tcPr>
            <w:tcW w:w="0" w:type="auto"/>
          </w:tcPr>
          <w:p w14:paraId="04010DCA" w14:textId="77777777" w:rsidR="000B511F" w:rsidRPr="000B511F" w:rsidRDefault="000B511F" w:rsidP="000B511F">
            <w:pPr>
              <w:rPr>
                <w:sz w:val="20"/>
                <w:szCs w:val="20"/>
              </w:rPr>
            </w:pPr>
            <w:r>
              <w:rPr>
                <w:sz w:val="20"/>
                <w:szCs w:val="20"/>
              </w:rPr>
              <w:t>ID</w:t>
            </w:r>
          </w:p>
        </w:tc>
        <w:tc>
          <w:tcPr>
            <w:tcW w:w="0" w:type="auto"/>
          </w:tcPr>
          <w:p w14:paraId="377AB1C9" w14:textId="77777777" w:rsidR="000B511F" w:rsidRPr="000B511F" w:rsidRDefault="000B511F" w:rsidP="000B511F">
            <w:pPr>
              <w:rPr>
                <w:sz w:val="20"/>
                <w:szCs w:val="20"/>
              </w:rPr>
            </w:pPr>
            <w:r>
              <w:rPr>
                <w:sz w:val="20"/>
                <w:szCs w:val="20"/>
              </w:rPr>
              <w:t>Title</w:t>
            </w:r>
          </w:p>
        </w:tc>
        <w:tc>
          <w:tcPr>
            <w:tcW w:w="0" w:type="auto"/>
          </w:tcPr>
          <w:p w14:paraId="790336B8" w14:textId="77777777" w:rsidR="000B511F" w:rsidRPr="000B511F" w:rsidRDefault="000B511F" w:rsidP="000B511F">
            <w:pPr>
              <w:rPr>
                <w:sz w:val="20"/>
                <w:szCs w:val="20"/>
              </w:rPr>
            </w:pPr>
            <w:r>
              <w:rPr>
                <w:sz w:val="20"/>
                <w:szCs w:val="20"/>
              </w:rPr>
              <w:t>Constraint</w:t>
            </w:r>
          </w:p>
        </w:tc>
      </w:tr>
      <w:tr w:rsidR="000B511F" w:rsidRPr="000B511F" w14:paraId="03886694" w14:textId="77777777" w:rsidTr="004B4177">
        <w:tc>
          <w:tcPr>
            <w:tcW w:w="0" w:type="auto"/>
          </w:tcPr>
          <w:p w14:paraId="2B8E44B2" w14:textId="77777777" w:rsidR="000B511F" w:rsidRPr="000B511F" w:rsidRDefault="000B511F" w:rsidP="000B511F">
            <w:pPr>
              <w:rPr>
                <w:sz w:val="20"/>
                <w:szCs w:val="20"/>
              </w:rPr>
            </w:pPr>
            <w:r>
              <w:rPr>
                <w:sz w:val="20"/>
                <w:szCs w:val="20"/>
              </w:rPr>
              <w:t>C001</w:t>
            </w:r>
          </w:p>
        </w:tc>
        <w:tc>
          <w:tcPr>
            <w:tcW w:w="0" w:type="auto"/>
          </w:tcPr>
          <w:p w14:paraId="0BEE2FF1" w14:textId="77777777" w:rsidR="000B511F" w:rsidRPr="000B511F" w:rsidRDefault="000B511F" w:rsidP="000B511F">
            <w:pPr>
              <w:rPr>
                <w:sz w:val="20"/>
                <w:szCs w:val="20"/>
              </w:rPr>
            </w:pPr>
            <w:r>
              <w:rPr>
                <w:sz w:val="20"/>
                <w:szCs w:val="20"/>
              </w:rPr>
              <w:t>Programming language</w:t>
            </w:r>
          </w:p>
        </w:tc>
        <w:tc>
          <w:tcPr>
            <w:tcW w:w="0" w:type="auto"/>
          </w:tcPr>
          <w:p w14:paraId="4BB1EAC5" w14:textId="77777777" w:rsidR="000B511F" w:rsidRPr="000B511F" w:rsidRDefault="000B511F" w:rsidP="000B511F">
            <w:pPr>
              <w:rPr>
                <w:sz w:val="20"/>
                <w:szCs w:val="20"/>
              </w:rPr>
            </w:pPr>
            <w:r>
              <w:rPr>
                <w:sz w:val="20"/>
                <w:szCs w:val="20"/>
              </w:rPr>
              <w:t xml:space="preserve">Erlang </w:t>
            </w:r>
            <w:r w:rsidR="00527686">
              <w:rPr>
                <w:sz w:val="20"/>
                <w:szCs w:val="20"/>
              </w:rPr>
              <w:t xml:space="preserve">shall be used for </w:t>
            </w:r>
            <w:r w:rsidR="00857C4C">
              <w:rPr>
                <w:sz w:val="20"/>
                <w:szCs w:val="20"/>
              </w:rPr>
              <w:t xml:space="preserve">implementation of </w:t>
            </w:r>
            <w:r w:rsidR="00527686">
              <w:rPr>
                <w:sz w:val="20"/>
                <w:szCs w:val="20"/>
              </w:rPr>
              <w:t>messaging</w:t>
            </w:r>
            <w:r w:rsidR="00857C4C">
              <w:rPr>
                <w:sz w:val="20"/>
                <w:szCs w:val="20"/>
              </w:rPr>
              <w:t xml:space="preserve"> between the WeChat client and the </w:t>
            </w:r>
            <w:r w:rsidR="00FD7A8D">
              <w:rPr>
                <w:sz w:val="20"/>
                <w:szCs w:val="20"/>
              </w:rPr>
              <w:t>Tencent cloud</w:t>
            </w:r>
          </w:p>
        </w:tc>
      </w:tr>
      <w:tr w:rsidR="00857C4C" w:rsidRPr="000B511F" w14:paraId="4C36B910" w14:textId="77777777" w:rsidTr="004B4177">
        <w:tc>
          <w:tcPr>
            <w:tcW w:w="0" w:type="auto"/>
          </w:tcPr>
          <w:p w14:paraId="22D3FB88" w14:textId="77777777" w:rsidR="00857C4C" w:rsidRDefault="00857C4C" w:rsidP="000B511F">
            <w:pPr>
              <w:rPr>
                <w:sz w:val="20"/>
                <w:szCs w:val="20"/>
              </w:rPr>
            </w:pPr>
            <w:r>
              <w:rPr>
                <w:sz w:val="20"/>
                <w:szCs w:val="20"/>
              </w:rPr>
              <w:t>C002</w:t>
            </w:r>
          </w:p>
        </w:tc>
        <w:tc>
          <w:tcPr>
            <w:tcW w:w="0" w:type="auto"/>
          </w:tcPr>
          <w:p w14:paraId="396559FD" w14:textId="77777777" w:rsidR="00857C4C" w:rsidRDefault="00857C4C" w:rsidP="000B511F">
            <w:pPr>
              <w:rPr>
                <w:sz w:val="20"/>
                <w:szCs w:val="20"/>
              </w:rPr>
            </w:pPr>
            <w:r>
              <w:rPr>
                <w:sz w:val="20"/>
                <w:szCs w:val="20"/>
              </w:rPr>
              <w:t>Communication protocol</w:t>
            </w:r>
          </w:p>
        </w:tc>
        <w:tc>
          <w:tcPr>
            <w:tcW w:w="0" w:type="auto"/>
          </w:tcPr>
          <w:p w14:paraId="003A00A0" w14:textId="77777777" w:rsidR="00857C4C" w:rsidRDefault="00FD7A8D" w:rsidP="000B511F">
            <w:pPr>
              <w:rPr>
                <w:sz w:val="20"/>
                <w:szCs w:val="20"/>
              </w:rPr>
            </w:pPr>
            <w:r>
              <w:rPr>
                <w:sz w:val="20"/>
                <w:szCs w:val="20"/>
              </w:rPr>
              <w:t>XMPP shall be used as a protocol to exchange messages between the WeChat client and the Tencent cloud</w:t>
            </w:r>
          </w:p>
        </w:tc>
      </w:tr>
      <w:tr w:rsidR="00FD7A8D" w:rsidRPr="000B511F" w14:paraId="740121F6" w14:textId="77777777" w:rsidTr="004B4177">
        <w:tc>
          <w:tcPr>
            <w:tcW w:w="0" w:type="auto"/>
          </w:tcPr>
          <w:p w14:paraId="6A668AD4" w14:textId="77777777" w:rsidR="00FD7A8D" w:rsidRDefault="00FD7A8D" w:rsidP="000B511F">
            <w:pPr>
              <w:rPr>
                <w:sz w:val="20"/>
                <w:szCs w:val="20"/>
              </w:rPr>
            </w:pPr>
            <w:r>
              <w:rPr>
                <w:sz w:val="20"/>
                <w:szCs w:val="20"/>
              </w:rPr>
              <w:lastRenderedPageBreak/>
              <w:t>C003</w:t>
            </w:r>
          </w:p>
        </w:tc>
        <w:tc>
          <w:tcPr>
            <w:tcW w:w="0" w:type="auto"/>
          </w:tcPr>
          <w:p w14:paraId="7AE8E471" w14:textId="77777777" w:rsidR="00FD7A8D" w:rsidRDefault="00FD7A8D" w:rsidP="000B511F">
            <w:pPr>
              <w:rPr>
                <w:sz w:val="20"/>
                <w:szCs w:val="20"/>
              </w:rPr>
            </w:pPr>
            <w:r>
              <w:rPr>
                <w:sz w:val="20"/>
                <w:szCs w:val="20"/>
              </w:rPr>
              <w:t>Distributed database</w:t>
            </w:r>
          </w:p>
        </w:tc>
        <w:tc>
          <w:tcPr>
            <w:tcW w:w="0" w:type="auto"/>
          </w:tcPr>
          <w:p w14:paraId="5390C5CD" w14:textId="77777777" w:rsidR="00FD7A8D" w:rsidRDefault="00FD7A8D" w:rsidP="000B511F">
            <w:pPr>
              <w:rPr>
                <w:sz w:val="20"/>
                <w:szCs w:val="20"/>
              </w:rPr>
            </w:pPr>
            <w:proofErr w:type="spellStart"/>
            <w:r>
              <w:rPr>
                <w:sz w:val="20"/>
                <w:szCs w:val="20"/>
              </w:rPr>
              <w:t>Mnesia</w:t>
            </w:r>
            <w:proofErr w:type="spellEnd"/>
            <w:r>
              <w:rPr>
                <w:sz w:val="20"/>
                <w:szCs w:val="20"/>
              </w:rPr>
              <w:t xml:space="preserve"> DB shall be used for implementing the distributed database used to store messages, files, images, etc. </w:t>
            </w:r>
            <w:proofErr w:type="spellStart"/>
            <w:r>
              <w:rPr>
                <w:sz w:val="20"/>
                <w:szCs w:val="20"/>
              </w:rPr>
              <w:t>Mnesia</w:t>
            </w:r>
            <w:proofErr w:type="spellEnd"/>
            <w:r>
              <w:rPr>
                <w:sz w:val="20"/>
                <w:szCs w:val="20"/>
              </w:rPr>
              <w:t xml:space="preserve"> is part of Erlang.</w:t>
            </w:r>
          </w:p>
        </w:tc>
      </w:tr>
    </w:tbl>
    <w:p w14:paraId="6A80C80F" w14:textId="77777777" w:rsidR="000B511F" w:rsidRPr="000B511F" w:rsidRDefault="000B511F" w:rsidP="000B511F"/>
    <w:p w14:paraId="6987E4A7" w14:textId="77777777" w:rsidR="00A6571A" w:rsidRPr="00A6571A" w:rsidRDefault="00A6571A" w:rsidP="008140E4">
      <w:pPr>
        <w:pStyle w:val="Heading3"/>
        <w:numPr>
          <w:ilvl w:val="1"/>
          <w:numId w:val="6"/>
        </w:numPr>
      </w:pPr>
      <w:r>
        <w:t>Assumptions and Dependencies</w:t>
      </w:r>
    </w:p>
    <w:p w14:paraId="1D5BC884" w14:textId="77777777" w:rsidR="00AC4773" w:rsidRDefault="000B511F">
      <w:pPr>
        <w:rPr>
          <w:rFonts w:asciiTheme="majorHAnsi" w:eastAsiaTheme="majorEastAsia" w:hAnsiTheme="majorHAnsi" w:cstheme="majorBidi"/>
          <w:color w:val="2F5496" w:themeColor="accent1" w:themeShade="BF"/>
          <w:sz w:val="26"/>
          <w:szCs w:val="26"/>
        </w:rPr>
      </w:pPr>
      <w:r>
        <w:t>For building the New-Song-Each-Day feature, we assume that WeChat has the right to offer music to the individuals. Such rights may be obtained in collaboration with partners, such as the music distribution platform Spotify, or major labels. Since the music recommend considers geographic information, agreements should be found that include the local music producers for the locations of where WeChat is being used. The feature should only be released when the rights have been obtained.</w:t>
      </w:r>
      <w:r w:rsidR="00AC4773">
        <w:br w:type="page"/>
      </w:r>
    </w:p>
    <w:p w14:paraId="65282E5E" w14:textId="77777777" w:rsidR="00A6571A" w:rsidRDefault="00A6571A" w:rsidP="00A6571A">
      <w:pPr>
        <w:pStyle w:val="Heading2"/>
        <w:numPr>
          <w:ilvl w:val="0"/>
          <w:numId w:val="1"/>
        </w:numPr>
      </w:pPr>
      <w:r>
        <w:lastRenderedPageBreak/>
        <w:t>Specific Requirements</w:t>
      </w:r>
    </w:p>
    <w:p w14:paraId="5187B1C0" w14:textId="77777777" w:rsidR="00D95C18" w:rsidRDefault="00D95C18" w:rsidP="008140E4">
      <w:pPr>
        <w:pStyle w:val="Heading3"/>
        <w:numPr>
          <w:ilvl w:val="1"/>
          <w:numId w:val="7"/>
        </w:numPr>
      </w:pPr>
      <w:r>
        <w:t>Functional Perspective</w:t>
      </w:r>
    </w:p>
    <w:p w14:paraId="5DBAF847" w14:textId="77777777" w:rsidR="00A6571A" w:rsidRDefault="00D95C18" w:rsidP="00D95C18">
      <w:pPr>
        <w:pStyle w:val="Heading3"/>
        <w:numPr>
          <w:ilvl w:val="2"/>
          <w:numId w:val="7"/>
        </w:numPr>
      </w:pPr>
      <w:r>
        <w:t>Chatting</w:t>
      </w:r>
    </w:p>
    <w:p w14:paraId="68D39A5A" w14:textId="77777777" w:rsidR="005C32FB" w:rsidRDefault="005C32FB" w:rsidP="00D95C18">
      <w:r>
        <w:t xml:space="preserve">The </w:t>
      </w:r>
      <w:commentRangeStart w:id="5"/>
      <w:r w:rsidRPr="00EC115E">
        <w:rPr>
          <w:highlight w:val="yellow"/>
        </w:rPr>
        <w:t xml:space="preserve">use case </w:t>
      </w:r>
      <w:commentRangeEnd w:id="5"/>
      <w:r w:rsidR="00E271F2">
        <w:rPr>
          <w:rStyle w:val="CommentReference"/>
        </w:rPr>
        <w:commentReference w:id="5"/>
      </w:r>
      <w:r w:rsidRPr="00EC115E">
        <w:rPr>
          <w:highlight w:val="yellow"/>
        </w:rPr>
        <w:t>diagram</w:t>
      </w:r>
      <w:r>
        <w:t xml:space="preserve"> in </w:t>
      </w:r>
      <w:r w:rsidR="005A6FDC">
        <w:fldChar w:fldCharType="begin"/>
      </w:r>
      <w:r w:rsidR="005A6FDC">
        <w:instrText xml:space="preserve"> REF _Ref480198485 \h </w:instrText>
      </w:r>
      <w:r w:rsidR="005A6FDC">
        <w:fldChar w:fldCharType="separate"/>
      </w:r>
      <w:r w:rsidR="005A6FDC">
        <w:t xml:space="preserve">Figure </w:t>
      </w:r>
      <w:r w:rsidR="005A6FDC">
        <w:rPr>
          <w:noProof/>
        </w:rPr>
        <w:t>5</w:t>
      </w:r>
      <w:r w:rsidR="005A6FDC">
        <w:fldChar w:fldCharType="end"/>
      </w:r>
      <w:r w:rsidR="005A6FDC">
        <w:t xml:space="preserve"> </w:t>
      </w:r>
      <w:r>
        <w:t>gives an overview of the services provided by the feature.</w:t>
      </w:r>
    </w:p>
    <w:p w14:paraId="18D55161" w14:textId="77777777" w:rsidR="005C32FB" w:rsidRDefault="00D5075C" w:rsidP="005C32FB">
      <w:pPr>
        <w:keepNext/>
      </w:pPr>
      <w:r w:rsidRPr="00D5075C">
        <w:rPr>
          <w:noProof/>
          <w:lang w:eastAsia="en-GB"/>
        </w:rPr>
        <w:drawing>
          <wp:inline distT="0" distB="0" distL="0" distR="0" wp14:anchorId="63E1F8D9" wp14:editId="6F149036">
            <wp:extent cx="5675913" cy="5125243"/>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79052" cy="5128078"/>
                    </a:xfrm>
                    <a:prstGeom prst="rect">
                      <a:avLst/>
                    </a:prstGeom>
                    <a:noFill/>
                    <a:ln>
                      <a:noFill/>
                    </a:ln>
                  </pic:spPr>
                </pic:pic>
              </a:graphicData>
            </a:graphic>
          </wp:inline>
        </w:drawing>
      </w:r>
    </w:p>
    <w:p w14:paraId="4A9FB22E" w14:textId="77777777" w:rsidR="005C32FB" w:rsidRDefault="005C32FB" w:rsidP="005C32FB">
      <w:pPr>
        <w:pStyle w:val="Caption"/>
      </w:pPr>
      <w:bookmarkStart w:id="6" w:name="_Ref480198485"/>
      <w:r>
        <w:t xml:space="preserve">Figure </w:t>
      </w:r>
      <w:r w:rsidR="008350E7">
        <w:fldChar w:fldCharType="begin"/>
      </w:r>
      <w:r w:rsidR="008350E7">
        <w:instrText xml:space="preserve"> SEQ Figure \* ARABIC </w:instrText>
      </w:r>
      <w:r w:rsidR="008350E7">
        <w:fldChar w:fldCharType="separate"/>
      </w:r>
      <w:r w:rsidR="00A02AAD">
        <w:rPr>
          <w:noProof/>
        </w:rPr>
        <w:t>5</w:t>
      </w:r>
      <w:r w:rsidR="008350E7">
        <w:rPr>
          <w:noProof/>
        </w:rPr>
        <w:fldChar w:fldCharType="end"/>
      </w:r>
      <w:bookmarkEnd w:id="6"/>
      <w:r>
        <w:t>: Use Case Diagram for Chatting</w:t>
      </w:r>
    </w:p>
    <w:p w14:paraId="6B837489" w14:textId="77777777" w:rsidR="005A6FDC" w:rsidRDefault="005A6FDC" w:rsidP="00D95C18">
      <w:r>
        <w:t>The following tables show the detailed specifications of the use cases. The use cases will be used for demos with users, customer, and other stakeholders as well as for usability testing.</w:t>
      </w:r>
    </w:p>
    <w:p w14:paraId="2D1AA634" w14:textId="77777777" w:rsidR="00FC5632" w:rsidRDefault="00FC5632" w:rsidP="00D95C18">
      <w:r w:rsidRPr="00EC5F55">
        <w:t>TBD: Speci</w:t>
      </w:r>
      <w:r w:rsidR="002D7A17" w:rsidRPr="00EC5F55">
        <w:t xml:space="preserve">fy 5 </w:t>
      </w:r>
      <w:r w:rsidR="00BB052C" w:rsidRPr="00EC5F55">
        <w:t xml:space="preserve">important </w:t>
      </w:r>
      <w:r w:rsidR="00EC5F55" w:rsidRPr="00EC5F55">
        <w:t>use cases</w:t>
      </w:r>
    </w:p>
    <w:tbl>
      <w:tblPr>
        <w:tblStyle w:val="TableGrid"/>
        <w:tblW w:w="0" w:type="auto"/>
        <w:tblLook w:val="04A0" w:firstRow="1" w:lastRow="0" w:firstColumn="1" w:lastColumn="0" w:noHBand="0" w:noVBand="1"/>
      </w:tblPr>
      <w:tblGrid>
        <w:gridCol w:w="1696"/>
        <w:gridCol w:w="7320"/>
      </w:tblGrid>
      <w:tr w:rsidR="00455CE1" w14:paraId="56E0D3C8" w14:textId="77777777" w:rsidTr="00455CE1">
        <w:tc>
          <w:tcPr>
            <w:tcW w:w="1696" w:type="dxa"/>
          </w:tcPr>
          <w:p w14:paraId="7266EB3C" w14:textId="77777777" w:rsidR="00455CE1" w:rsidRPr="00455CE1" w:rsidRDefault="00455CE1" w:rsidP="00D95C18">
            <w:pPr>
              <w:rPr>
                <w:b/>
              </w:rPr>
            </w:pPr>
            <w:r w:rsidRPr="00455CE1">
              <w:rPr>
                <w:b/>
              </w:rPr>
              <w:t>ID and Name</w:t>
            </w:r>
          </w:p>
        </w:tc>
        <w:tc>
          <w:tcPr>
            <w:tcW w:w="7320" w:type="dxa"/>
          </w:tcPr>
          <w:p w14:paraId="715B4E89" w14:textId="77777777" w:rsidR="00455CE1" w:rsidRDefault="00D5075C" w:rsidP="00D95C18">
            <w:r>
              <w:t xml:space="preserve">UC1.001 </w:t>
            </w:r>
            <w:r w:rsidR="00EC5F55">
              <w:t>Send Message</w:t>
            </w:r>
          </w:p>
        </w:tc>
      </w:tr>
      <w:tr w:rsidR="00455CE1" w14:paraId="03F2E7C8" w14:textId="77777777" w:rsidTr="00455CE1">
        <w:tc>
          <w:tcPr>
            <w:tcW w:w="1696" w:type="dxa"/>
          </w:tcPr>
          <w:p w14:paraId="0A297CCC" w14:textId="77777777" w:rsidR="00455CE1" w:rsidRPr="00455CE1" w:rsidRDefault="00455CE1" w:rsidP="00D95C18">
            <w:pPr>
              <w:rPr>
                <w:b/>
              </w:rPr>
            </w:pPr>
            <w:r w:rsidRPr="00455CE1">
              <w:rPr>
                <w:b/>
              </w:rPr>
              <w:t>Actors</w:t>
            </w:r>
          </w:p>
        </w:tc>
        <w:tc>
          <w:tcPr>
            <w:tcW w:w="7320" w:type="dxa"/>
          </w:tcPr>
          <w:p w14:paraId="74A5491E" w14:textId="77777777" w:rsidR="00455CE1" w:rsidRDefault="00BF012C" w:rsidP="00D95C18">
            <w:r>
              <w:t>Individual</w:t>
            </w:r>
          </w:p>
        </w:tc>
      </w:tr>
      <w:tr w:rsidR="00455CE1" w14:paraId="6E269D5A" w14:textId="77777777" w:rsidTr="00455CE1">
        <w:tc>
          <w:tcPr>
            <w:tcW w:w="1696" w:type="dxa"/>
          </w:tcPr>
          <w:p w14:paraId="18B29C14" w14:textId="77777777" w:rsidR="00455CE1" w:rsidRPr="00455CE1" w:rsidRDefault="00455CE1" w:rsidP="00D95C18">
            <w:pPr>
              <w:rPr>
                <w:b/>
              </w:rPr>
            </w:pPr>
            <w:r w:rsidRPr="00455CE1">
              <w:rPr>
                <w:b/>
              </w:rPr>
              <w:t>Preconditions</w:t>
            </w:r>
          </w:p>
        </w:tc>
        <w:tc>
          <w:tcPr>
            <w:tcW w:w="7320" w:type="dxa"/>
          </w:tcPr>
          <w:p w14:paraId="171A7C7E" w14:textId="77777777" w:rsidR="00455CE1" w:rsidRDefault="00BF012C" w:rsidP="00D95C18">
            <w:r>
              <w:t>Chat open</w:t>
            </w:r>
          </w:p>
        </w:tc>
      </w:tr>
      <w:tr w:rsidR="00455CE1" w14:paraId="649FC8B0" w14:textId="77777777" w:rsidTr="00455CE1">
        <w:tc>
          <w:tcPr>
            <w:tcW w:w="1696" w:type="dxa"/>
          </w:tcPr>
          <w:p w14:paraId="5A6F6CA5" w14:textId="77777777" w:rsidR="00455CE1" w:rsidRPr="00455CE1" w:rsidRDefault="00455CE1" w:rsidP="00D95C18">
            <w:pPr>
              <w:rPr>
                <w:b/>
              </w:rPr>
            </w:pPr>
            <w:r w:rsidRPr="00455CE1">
              <w:rPr>
                <w:b/>
              </w:rPr>
              <w:t>Scenarios</w:t>
            </w:r>
          </w:p>
        </w:tc>
        <w:tc>
          <w:tcPr>
            <w:tcW w:w="7320" w:type="dxa"/>
          </w:tcPr>
          <w:p w14:paraId="7FA7E5F5" w14:textId="77777777" w:rsidR="00455CE1" w:rsidRDefault="00BF012C" w:rsidP="00BF012C">
            <w:pPr>
              <w:pStyle w:val="ListParagraph"/>
              <w:numPr>
                <w:ilvl w:val="0"/>
                <w:numId w:val="9"/>
              </w:numPr>
            </w:pPr>
            <w:r>
              <w:t>Message creation.</w:t>
            </w:r>
          </w:p>
          <w:p w14:paraId="672DD70C" w14:textId="77777777" w:rsidR="00BF012C" w:rsidRDefault="00BF012C" w:rsidP="00BF012C">
            <w:pPr>
              <w:pStyle w:val="ListParagraph"/>
              <w:numPr>
                <w:ilvl w:val="0"/>
                <w:numId w:val="9"/>
              </w:numPr>
            </w:pPr>
            <w:commentRangeStart w:id="7"/>
            <w:r>
              <w:t>Individual initiates sending of the message.</w:t>
            </w:r>
            <w:commentRangeEnd w:id="7"/>
            <w:r w:rsidR="00E271F2">
              <w:rPr>
                <w:rStyle w:val="CommentReference"/>
              </w:rPr>
              <w:commentReference w:id="7"/>
            </w:r>
          </w:p>
        </w:tc>
      </w:tr>
      <w:tr w:rsidR="00455CE1" w14:paraId="07142DE0" w14:textId="77777777" w:rsidTr="00455CE1">
        <w:tc>
          <w:tcPr>
            <w:tcW w:w="1696" w:type="dxa"/>
          </w:tcPr>
          <w:p w14:paraId="60E30644" w14:textId="77777777" w:rsidR="00455CE1" w:rsidRPr="00455CE1" w:rsidRDefault="00455CE1" w:rsidP="00D95C18">
            <w:pPr>
              <w:rPr>
                <w:b/>
              </w:rPr>
            </w:pPr>
            <w:r w:rsidRPr="00455CE1">
              <w:rPr>
                <w:b/>
              </w:rPr>
              <w:t>Post-conditions</w:t>
            </w:r>
          </w:p>
        </w:tc>
        <w:tc>
          <w:tcPr>
            <w:tcW w:w="7320" w:type="dxa"/>
          </w:tcPr>
          <w:p w14:paraId="007441FD" w14:textId="77777777" w:rsidR="00455CE1" w:rsidRDefault="00BF012C" w:rsidP="00D95C18">
            <w:r>
              <w:t>Message pending</w:t>
            </w:r>
          </w:p>
        </w:tc>
      </w:tr>
      <w:tr w:rsidR="00455CE1" w14:paraId="65B9A1D1" w14:textId="77777777" w:rsidTr="00455CE1">
        <w:tc>
          <w:tcPr>
            <w:tcW w:w="1696" w:type="dxa"/>
          </w:tcPr>
          <w:p w14:paraId="2C30AF3D" w14:textId="77777777" w:rsidR="00455CE1" w:rsidRPr="00455CE1" w:rsidRDefault="00455CE1" w:rsidP="00D95C18">
            <w:pPr>
              <w:rPr>
                <w:b/>
              </w:rPr>
            </w:pPr>
            <w:r w:rsidRPr="00455CE1">
              <w:rPr>
                <w:b/>
              </w:rPr>
              <w:t>Alternatives</w:t>
            </w:r>
          </w:p>
        </w:tc>
        <w:tc>
          <w:tcPr>
            <w:tcW w:w="7320" w:type="dxa"/>
          </w:tcPr>
          <w:p w14:paraId="62BF735D" w14:textId="77777777" w:rsidR="00455CE1" w:rsidRDefault="00BF012C" w:rsidP="00D95C18">
            <w:r>
              <w:t>-</w:t>
            </w:r>
          </w:p>
        </w:tc>
      </w:tr>
      <w:tr w:rsidR="00455CE1" w14:paraId="6BB72A34" w14:textId="77777777" w:rsidTr="00455CE1">
        <w:tc>
          <w:tcPr>
            <w:tcW w:w="1696" w:type="dxa"/>
          </w:tcPr>
          <w:p w14:paraId="1D81CE28" w14:textId="77777777" w:rsidR="00455CE1" w:rsidRPr="00455CE1" w:rsidRDefault="00455CE1" w:rsidP="00D95C18">
            <w:pPr>
              <w:rPr>
                <w:b/>
              </w:rPr>
            </w:pPr>
            <w:r w:rsidRPr="00455CE1">
              <w:rPr>
                <w:b/>
              </w:rPr>
              <w:t>Exceptions</w:t>
            </w:r>
          </w:p>
        </w:tc>
        <w:tc>
          <w:tcPr>
            <w:tcW w:w="7320" w:type="dxa"/>
          </w:tcPr>
          <w:p w14:paraId="17CE9858" w14:textId="77777777" w:rsidR="00455CE1" w:rsidRDefault="00BF012C" w:rsidP="00D95C18">
            <w:r>
              <w:t>-</w:t>
            </w:r>
          </w:p>
        </w:tc>
      </w:tr>
    </w:tbl>
    <w:p w14:paraId="6CDAFC9B" w14:textId="77777777" w:rsidR="005A6FDC" w:rsidRDefault="005A6FDC" w:rsidP="00D95C18"/>
    <w:tbl>
      <w:tblPr>
        <w:tblStyle w:val="TableGrid"/>
        <w:tblW w:w="0" w:type="auto"/>
        <w:tblLook w:val="04A0" w:firstRow="1" w:lastRow="0" w:firstColumn="1" w:lastColumn="0" w:noHBand="0" w:noVBand="1"/>
      </w:tblPr>
      <w:tblGrid>
        <w:gridCol w:w="1696"/>
        <w:gridCol w:w="7320"/>
      </w:tblGrid>
      <w:tr w:rsidR="00455CE1" w14:paraId="1C2B9A39" w14:textId="77777777" w:rsidTr="00581721">
        <w:tc>
          <w:tcPr>
            <w:tcW w:w="1696" w:type="dxa"/>
          </w:tcPr>
          <w:p w14:paraId="2819BFEB" w14:textId="77777777" w:rsidR="00455CE1" w:rsidRPr="00455CE1" w:rsidRDefault="00455CE1" w:rsidP="00581721">
            <w:pPr>
              <w:rPr>
                <w:b/>
              </w:rPr>
            </w:pPr>
            <w:r w:rsidRPr="00455CE1">
              <w:rPr>
                <w:b/>
              </w:rPr>
              <w:lastRenderedPageBreak/>
              <w:t>ID and Name</w:t>
            </w:r>
          </w:p>
        </w:tc>
        <w:tc>
          <w:tcPr>
            <w:tcW w:w="7320" w:type="dxa"/>
          </w:tcPr>
          <w:p w14:paraId="7EE46CB7" w14:textId="77777777" w:rsidR="00455CE1" w:rsidRDefault="00D5075C" w:rsidP="00581721">
            <w:r>
              <w:t xml:space="preserve">UC1.002 </w:t>
            </w:r>
            <w:r w:rsidR="00BF012C">
              <w:t>Draft Message</w:t>
            </w:r>
          </w:p>
        </w:tc>
      </w:tr>
      <w:tr w:rsidR="00455CE1" w14:paraId="1B119BAB" w14:textId="77777777" w:rsidTr="00581721">
        <w:tc>
          <w:tcPr>
            <w:tcW w:w="1696" w:type="dxa"/>
          </w:tcPr>
          <w:p w14:paraId="4FC84C5B" w14:textId="77777777" w:rsidR="00455CE1" w:rsidRPr="00455CE1" w:rsidRDefault="00455CE1" w:rsidP="00581721">
            <w:pPr>
              <w:rPr>
                <w:b/>
              </w:rPr>
            </w:pPr>
            <w:r w:rsidRPr="00455CE1">
              <w:rPr>
                <w:b/>
              </w:rPr>
              <w:t>Actors</w:t>
            </w:r>
          </w:p>
        </w:tc>
        <w:tc>
          <w:tcPr>
            <w:tcW w:w="7320" w:type="dxa"/>
          </w:tcPr>
          <w:p w14:paraId="52261C1E" w14:textId="77777777" w:rsidR="00455CE1" w:rsidRDefault="00D5075C" w:rsidP="00581721">
            <w:r>
              <w:t>Individual</w:t>
            </w:r>
          </w:p>
        </w:tc>
      </w:tr>
      <w:tr w:rsidR="00455CE1" w14:paraId="42375957" w14:textId="77777777" w:rsidTr="00581721">
        <w:tc>
          <w:tcPr>
            <w:tcW w:w="1696" w:type="dxa"/>
          </w:tcPr>
          <w:p w14:paraId="0D8DB0C3" w14:textId="77777777" w:rsidR="00455CE1" w:rsidRPr="00455CE1" w:rsidRDefault="00455CE1" w:rsidP="00581721">
            <w:pPr>
              <w:rPr>
                <w:b/>
              </w:rPr>
            </w:pPr>
            <w:r w:rsidRPr="00455CE1">
              <w:rPr>
                <w:b/>
              </w:rPr>
              <w:t>Preconditions</w:t>
            </w:r>
          </w:p>
        </w:tc>
        <w:tc>
          <w:tcPr>
            <w:tcW w:w="7320" w:type="dxa"/>
          </w:tcPr>
          <w:p w14:paraId="0FC2E0D1" w14:textId="77777777" w:rsidR="00455CE1" w:rsidRDefault="00D5075C" w:rsidP="00581721">
            <w:r>
              <w:t>Chat open</w:t>
            </w:r>
          </w:p>
        </w:tc>
      </w:tr>
      <w:tr w:rsidR="00455CE1" w14:paraId="63CE656C" w14:textId="77777777" w:rsidTr="00581721">
        <w:tc>
          <w:tcPr>
            <w:tcW w:w="1696" w:type="dxa"/>
          </w:tcPr>
          <w:p w14:paraId="606B26E9" w14:textId="77777777" w:rsidR="00455CE1" w:rsidRPr="00455CE1" w:rsidRDefault="00455CE1" w:rsidP="00581721">
            <w:pPr>
              <w:rPr>
                <w:b/>
              </w:rPr>
            </w:pPr>
            <w:r w:rsidRPr="00455CE1">
              <w:rPr>
                <w:b/>
              </w:rPr>
              <w:t>Scenarios</w:t>
            </w:r>
          </w:p>
        </w:tc>
        <w:tc>
          <w:tcPr>
            <w:tcW w:w="7320" w:type="dxa"/>
          </w:tcPr>
          <w:p w14:paraId="09C09D5A" w14:textId="77777777" w:rsidR="00455CE1" w:rsidRDefault="00D5075C" w:rsidP="00D5075C">
            <w:pPr>
              <w:pStyle w:val="ListParagraph"/>
              <w:numPr>
                <w:ilvl w:val="0"/>
                <w:numId w:val="10"/>
              </w:numPr>
            </w:pPr>
            <w:r>
              <w:t>Individual activates message writing</w:t>
            </w:r>
          </w:p>
          <w:p w14:paraId="3D613DF8" w14:textId="77777777" w:rsidR="00D5075C" w:rsidRDefault="00D5075C" w:rsidP="00D5075C">
            <w:pPr>
              <w:pStyle w:val="ListParagraph"/>
              <w:numPr>
                <w:ilvl w:val="0"/>
                <w:numId w:val="10"/>
              </w:numPr>
            </w:pPr>
            <w:r>
              <w:t>Individual types message.</w:t>
            </w:r>
          </w:p>
          <w:p w14:paraId="56931661" w14:textId="77777777" w:rsidR="00D5075C" w:rsidRDefault="00D5075C" w:rsidP="00D5075C">
            <w:pPr>
              <w:pStyle w:val="ListParagraph"/>
              <w:numPr>
                <w:ilvl w:val="0"/>
                <w:numId w:val="10"/>
              </w:numPr>
            </w:pPr>
            <w:r>
              <w:t>WeChat shows message.</w:t>
            </w:r>
          </w:p>
        </w:tc>
      </w:tr>
      <w:tr w:rsidR="00455CE1" w14:paraId="37D2ECC1" w14:textId="77777777" w:rsidTr="00581721">
        <w:tc>
          <w:tcPr>
            <w:tcW w:w="1696" w:type="dxa"/>
          </w:tcPr>
          <w:p w14:paraId="0015C671" w14:textId="77777777" w:rsidR="00455CE1" w:rsidRPr="00455CE1" w:rsidRDefault="00455CE1" w:rsidP="00581721">
            <w:pPr>
              <w:rPr>
                <w:b/>
              </w:rPr>
            </w:pPr>
            <w:r w:rsidRPr="00455CE1">
              <w:rPr>
                <w:b/>
              </w:rPr>
              <w:t>Post-conditions</w:t>
            </w:r>
          </w:p>
        </w:tc>
        <w:tc>
          <w:tcPr>
            <w:tcW w:w="7320" w:type="dxa"/>
          </w:tcPr>
          <w:p w14:paraId="5E6A873C" w14:textId="77777777" w:rsidR="00455CE1" w:rsidRDefault="00D5075C" w:rsidP="00581721">
            <w:r>
              <w:t>Message drafted</w:t>
            </w:r>
          </w:p>
        </w:tc>
      </w:tr>
      <w:tr w:rsidR="00455CE1" w14:paraId="51A1827D" w14:textId="77777777" w:rsidTr="00581721">
        <w:tc>
          <w:tcPr>
            <w:tcW w:w="1696" w:type="dxa"/>
          </w:tcPr>
          <w:p w14:paraId="31D17511" w14:textId="77777777" w:rsidR="00455CE1" w:rsidRPr="00455CE1" w:rsidRDefault="00455CE1" w:rsidP="00581721">
            <w:pPr>
              <w:rPr>
                <w:b/>
              </w:rPr>
            </w:pPr>
            <w:r w:rsidRPr="00455CE1">
              <w:rPr>
                <w:b/>
              </w:rPr>
              <w:t>Alternatives</w:t>
            </w:r>
          </w:p>
        </w:tc>
        <w:tc>
          <w:tcPr>
            <w:tcW w:w="7320" w:type="dxa"/>
          </w:tcPr>
          <w:p w14:paraId="4B84D58E" w14:textId="77777777" w:rsidR="00455CE1" w:rsidRDefault="00D5075C" w:rsidP="00581721">
            <w:r>
              <w:t>3a. Individual continues typing:</w:t>
            </w:r>
          </w:p>
          <w:p w14:paraId="42019442" w14:textId="77777777" w:rsidR="00D5075C" w:rsidRDefault="00D5075C" w:rsidP="00581721">
            <w:r>
              <w:t xml:space="preserve">   3a.1 -&gt; 2.</w:t>
            </w:r>
          </w:p>
        </w:tc>
      </w:tr>
      <w:tr w:rsidR="00455CE1" w14:paraId="04B1DE83" w14:textId="77777777" w:rsidTr="00581721">
        <w:tc>
          <w:tcPr>
            <w:tcW w:w="1696" w:type="dxa"/>
          </w:tcPr>
          <w:p w14:paraId="3C17DF6F" w14:textId="77777777" w:rsidR="00455CE1" w:rsidRPr="00455CE1" w:rsidRDefault="00455CE1" w:rsidP="00581721">
            <w:pPr>
              <w:rPr>
                <w:b/>
              </w:rPr>
            </w:pPr>
            <w:r w:rsidRPr="00455CE1">
              <w:rPr>
                <w:b/>
              </w:rPr>
              <w:t>Exceptions</w:t>
            </w:r>
          </w:p>
        </w:tc>
        <w:tc>
          <w:tcPr>
            <w:tcW w:w="7320" w:type="dxa"/>
          </w:tcPr>
          <w:p w14:paraId="7AE37FFC" w14:textId="77777777" w:rsidR="00455CE1" w:rsidRDefault="00D5075C" w:rsidP="00581721">
            <w:r>
              <w:t>-</w:t>
            </w:r>
          </w:p>
        </w:tc>
      </w:tr>
    </w:tbl>
    <w:p w14:paraId="36B1F3B9" w14:textId="77777777" w:rsidR="00455CE1" w:rsidRDefault="00455CE1" w:rsidP="00455CE1"/>
    <w:tbl>
      <w:tblPr>
        <w:tblStyle w:val="TableGrid"/>
        <w:tblW w:w="0" w:type="auto"/>
        <w:tblLook w:val="04A0" w:firstRow="1" w:lastRow="0" w:firstColumn="1" w:lastColumn="0" w:noHBand="0" w:noVBand="1"/>
      </w:tblPr>
      <w:tblGrid>
        <w:gridCol w:w="1696"/>
        <w:gridCol w:w="7320"/>
      </w:tblGrid>
      <w:tr w:rsidR="00455CE1" w14:paraId="6B98B70F" w14:textId="77777777" w:rsidTr="00581721">
        <w:tc>
          <w:tcPr>
            <w:tcW w:w="1696" w:type="dxa"/>
          </w:tcPr>
          <w:p w14:paraId="63DFD985" w14:textId="77777777" w:rsidR="00455CE1" w:rsidRPr="00455CE1" w:rsidRDefault="00455CE1" w:rsidP="00581721">
            <w:pPr>
              <w:rPr>
                <w:b/>
              </w:rPr>
            </w:pPr>
            <w:r w:rsidRPr="00455CE1">
              <w:rPr>
                <w:b/>
              </w:rPr>
              <w:t>ID and Name</w:t>
            </w:r>
          </w:p>
        </w:tc>
        <w:tc>
          <w:tcPr>
            <w:tcW w:w="7320" w:type="dxa"/>
          </w:tcPr>
          <w:p w14:paraId="1DA8B0F0" w14:textId="77777777" w:rsidR="00455CE1" w:rsidRDefault="00D5075C" w:rsidP="00581721">
            <w:r>
              <w:t>UC1.003 Synchronize Chat</w:t>
            </w:r>
          </w:p>
        </w:tc>
      </w:tr>
      <w:tr w:rsidR="00455CE1" w14:paraId="7D18ADA3" w14:textId="77777777" w:rsidTr="00581721">
        <w:tc>
          <w:tcPr>
            <w:tcW w:w="1696" w:type="dxa"/>
          </w:tcPr>
          <w:p w14:paraId="5CB3AC6A" w14:textId="77777777" w:rsidR="00455CE1" w:rsidRPr="00455CE1" w:rsidRDefault="00455CE1" w:rsidP="00581721">
            <w:pPr>
              <w:rPr>
                <w:b/>
              </w:rPr>
            </w:pPr>
            <w:r w:rsidRPr="00455CE1">
              <w:rPr>
                <w:b/>
              </w:rPr>
              <w:t>Actors</w:t>
            </w:r>
          </w:p>
        </w:tc>
        <w:tc>
          <w:tcPr>
            <w:tcW w:w="7320" w:type="dxa"/>
          </w:tcPr>
          <w:p w14:paraId="73EA42FC" w14:textId="77777777" w:rsidR="00455CE1" w:rsidRDefault="00D5075C" w:rsidP="00581721">
            <w:r>
              <w:t>Tencent Cloud</w:t>
            </w:r>
          </w:p>
        </w:tc>
      </w:tr>
      <w:tr w:rsidR="00455CE1" w14:paraId="3C1274A0" w14:textId="77777777" w:rsidTr="00581721">
        <w:tc>
          <w:tcPr>
            <w:tcW w:w="1696" w:type="dxa"/>
          </w:tcPr>
          <w:p w14:paraId="36CA3C3A" w14:textId="77777777" w:rsidR="00455CE1" w:rsidRPr="00455CE1" w:rsidRDefault="00455CE1" w:rsidP="00581721">
            <w:pPr>
              <w:rPr>
                <w:b/>
              </w:rPr>
            </w:pPr>
            <w:r w:rsidRPr="00455CE1">
              <w:rPr>
                <w:b/>
              </w:rPr>
              <w:t>Preconditions</w:t>
            </w:r>
          </w:p>
        </w:tc>
        <w:tc>
          <w:tcPr>
            <w:tcW w:w="7320" w:type="dxa"/>
          </w:tcPr>
          <w:p w14:paraId="07755A36" w14:textId="77777777" w:rsidR="00D5075C" w:rsidRDefault="00D5075C" w:rsidP="00581721">
            <w:r>
              <w:t>Individual authenticated</w:t>
            </w:r>
          </w:p>
        </w:tc>
      </w:tr>
      <w:tr w:rsidR="00455CE1" w14:paraId="336E67AD" w14:textId="77777777" w:rsidTr="00581721">
        <w:tc>
          <w:tcPr>
            <w:tcW w:w="1696" w:type="dxa"/>
          </w:tcPr>
          <w:p w14:paraId="2B110202" w14:textId="77777777" w:rsidR="00455CE1" w:rsidRPr="00455CE1" w:rsidRDefault="00455CE1" w:rsidP="00581721">
            <w:pPr>
              <w:rPr>
                <w:b/>
              </w:rPr>
            </w:pPr>
            <w:r w:rsidRPr="00455CE1">
              <w:rPr>
                <w:b/>
              </w:rPr>
              <w:t>Scenarios</w:t>
            </w:r>
          </w:p>
        </w:tc>
        <w:tc>
          <w:tcPr>
            <w:tcW w:w="7320" w:type="dxa"/>
          </w:tcPr>
          <w:p w14:paraId="4686BF13" w14:textId="77777777" w:rsidR="00455CE1" w:rsidRDefault="00D5075C" w:rsidP="00D5075C">
            <w:pPr>
              <w:pStyle w:val="ListParagraph"/>
              <w:numPr>
                <w:ilvl w:val="0"/>
                <w:numId w:val="11"/>
              </w:numPr>
            </w:pPr>
            <w:r>
              <w:t>WeChat sends pending message to Tencent Cloud.</w:t>
            </w:r>
          </w:p>
          <w:p w14:paraId="3A5D0628" w14:textId="77777777" w:rsidR="00D5075C" w:rsidRDefault="00D5075C" w:rsidP="00D5075C">
            <w:pPr>
              <w:pStyle w:val="ListParagraph"/>
              <w:numPr>
                <w:ilvl w:val="0"/>
                <w:numId w:val="11"/>
              </w:numPr>
            </w:pPr>
            <w:r>
              <w:t>Tencent Cloud confirms reception of the message.</w:t>
            </w:r>
          </w:p>
          <w:p w14:paraId="1DC20699" w14:textId="77777777" w:rsidR="00D5075C" w:rsidRDefault="00D5075C" w:rsidP="00D5075C">
            <w:pPr>
              <w:pStyle w:val="ListParagraph"/>
              <w:numPr>
                <w:ilvl w:val="0"/>
                <w:numId w:val="11"/>
              </w:numPr>
            </w:pPr>
            <w:r>
              <w:t>We Chat marks message as being sent.</w:t>
            </w:r>
          </w:p>
          <w:p w14:paraId="3783DBCC" w14:textId="77777777" w:rsidR="00D5075C" w:rsidRDefault="00D5075C" w:rsidP="00D5075C">
            <w:pPr>
              <w:pStyle w:val="ListParagraph"/>
              <w:numPr>
                <w:ilvl w:val="0"/>
                <w:numId w:val="11"/>
              </w:numPr>
            </w:pPr>
            <w:r>
              <w:t>Tencent Cloud sends pending message to recipient’s WeChat.</w:t>
            </w:r>
          </w:p>
          <w:p w14:paraId="5893EE22" w14:textId="77777777" w:rsidR="00D5075C" w:rsidRDefault="00D5075C" w:rsidP="00D5075C">
            <w:pPr>
              <w:pStyle w:val="ListParagraph"/>
              <w:numPr>
                <w:ilvl w:val="0"/>
                <w:numId w:val="11"/>
              </w:numPr>
            </w:pPr>
            <w:r>
              <w:t>Recipient’s WeChat confirms reception.</w:t>
            </w:r>
          </w:p>
          <w:p w14:paraId="3E238410" w14:textId="77777777" w:rsidR="00171E45" w:rsidRDefault="00171E45" w:rsidP="00D5075C">
            <w:pPr>
              <w:pStyle w:val="ListParagraph"/>
              <w:numPr>
                <w:ilvl w:val="0"/>
                <w:numId w:val="11"/>
              </w:numPr>
            </w:pPr>
            <w:r>
              <w:t>Recipient’s WeChat marks the message as being received.</w:t>
            </w:r>
          </w:p>
          <w:p w14:paraId="738E415C" w14:textId="77777777" w:rsidR="00171E45" w:rsidRDefault="00D5075C" w:rsidP="00171E45">
            <w:pPr>
              <w:pStyle w:val="ListParagraph"/>
              <w:numPr>
                <w:ilvl w:val="0"/>
                <w:numId w:val="11"/>
              </w:numPr>
            </w:pPr>
            <w:r>
              <w:t>Tencent Cloud marks pending message as being delivered.</w:t>
            </w:r>
          </w:p>
        </w:tc>
      </w:tr>
      <w:tr w:rsidR="00455CE1" w14:paraId="49D50974" w14:textId="77777777" w:rsidTr="00581721">
        <w:tc>
          <w:tcPr>
            <w:tcW w:w="1696" w:type="dxa"/>
          </w:tcPr>
          <w:p w14:paraId="2D8C1810" w14:textId="77777777" w:rsidR="00455CE1" w:rsidRPr="00455CE1" w:rsidRDefault="00455CE1" w:rsidP="00581721">
            <w:pPr>
              <w:rPr>
                <w:b/>
              </w:rPr>
            </w:pPr>
            <w:r w:rsidRPr="00455CE1">
              <w:rPr>
                <w:b/>
              </w:rPr>
              <w:t>Post-conditions</w:t>
            </w:r>
          </w:p>
        </w:tc>
        <w:tc>
          <w:tcPr>
            <w:tcW w:w="7320" w:type="dxa"/>
          </w:tcPr>
          <w:p w14:paraId="7283EAD6" w14:textId="77777777" w:rsidR="00455CE1" w:rsidRDefault="00D5075C" w:rsidP="00581721">
            <w:r>
              <w:t>-</w:t>
            </w:r>
          </w:p>
        </w:tc>
      </w:tr>
      <w:tr w:rsidR="00455CE1" w14:paraId="61E55837" w14:textId="77777777" w:rsidTr="00581721">
        <w:tc>
          <w:tcPr>
            <w:tcW w:w="1696" w:type="dxa"/>
          </w:tcPr>
          <w:p w14:paraId="0CD88EC5" w14:textId="77777777" w:rsidR="00455CE1" w:rsidRPr="00455CE1" w:rsidRDefault="00455CE1" w:rsidP="00581721">
            <w:pPr>
              <w:rPr>
                <w:b/>
              </w:rPr>
            </w:pPr>
            <w:r w:rsidRPr="00455CE1">
              <w:rPr>
                <w:b/>
              </w:rPr>
              <w:t>Alternatives</w:t>
            </w:r>
          </w:p>
        </w:tc>
        <w:tc>
          <w:tcPr>
            <w:tcW w:w="7320" w:type="dxa"/>
          </w:tcPr>
          <w:p w14:paraId="6AE9D70F" w14:textId="77777777" w:rsidR="00455CE1" w:rsidRDefault="00D5075C" w:rsidP="00581721">
            <w:r>
              <w:t>3a. Further message pending:</w:t>
            </w:r>
          </w:p>
          <w:p w14:paraId="27EC3CD5" w14:textId="77777777" w:rsidR="00D5075C" w:rsidRDefault="00D5075C" w:rsidP="00581721">
            <w:r>
              <w:t xml:space="preserve">   3a.1 -&gt; 1.</w:t>
            </w:r>
          </w:p>
          <w:p w14:paraId="2CE67DE3" w14:textId="77777777" w:rsidR="00D5075C" w:rsidRDefault="00D5075C" w:rsidP="00581721">
            <w:r>
              <w:t>6a. Further message pending:</w:t>
            </w:r>
          </w:p>
          <w:p w14:paraId="21784462" w14:textId="77777777" w:rsidR="00D5075C" w:rsidRDefault="00D5075C" w:rsidP="00581721">
            <w:r>
              <w:t xml:space="preserve">   6a1 -&gt; 4.</w:t>
            </w:r>
          </w:p>
          <w:p w14:paraId="1DE4320E" w14:textId="77777777" w:rsidR="00D5075C" w:rsidRDefault="00D5075C" w:rsidP="00581721">
            <w:r>
              <w:t>6b. After 1 second:</w:t>
            </w:r>
          </w:p>
          <w:p w14:paraId="5660FD61" w14:textId="77777777" w:rsidR="00D5075C" w:rsidRDefault="00D5075C" w:rsidP="00581721">
            <w:r>
              <w:t xml:space="preserve">   6b1 -&gt; 1.</w:t>
            </w:r>
          </w:p>
        </w:tc>
      </w:tr>
      <w:tr w:rsidR="00455CE1" w14:paraId="1537FEC5" w14:textId="77777777" w:rsidTr="00581721">
        <w:tc>
          <w:tcPr>
            <w:tcW w:w="1696" w:type="dxa"/>
          </w:tcPr>
          <w:p w14:paraId="367617FD" w14:textId="77777777" w:rsidR="00455CE1" w:rsidRPr="00455CE1" w:rsidRDefault="00455CE1" w:rsidP="00581721">
            <w:pPr>
              <w:rPr>
                <w:b/>
              </w:rPr>
            </w:pPr>
            <w:r w:rsidRPr="00455CE1">
              <w:rPr>
                <w:b/>
              </w:rPr>
              <w:t>Exceptions</w:t>
            </w:r>
          </w:p>
        </w:tc>
        <w:tc>
          <w:tcPr>
            <w:tcW w:w="7320" w:type="dxa"/>
          </w:tcPr>
          <w:p w14:paraId="6B830EDD" w14:textId="77777777" w:rsidR="00455CE1" w:rsidRDefault="00D5075C" w:rsidP="00581721">
            <w:r>
              <w:t>1a. no Internet:</w:t>
            </w:r>
          </w:p>
          <w:p w14:paraId="1DDE18D7" w14:textId="77777777" w:rsidR="00D5075C" w:rsidRDefault="00D5075C" w:rsidP="00581721">
            <w:r>
              <w:t xml:space="preserve">   1a.1 WeChat waits 10 seconds.</w:t>
            </w:r>
          </w:p>
          <w:p w14:paraId="6C6BC0F3" w14:textId="77777777" w:rsidR="00D5075C" w:rsidRDefault="00D5075C" w:rsidP="00581721">
            <w:r>
              <w:t xml:space="preserve">   1a.2 -&gt; 1.</w:t>
            </w:r>
          </w:p>
          <w:p w14:paraId="7CD62A1A" w14:textId="77777777" w:rsidR="00D5075C" w:rsidRDefault="00D5075C" w:rsidP="00D5075C">
            <w:r>
              <w:t>2a. no Internet:</w:t>
            </w:r>
          </w:p>
          <w:p w14:paraId="3F1A2327" w14:textId="77777777" w:rsidR="00D5075C" w:rsidRDefault="00D5075C" w:rsidP="00D5075C">
            <w:r>
              <w:t xml:space="preserve">   2a.1 Tencent Cloud waits 10 seconds.</w:t>
            </w:r>
          </w:p>
          <w:p w14:paraId="68C364CF" w14:textId="77777777" w:rsidR="00D5075C" w:rsidRDefault="00D5075C" w:rsidP="00D5075C">
            <w:r>
              <w:t xml:space="preserve">   2a.2 -&gt; 2.</w:t>
            </w:r>
          </w:p>
          <w:p w14:paraId="2AFF4AA4" w14:textId="77777777" w:rsidR="008D4EC5" w:rsidRDefault="008D4EC5" w:rsidP="008D4EC5">
            <w:r>
              <w:t>4a. no Internet:</w:t>
            </w:r>
          </w:p>
          <w:p w14:paraId="1EDF4F92" w14:textId="77777777" w:rsidR="008D4EC5" w:rsidRDefault="008D4EC5" w:rsidP="008D4EC5">
            <w:r>
              <w:t xml:space="preserve">   4a.1 WeChat waits 10 seconds.</w:t>
            </w:r>
          </w:p>
          <w:p w14:paraId="77FC4D48" w14:textId="77777777" w:rsidR="008D4EC5" w:rsidRDefault="008D4EC5" w:rsidP="008D4EC5">
            <w:r>
              <w:t xml:space="preserve">   4a.2 -&gt; 1.</w:t>
            </w:r>
          </w:p>
          <w:p w14:paraId="252DBAAB" w14:textId="77777777" w:rsidR="008D4EC5" w:rsidRDefault="008D4EC5" w:rsidP="008D4EC5">
            <w:r>
              <w:t>5a. no Internet:</w:t>
            </w:r>
          </w:p>
          <w:p w14:paraId="665F012B" w14:textId="77777777" w:rsidR="008D4EC5" w:rsidRPr="002F532D" w:rsidRDefault="008D4EC5" w:rsidP="008D4EC5">
            <w:pPr>
              <w:rPr>
                <w:lang w:val="fr-CH"/>
              </w:rPr>
            </w:pPr>
            <w:r>
              <w:t xml:space="preserve">   </w:t>
            </w:r>
            <w:r w:rsidRPr="002F532D">
              <w:rPr>
                <w:lang w:val="fr-CH"/>
              </w:rPr>
              <w:t xml:space="preserve">5a.1 </w:t>
            </w:r>
            <w:proofErr w:type="spellStart"/>
            <w:r w:rsidRPr="002F532D">
              <w:rPr>
                <w:lang w:val="fr-CH"/>
              </w:rPr>
              <w:t>Tencent</w:t>
            </w:r>
            <w:proofErr w:type="spellEnd"/>
            <w:r w:rsidRPr="002F532D">
              <w:rPr>
                <w:lang w:val="fr-CH"/>
              </w:rPr>
              <w:t xml:space="preserve"> Cloud </w:t>
            </w:r>
            <w:proofErr w:type="spellStart"/>
            <w:r w:rsidRPr="002F532D">
              <w:rPr>
                <w:lang w:val="fr-CH"/>
              </w:rPr>
              <w:t>waits</w:t>
            </w:r>
            <w:proofErr w:type="spellEnd"/>
            <w:r w:rsidRPr="002F532D">
              <w:rPr>
                <w:lang w:val="fr-CH"/>
              </w:rPr>
              <w:t xml:space="preserve"> 10 seconds.</w:t>
            </w:r>
          </w:p>
          <w:p w14:paraId="65BCC0A9" w14:textId="77777777" w:rsidR="00D5075C" w:rsidRDefault="008D4EC5" w:rsidP="00581721">
            <w:r w:rsidRPr="002F532D">
              <w:rPr>
                <w:lang w:val="fr-CH"/>
              </w:rPr>
              <w:t xml:space="preserve">   </w:t>
            </w:r>
            <w:r>
              <w:t>5a.2 -&gt; 2.</w:t>
            </w:r>
          </w:p>
        </w:tc>
      </w:tr>
    </w:tbl>
    <w:p w14:paraId="20358A35" w14:textId="77777777" w:rsidR="00581721" w:rsidRDefault="00581721" w:rsidP="00581721"/>
    <w:tbl>
      <w:tblPr>
        <w:tblStyle w:val="TableGrid"/>
        <w:tblW w:w="0" w:type="auto"/>
        <w:tblLook w:val="04A0" w:firstRow="1" w:lastRow="0" w:firstColumn="1" w:lastColumn="0" w:noHBand="0" w:noVBand="1"/>
      </w:tblPr>
      <w:tblGrid>
        <w:gridCol w:w="1696"/>
        <w:gridCol w:w="7320"/>
      </w:tblGrid>
      <w:tr w:rsidR="00581721" w14:paraId="67F4FD06" w14:textId="77777777" w:rsidTr="00581721">
        <w:tc>
          <w:tcPr>
            <w:tcW w:w="1696" w:type="dxa"/>
          </w:tcPr>
          <w:p w14:paraId="4103E766" w14:textId="77777777" w:rsidR="00581721" w:rsidRPr="00455CE1" w:rsidRDefault="00581721" w:rsidP="00581721">
            <w:pPr>
              <w:rPr>
                <w:b/>
              </w:rPr>
            </w:pPr>
            <w:r w:rsidRPr="00455CE1">
              <w:rPr>
                <w:b/>
              </w:rPr>
              <w:t>ID and Name</w:t>
            </w:r>
          </w:p>
        </w:tc>
        <w:tc>
          <w:tcPr>
            <w:tcW w:w="7320" w:type="dxa"/>
          </w:tcPr>
          <w:p w14:paraId="4DD10D38" w14:textId="77777777" w:rsidR="00581721" w:rsidRDefault="00581721" w:rsidP="00581721">
            <w:r>
              <w:t>UC1.004 See Chat</w:t>
            </w:r>
          </w:p>
        </w:tc>
      </w:tr>
      <w:tr w:rsidR="00581721" w14:paraId="30103756" w14:textId="77777777" w:rsidTr="00581721">
        <w:tc>
          <w:tcPr>
            <w:tcW w:w="1696" w:type="dxa"/>
          </w:tcPr>
          <w:p w14:paraId="3C9BCDA9" w14:textId="77777777" w:rsidR="00581721" w:rsidRPr="00455CE1" w:rsidRDefault="00581721" w:rsidP="00581721">
            <w:pPr>
              <w:rPr>
                <w:b/>
              </w:rPr>
            </w:pPr>
            <w:r w:rsidRPr="00455CE1">
              <w:rPr>
                <w:b/>
              </w:rPr>
              <w:t>Actors</w:t>
            </w:r>
          </w:p>
        </w:tc>
        <w:tc>
          <w:tcPr>
            <w:tcW w:w="7320" w:type="dxa"/>
          </w:tcPr>
          <w:p w14:paraId="402D9740" w14:textId="77777777" w:rsidR="00581721" w:rsidRDefault="00581721" w:rsidP="00581721">
            <w:r>
              <w:t>Individual</w:t>
            </w:r>
          </w:p>
        </w:tc>
      </w:tr>
      <w:tr w:rsidR="00581721" w14:paraId="3B52E7E2" w14:textId="77777777" w:rsidTr="00581721">
        <w:tc>
          <w:tcPr>
            <w:tcW w:w="1696" w:type="dxa"/>
          </w:tcPr>
          <w:p w14:paraId="7927A3D9" w14:textId="77777777" w:rsidR="00581721" w:rsidRPr="00455CE1" w:rsidRDefault="00581721" w:rsidP="00581721">
            <w:pPr>
              <w:rPr>
                <w:b/>
              </w:rPr>
            </w:pPr>
            <w:r w:rsidRPr="00455CE1">
              <w:rPr>
                <w:b/>
              </w:rPr>
              <w:t>Preconditions</w:t>
            </w:r>
          </w:p>
        </w:tc>
        <w:tc>
          <w:tcPr>
            <w:tcW w:w="7320" w:type="dxa"/>
          </w:tcPr>
          <w:p w14:paraId="00C5B239" w14:textId="77777777" w:rsidR="00581721" w:rsidRDefault="00581721" w:rsidP="00581721">
            <w:r>
              <w:t>Individual authenticated</w:t>
            </w:r>
          </w:p>
        </w:tc>
      </w:tr>
      <w:tr w:rsidR="00581721" w14:paraId="1E2123B3" w14:textId="77777777" w:rsidTr="00581721">
        <w:tc>
          <w:tcPr>
            <w:tcW w:w="1696" w:type="dxa"/>
          </w:tcPr>
          <w:p w14:paraId="7696A543" w14:textId="77777777" w:rsidR="00581721" w:rsidRPr="00455CE1" w:rsidRDefault="00581721" w:rsidP="00581721">
            <w:pPr>
              <w:rPr>
                <w:b/>
              </w:rPr>
            </w:pPr>
            <w:r w:rsidRPr="00455CE1">
              <w:rPr>
                <w:b/>
              </w:rPr>
              <w:t>Scenarios</w:t>
            </w:r>
          </w:p>
        </w:tc>
        <w:tc>
          <w:tcPr>
            <w:tcW w:w="7320" w:type="dxa"/>
          </w:tcPr>
          <w:p w14:paraId="0C4EF0AE" w14:textId="77777777" w:rsidR="00581721" w:rsidRDefault="00581721" w:rsidP="00581721">
            <w:pPr>
              <w:pStyle w:val="ListParagraph"/>
              <w:numPr>
                <w:ilvl w:val="0"/>
                <w:numId w:val="12"/>
              </w:numPr>
            </w:pPr>
            <w:r>
              <w:t>Individual selects a chat.</w:t>
            </w:r>
          </w:p>
          <w:p w14:paraId="4B740812" w14:textId="77777777" w:rsidR="00581721" w:rsidRDefault="00581721" w:rsidP="00581721">
            <w:pPr>
              <w:pStyle w:val="ListParagraph"/>
              <w:numPr>
                <w:ilvl w:val="0"/>
                <w:numId w:val="12"/>
              </w:numPr>
            </w:pPr>
            <w:r>
              <w:t>WeChat scrolls the chat to the bottom.</w:t>
            </w:r>
          </w:p>
          <w:p w14:paraId="3D66719B" w14:textId="77777777" w:rsidR="00683AB4" w:rsidRDefault="00683AB4" w:rsidP="00581721">
            <w:pPr>
              <w:pStyle w:val="ListParagraph"/>
              <w:numPr>
                <w:ilvl w:val="0"/>
                <w:numId w:val="12"/>
              </w:numPr>
            </w:pPr>
            <w:r>
              <w:t>WeChat shows the sequence of chat messages corresponding to the screen location.</w:t>
            </w:r>
          </w:p>
        </w:tc>
      </w:tr>
      <w:tr w:rsidR="00581721" w14:paraId="592D384F" w14:textId="77777777" w:rsidTr="00581721">
        <w:tc>
          <w:tcPr>
            <w:tcW w:w="1696" w:type="dxa"/>
          </w:tcPr>
          <w:p w14:paraId="78633C14" w14:textId="77777777" w:rsidR="00581721" w:rsidRPr="00455CE1" w:rsidRDefault="00581721" w:rsidP="00581721">
            <w:pPr>
              <w:rPr>
                <w:b/>
              </w:rPr>
            </w:pPr>
            <w:r w:rsidRPr="00455CE1">
              <w:rPr>
                <w:b/>
              </w:rPr>
              <w:t>Post-conditions</w:t>
            </w:r>
          </w:p>
        </w:tc>
        <w:tc>
          <w:tcPr>
            <w:tcW w:w="7320" w:type="dxa"/>
          </w:tcPr>
          <w:p w14:paraId="1204B1FF" w14:textId="77777777" w:rsidR="00581721" w:rsidRDefault="00683AB4" w:rsidP="00581721">
            <w:r>
              <w:t>Chat open</w:t>
            </w:r>
          </w:p>
        </w:tc>
      </w:tr>
      <w:tr w:rsidR="00581721" w14:paraId="33986E47" w14:textId="77777777" w:rsidTr="00581721">
        <w:tc>
          <w:tcPr>
            <w:tcW w:w="1696" w:type="dxa"/>
          </w:tcPr>
          <w:p w14:paraId="36D62323" w14:textId="77777777" w:rsidR="00581721" w:rsidRPr="00455CE1" w:rsidRDefault="00581721" w:rsidP="00581721">
            <w:pPr>
              <w:rPr>
                <w:b/>
              </w:rPr>
            </w:pPr>
            <w:r w:rsidRPr="00455CE1">
              <w:rPr>
                <w:b/>
              </w:rPr>
              <w:lastRenderedPageBreak/>
              <w:t>Alternatives</w:t>
            </w:r>
          </w:p>
        </w:tc>
        <w:tc>
          <w:tcPr>
            <w:tcW w:w="7320" w:type="dxa"/>
          </w:tcPr>
          <w:p w14:paraId="500ED9E5" w14:textId="77777777" w:rsidR="00581721" w:rsidRDefault="00683AB4" w:rsidP="00581721">
            <w:r>
              <w:t>3a. Individual scrolls the chat.</w:t>
            </w:r>
          </w:p>
          <w:p w14:paraId="64C9FA69" w14:textId="77777777" w:rsidR="00683AB4" w:rsidRDefault="00683AB4" w:rsidP="00581721">
            <w:r>
              <w:t xml:space="preserve">   3a.1 -&gt; 3.</w:t>
            </w:r>
          </w:p>
        </w:tc>
      </w:tr>
      <w:tr w:rsidR="00581721" w14:paraId="032274A2" w14:textId="77777777" w:rsidTr="00581721">
        <w:tc>
          <w:tcPr>
            <w:tcW w:w="1696" w:type="dxa"/>
          </w:tcPr>
          <w:p w14:paraId="79CB755A" w14:textId="77777777" w:rsidR="00581721" w:rsidRPr="00455CE1" w:rsidRDefault="00581721" w:rsidP="00581721">
            <w:pPr>
              <w:rPr>
                <w:b/>
              </w:rPr>
            </w:pPr>
            <w:r w:rsidRPr="00455CE1">
              <w:rPr>
                <w:b/>
              </w:rPr>
              <w:t>Exceptions</w:t>
            </w:r>
          </w:p>
        </w:tc>
        <w:tc>
          <w:tcPr>
            <w:tcW w:w="7320" w:type="dxa"/>
          </w:tcPr>
          <w:p w14:paraId="0D61FC8D" w14:textId="77777777" w:rsidR="00581721" w:rsidRDefault="00581721" w:rsidP="00581721">
            <w:r>
              <w:t>-</w:t>
            </w:r>
          </w:p>
        </w:tc>
      </w:tr>
    </w:tbl>
    <w:p w14:paraId="5BE1224C" w14:textId="77777777" w:rsidR="00171E45" w:rsidRDefault="00171E45" w:rsidP="00171E45"/>
    <w:tbl>
      <w:tblPr>
        <w:tblStyle w:val="TableGrid"/>
        <w:tblW w:w="0" w:type="auto"/>
        <w:tblLook w:val="04A0" w:firstRow="1" w:lastRow="0" w:firstColumn="1" w:lastColumn="0" w:noHBand="0" w:noVBand="1"/>
      </w:tblPr>
      <w:tblGrid>
        <w:gridCol w:w="1696"/>
        <w:gridCol w:w="7320"/>
      </w:tblGrid>
      <w:tr w:rsidR="00171E45" w14:paraId="22BF8649" w14:textId="77777777" w:rsidTr="002F532D">
        <w:tc>
          <w:tcPr>
            <w:tcW w:w="1696" w:type="dxa"/>
          </w:tcPr>
          <w:p w14:paraId="66EDA755" w14:textId="77777777" w:rsidR="00171E45" w:rsidRPr="00455CE1" w:rsidRDefault="00171E45" w:rsidP="002F532D">
            <w:pPr>
              <w:rPr>
                <w:b/>
              </w:rPr>
            </w:pPr>
            <w:r w:rsidRPr="00455CE1">
              <w:rPr>
                <w:b/>
              </w:rPr>
              <w:t>ID and Name</w:t>
            </w:r>
          </w:p>
        </w:tc>
        <w:tc>
          <w:tcPr>
            <w:tcW w:w="7320" w:type="dxa"/>
          </w:tcPr>
          <w:p w14:paraId="46396409" w14:textId="77777777" w:rsidR="00171E45" w:rsidRDefault="00171E45" w:rsidP="002F532D">
            <w:commentRangeStart w:id="8"/>
            <w:r>
              <w:t>UC1.004 See Chat</w:t>
            </w:r>
            <w:commentRangeEnd w:id="8"/>
            <w:r w:rsidR="00E271F2">
              <w:rPr>
                <w:rStyle w:val="CommentReference"/>
              </w:rPr>
              <w:commentReference w:id="8"/>
            </w:r>
          </w:p>
        </w:tc>
      </w:tr>
      <w:tr w:rsidR="00171E45" w14:paraId="2D454CEB" w14:textId="77777777" w:rsidTr="002F532D">
        <w:tc>
          <w:tcPr>
            <w:tcW w:w="1696" w:type="dxa"/>
          </w:tcPr>
          <w:p w14:paraId="288F7045" w14:textId="77777777" w:rsidR="00171E45" w:rsidRPr="00455CE1" w:rsidRDefault="00171E45" w:rsidP="002F532D">
            <w:pPr>
              <w:rPr>
                <w:b/>
              </w:rPr>
            </w:pPr>
            <w:r w:rsidRPr="00455CE1">
              <w:rPr>
                <w:b/>
              </w:rPr>
              <w:t>Actors</w:t>
            </w:r>
          </w:p>
        </w:tc>
        <w:tc>
          <w:tcPr>
            <w:tcW w:w="7320" w:type="dxa"/>
          </w:tcPr>
          <w:p w14:paraId="21D2C110" w14:textId="77777777" w:rsidR="00171E45" w:rsidRDefault="00171E45" w:rsidP="002F532D">
            <w:r>
              <w:t>Individual</w:t>
            </w:r>
          </w:p>
        </w:tc>
      </w:tr>
      <w:tr w:rsidR="00171E45" w14:paraId="65F5B847" w14:textId="77777777" w:rsidTr="002F532D">
        <w:tc>
          <w:tcPr>
            <w:tcW w:w="1696" w:type="dxa"/>
          </w:tcPr>
          <w:p w14:paraId="56A49F7F" w14:textId="77777777" w:rsidR="00171E45" w:rsidRPr="00455CE1" w:rsidRDefault="00171E45" w:rsidP="002F532D">
            <w:pPr>
              <w:rPr>
                <w:b/>
              </w:rPr>
            </w:pPr>
            <w:r w:rsidRPr="00455CE1">
              <w:rPr>
                <w:b/>
              </w:rPr>
              <w:t>Preconditions</w:t>
            </w:r>
          </w:p>
        </w:tc>
        <w:tc>
          <w:tcPr>
            <w:tcW w:w="7320" w:type="dxa"/>
          </w:tcPr>
          <w:p w14:paraId="0487B9F6" w14:textId="77777777" w:rsidR="00171E45" w:rsidRDefault="00171E45" w:rsidP="002F532D">
            <w:r>
              <w:t>Individual authenticated</w:t>
            </w:r>
          </w:p>
        </w:tc>
      </w:tr>
      <w:tr w:rsidR="00171E45" w14:paraId="351EFE75" w14:textId="77777777" w:rsidTr="002F532D">
        <w:tc>
          <w:tcPr>
            <w:tcW w:w="1696" w:type="dxa"/>
          </w:tcPr>
          <w:p w14:paraId="1EAB788D" w14:textId="77777777" w:rsidR="00171E45" w:rsidRPr="00455CE1" w:rsidRDefault="00171E45" w:rsidP="002F532D">
            <w:pPr>
              <w:rPr>
                <w:b/>
              </w:rPr>
            </w:pPr>
            <w:r w:rsidRPr="00455CE1">
              <w:rPr>
                <w:b/>
              </w:rPr>
              <w:t>Scenarios</w:t>
            </w:r>
          </w:p>
        </w:tc>
        <w:tc>
          <w:tcPr>
            <w:tcW w:w="7320" w:type="dxa"/>
          </w:tcPr>
          <w:p w14:paraId="333C7D42" w14:textId="77777777" w:rsidR="00171E45" w:rsidRDefault="00171E45" w:rsidP="00171E45">
            <w:pPr>
              <w:pStyle w:val="ListParagraph"/>
              <w:numPr>
                <w:ilvl w:val="0"/>
                <w:numId w:val="13"/>
              </w:numPr>
            </w:pPr>
            <w:r>
              <w:t>Individual selects a chat.</w:t>
            </w:r>
          </w:p>
          <w:p w14:paraId="329E241F" w14:textId="77777777" w:rsidR="00171E45" w:rsidRDefault="00171E45" w:rsidP="00171E45">
            <w:pPr>
              <w:pStyle w:val="ListParagraph"/>
              <w:numPr>
                <w:ilvl w:val="0"/>
                <w:numId w:val="13"/>
              </w:numPr>
            </w:pPr>
            <w:r>
              <w:t>WeChat scrolls the chat to the bottom.</w:t>
            </w:r>
          </w:p>
          <w:p w14:paraId="77DC7640" w14:textId="77777777" w:rsidR="00171E45" w:rsidRDefault="00171E45" w:rsidP="00171E45">
            <w:pPr>
              <w:pStyle w:val="ListParagraph"/>
              <w:numPr>
                <w:ilvl w:val="0"/>
                <w:numId w:val="13"/>
              </w:numPr>
            </w:pPr>
            <w:r>
              <w:t>WeChat shows the sequence of chat messages corresponding to the screen location.</w:t>
            </w:r>
          </w:p>
          <w:p w14:paraId="5FB16FE8" w14:textId="77777777" w:rsidR="00171E45" w:rsidRDefault="00171E45" w:rsidP="00171E45">
            <w:pPr>
              <w:pStyle w:val="ListParagraph"/>
              <w:numPr>
                <w:ilvl w:val="0"/>
                <w:numId w:val="13"/>
              </w:numPr>
            </w:pPr>
            <w:r>
              <w:t>WeChat marks all visible messages as being read.</w:t>
            </w:r>
          </w:p>
        </w:tc>
      </w:tr>
      <w:tr w:rsidR="00171E45" w14:paraId="28D06D31" w14:textId="77777777" w:rsidTr="002F532D">
        <w:tc>
          <w:tcPr>
            <w:tcW w:w="1696" w:type="dxa"/>
          </w:tcPr>
          <w:p w14:paraId="0114ACEB" w14:textId="77777777" w:rsidR="00171E45" w:rsidRPr="00455CE1" w:rsidRDefault="00171E45" w:rsidP="002F532D">
            <w:pPr>
              <w:rPr>
                <w:b/>
              </w:rPr>
            </w:pPr>
            <w:r w:rsidRPr="00455CE1">
              <w:rPr>
                <w:b/>
              </w:rPr>
              <w:t>Post-conditions</w:t>
            </w:r>
          </w:p>
        </w:tc>
        <w:tc>
          <w:tcPr>
            <w:tcW w:w="7320" w:type="dxa"/>
          </w:tcPr>
          <w:p w14:paraId="113A61C1" w14:textId="77777777" w:rsidR="00171E45" w:rsidRDefault="00171E45" w:rsidP="002F532D">
            <w:r>
              <w:t>Chat open</w:t>
            </w:r>
          </w:p>
          <w:p w14:paraId="07C4ED4E" w14:textId="77777777" w:rsidR="00171E45" w:rsidRDefault="00171E45" w:rsidP="002F532D">
            <w:r>
              <w:t>Message read</w:t>
            </w:r>
          </w:p>
        </w:tc>
      </w:tr>
      <w:tr w:rsidR="00171E45" w14:paraId="70C3EC02" w14:textId="77777777" w:rsidTr="002F532D">
        <w:tc>
          <w:tcPr>
            <w:tcW w:w="1696" w:type="dxa"/>
          </w:tcPr>
          <w:p w14:paraId="5EF9B432" w14:textId="77777777" w:rsidR="00171E45" w:rsidRPr="00455CE1" w:rsidRDefault="00171E45" w:rsidP="002F532D">
            <w:pPr>
              <w:rPr>
                <w:b/>
              </w:rPr>
            </w:pPr>
            <w:r w:rsidRPr="00455CE1">
              <w:rPr>
                <w:b/>
              </w:rPr>
              <w:t>Alternatives</w:t>
            </w:r>
          </w:p>
        </w:tc>
        <w:tc>
          <w:tcPr>
            <w:tcW w:w="7320" w:type="dxa"/>
          </w:tcPr>
          <w:p w14:paraId="2C82DDFC" w14:textId="77777777" w:rsidR="00171E45" w:rsidRDefault="00171E45" w:rsidP="002F532D">
            <w:r>
              <w:t>4a. Individual scrolls the chat.</w:t>
            </w:r>
          </w:p>
          <w:p w14:paraId="338AD96D" w14:textId="77777777" w:rsidR="00171E45" w:rsidRDefault="00171E45" w:rsidP="002F532D">
            <w:r>
              <w:t xml:space="preserve">   4a.1 -&gt; 3.</w:t>
            </w:r>
          </w:p>
        </w:tc>
      </w:tr>
      <w:tr w:rsidR="00171E45" w14:paraId="629AAFAF" w14:textId="77777777" w:rsidTr="002F532D">
        <w:tc>
          <w:tcPr>
            <w:tcW w:w="1696" w:type="dxa"/>
          </w:tcPr>
          <w:p w14:paraId="2741F885" w14:textId="77777777" w:rsidR="00171E45" w:rsidRPr="00455CE1" w:rsidRDefault="00171E45" w:rsidP="002F532D">
            <w:pPr>
              <w:rPr>
                <w:b/>
              </w:rPr>
            </w:pPr>
            <w:r w:rsidRPr="00455CE1">
              <w:rPr>
                <w:b/>
              </w:rPr>
              <w:t>Exceptions</w:t>
            </w:r>
          </w:p>
        </w:tc>
        <w:tc>
          <w:tcPr>
            <w:tcW w:w="7320" w:type="dxa"/>
          </w:tcPr>
          <w:p w14:paraId="28E7E075" w14:textId="77777777" w:rsidR="00171E45" w:rsidRDefault="00171E45" w:rsidP="002F532D">
            <w:r>
              <w:t>-</w:t>
            </w:r>
          </w:p>
        </w:tc>
      </w:tr>
    </w:tbl>
    <w:p w14:paraId="6352BBD7" w14:textId="77777777" w:rsidR="00171E45" w:rsidRDefault="00171E45" w:rsidP="00171E45"/>
    <w:tbl>
      <w:tblPr>
        <w:tblStyle w:val="TableGrid"/>
        <w:tblW w:w="0" w:type="auto"/>
        <w:tblLook w:val="04A0" w:firstRow="1" w:lastRow="0" w:firstColumn="1" w:lastColumn="0" w:noHBand="0" w:noVBand="1"/>
      </w:tblPr>
      <w:tblGrid>
        <w:gridCol w:w="1696"/>
        <w:gridCol w:w="7320"/>
      </w:tblGrid>
      <w:tr w:rsidR="00171E45" w14:paraId="296CE5BD" w14:textId="77777777" w:rsidTr="002F532D">
        <w:tc>
          <w:tcPr>
            <w:tcW w:w="1696" w:type="dxa"/>
          </w:tcPr>
          <w:p w14:paraId="77FD1D30" w14:textId="77777777" w:rsidR="00171E45" w:rsidRPr="00455CE1" w:rsidRDefault="00171E45" w:rsidP="002F532D">
            <w:pPr>
              <w:rPr>
                <w:b/>
              </w:rPr>
            </w:pPr>
            <w:r w:rsidRPr="00455CE1">
              <w:rPr>
                <w:b/>
              </w:rPr>
              <w:t>ID and Name</w:t>
            </w:r>
          </w:p>
        </w:tc>
        <w:tc>
          <w:tcPr>
            <w:tcW w:w="7320" w:type="dxa"/>
          </w:tcPr>
          <w:p w14:paraId="4455C4D5" w14:textId="77777777" w:rsidR="00171E45" w:rsidRDefault="00171E45" w:rsidP="002F532D">
            <w:r>
              <w:t>UC1.005 Receive Message</w:t>
            </w:r>
          </w:p>
        </w:tc>
      </w:tr>
      <w:tr w:rsidR="00171E45" w14:paraId="77A864F9" w14:textId="77777777" w:rsidTr="002F532D">
        <w:tc>
          <w:tcPr>
            <w:tcW w:w="1696" w:type="dxa"/>
          </w:tcPr>
          <w:p w14:paraId="51B64CA4" w14:textId="77777777" w:rsidR="00171E45" w:rsidRPr="00455CE1" w:rsidRDefault="00171E45" w:rsidP="002F532D">
            <w:pPr>
              <w:rPr>
                <w:b/>
              </w:rPr>
            </w:pPr>
            <w:r w:rsidRPr="00455CE1">
              <w:rPr>
                <w:b/>
              </w:rPr>
              <w:t>Actors</w:t>
            </w:r>
          </w:p>
        </w:tc>
        <w:tc>
          <w:tcPr>
            <w:tcW w:w="7320" w:type="dxa"/>
          </w:tcPr>
          <w:p w14:paraId="59A70645" w14:textId="77777777" w:rsidR="00171E45" w:rsidRDefault="00171E45" w:rsidP="002F532D">
            <w:r>
              <w:t>Individual</w:t>
            </w:r>
          </w:p>
        </w:tc>
      </w:tr>
      <w:tr w:rsidR="00171E45" w14:paraId="5AFC966D" w14:textId="77777777" w:rsidTr="002F532D">
        <w:tc>
          <w:tcPr>
            <w:tcW w:w="1696" w:type="dxa"/>
          </w:tcPr>
          <w:p w14:paraId="1236917B" w14:textId="77777777" w:rsidR="00171E45" w:rsidRPr="00455CE1" w:rsidRDefault="00171E45" w:rsidP="002F532D">
            <w:pPr>
              <w:rPr>
                <w:b/>
              </w:rPr>
            </w:pPr>
            <w:r w:rsidRPr="00455CE1">
              <w:rPr>
                <w:b/>
              </w:rPr>
              <w:t>Preconditions</w:t>
            </w:r>
          </w:p>
        </w:tc>
        <w:tc>
          <w:tcPr>
            <w:tcW w:w="7320" w:type="dxa"/>
          </w:tcPr>
          <w:p w14:paraId="5277DA3F" w14:textId="77777777" w:rsidR="00171E45" w:rsidRDefault="00171E45" w:rsidP="002F532D">
            <w:r>
              <w:t>Message received</w:t>
            </w:r>
          </w:p>
        </w:tc>
      </w:tr>
      <w:tr w:rsidR="00171E45" w14:paraId="0623AA1D" w14:textId="77777777" w:rsidTr="002F532D">
        <w:tc>
          <w:tcPr>
            <w:tcW w:w="1696" w:type="dxa"/>
          </w:tcPr>
          <w:p w14:paraId="2723B0E3" w14:textId="77777777" w:rsidR="00171E45" w:rsidRPr="00455CE1" w:rsidRDefault="00171E45" w:rsidP="002F532D">
            <w:pPr>
              <w:rPr>
                <w:b/>
              </w:rPr>
            </w:pPr>
            <w:r w:rsidRPr="00455CE1">
              <w:rPr>
                <w:b/>
              </w:rPr>
              <w:t>Scenarios</w:t>
            </w:r>
          </w:p>
        </w:tc>
        <w:tc>
          <w:tcPr>
            <w:tcW w:w="7320" w:type="dxa"/>
          </w:tcPr>
          <w:p w14:paraId="1F45AD6A" w14:textId="77777777" w:rsidR="00171E45" w:rsidRDefault="00171E45" w:rsidP="00171E45">
            <w:pPr>
              <w:pStyle w:val="ListParagraph"/>
              <w:numPr>
                <w:ilvl w:val="0"/>
                <w:numId w:val="14"/>
              </w:numPr>
            </w:pPr>
            <w:r>
              <w:t>WeChat appends the message to the chat matching sender and recipients.</w:t>
            </w:r>
          </w:p>
          <w:p w14:paraId="4F1A70C8" w14:textId="77777777" w:rsidR="00171E45" w:rsidRDefault="00171E45" w:rsidP="00171E45">
            <w:pPr>
              <w:pStyle w:val="ListParagraph"/>
              <w:numPr>
                <w:ilvl w:val="0"/>
                <w:numId w:val="14"/>
              </w:numPr>
            </w:pPr>
            <w:r>
              <w:t xml:space="preserve">WeChat </w:t>
            </w:r>
            <w:r w:rsidR="006D76D8">
              <w:t>signals the new unread message with a vibration.</w:t>
            </w:r>
          </w:p>
          <w:p w14:paraId="4465881D" w14:textId="77777777" w:rsidR="00171E45" w:rsidRDefault="00171E45" w:rsidP="00171E45">
            <w:pPr>
              <w:pStyle w:val="ListParagraph"/>
              <w:numPr>
                <w:ilvl w:val="0"/>
                <w:numId w:val="14"/>
              </w:numPr>
            </w:pPr>
            <w:r>
              <w:t>WeChat marks the message as being unread.</w:t>
            </w:r>
          </w:p>
        </w:tc>
      </w:tr>
      <w:tr w:rsidR="00171E45" w14:paraId="37340A0F" w14:textId="77777777" w:rsidTr="002F532D">
        <w:tc>
          <w:tcPr>
            <w:tcW w:w="1696" w:type="dxa"/>
          </w:tcPr>
          <w:p w14:paraId="2141CB64" w14:textId="77777777" w:rsidR="00171E45" w:rsidRPr="00455CE1" w:rsidRDefault="00171E45" w:rsidP="002F532D">
            <w:pPr>
              <w:rPr>
                <w:b/>
              </w:rPr>
            </w:pPr>
            <w:r w:rsidRPr="00455CE1">
              <w:rPr>
                <w:b/>
              </w:rPr>
              <w:t>Post-conditions</w:t>
            </w:r>
          </w:p>
        </w:tc>
        <w:tc>
          <w:tcPr>
            <w:tcW w:w="7320" w:type="dxa"/>
          </w:tcPr>
          <w:p w14:paraId="74247F49" w14:textId="77777777" w:rsidR="00171E45" w:rsidRDefault="00171E45" w:rsidP="002F532D">
            <w:r>
              <w:t>Message unread</w:t>
            </w:r>
          </w:p>
        </w:tc>
      </w:tr>
      <w:tr w:rsidR="00171E45" w14:paraId="29860B15" w14:textId="77777777" w:rsidTr="002F532D">
        <w:tc>
          <w:tcPr>
            <w:tcW w:w="1696" w:type="dxa"/>
          </w:tcPr>
          <w:p w14:paraId="6272A2B6" w14:textId="77777777" w:rsidR="00171E45" w:rsidRPr="00455CE1" w:rsidRDefault="00171E45" w:rsidP="002F532D">
            <w:pPr>
              <w:rPr>
                <w:b/>
              </w:rPr>
            </w:pPr>
            <w:r w:rsidRPr="00455CE1">
              <w:rPr>
                <w:b/>
              </w:rPr>
              <w:t>Alternatives</w:t>
            </w:r>
          </w:p>
        </w:tc>
        <w:tc>
          <w:tcPr>
            <w:tcW w:w="7320" w:type="dxa"/>
          </w:tcPr>
          <w:p w14:paraId="62D901F9" w14:textId="77777777" w:rsidR="00171E45" w:rsidRDefault="00171E45" w:rsidP="002F532D">
            <w:r>
              <w:t>2a. WeChat closed:</w:t>
            </w:r>
          </w:p>
          <w:p w14:paraId="3A2D8FD7" w14:textId="77777777" w:rsidR="00171E45" w:rsidRDefault="00171E45" w:rsidP="002F532D">
            <w:r>
              <w:t xml:space="preserve">   2a.1 WeChat sends a push message to the user.</w:t>
            </w:r>
          </w:p>
          <w:p w14:paraId="00F3F18B" w14:textId="77777777" w:rsidR="00171E45" w:rsidRDefault="00171E45" w:rsidP="002F532D">
            <w:r>
              <w:t xml:space="preserve">   2a.2 -&gt; 3.</w:t>
            </w:r>
          </w:p>
        </w:tc>
      </w:tr>
      <w:tr w:rsidR="00171E45" w14:paraId="29C90DD9" w14:textId="77777777" w:rsidTr="002F532D">
        <w:tc>
          <w:tcPr>
            <w:tcW w:w="1696" w:type="dxa"/>
          </w:tcPr>
          <w:p w14:paraId="1663F734" w14:textId="77777777" w:rsidR="00171E45" w:rsidRPr="00455CE1" w:rsidRDefault="00171E45" w:rsidP="002F532D">
            <w:pPr>
              <w:rPr>
                <w:b/>
              </w:rPr>
            </w:pPr>
            <w:r w:rsidRPr="00455CE1">
              <w:rPr>
                <w:b/>
              </w:rPr>
              <w:t>Exceptions</w:t>
            </w:r>
          </w:p>
        </w:tc>
        <w:tc>
          <w:tcPr>
            <w:tcW w:w="7320" w:type="dxa"/>
          </w:tcPr>
          <w:p w14:paraId="140F4B51" w14:textId="77777777" w:rsidR="00171E45" w:rsidRDefault="00171E45" w:rsidP="002F532D">
            <w:r>
              <w:t>-</w:t>
            </w:r>
          </w:p>
        </w:tc>
      </w:tr>
    </w:tbl>
    <w:p w14:paraId="21250E7F" w14:textId="77777777" w:rsidR="00EC5F55" w:rsidRDefault="00EC5F55" w:rsidP="00D95C18"/>
    <w:p w14:paraId="25A9D300" w14:textId="77777777" w:rsidR="00EC5F55" w:rsidRDefault="00EC5F55" w:rsidP="00D95C18">
      <w:r>
        <w:t>The other use cases are TBD</w:t>
      </w:r>
      <w:r w:rsidR="00171E45">
        <w:t>.</w:t>
      </w:r>
    </w:p>
    <w:p w14:paraId="7F107350" w14:textId="77777777" w:rsidR="00D95C18" w:rsidRDefault="00F37A41" w:rsidP="00D95C18">
      <w:r>
        <w:t xml:space="preserve">The following table shows the detailed requirements for </w:t>
      </w:r>
      <w:r w:rsidR="000259B0">
        <w:t>this</w:t>
      </w:r>
      <w:r w:rsidR="005A6FDC">
        <w:t xml:space="preserve"> feature.</w:t>
      </w:r>
      <w:r w:rsidR="00E271F2">
        <w:t xml:space="preserve"> Implementation of these requirements will allow the use case scenarios steps </w:t>
      </w:r>
      <w:proofErr w:type="gramStart"/>
      <w:r w:rsidR="00E271F2">
        <w:t>be</w:t>
      </w:r>
      <w:proofErr w:type="gramEnd"/>
      <w:r w:rsidR="00E271F2">
        <w:t xml:space="preserve"> executed.</w:t>
      </w:r>
      <w:r w:rsidR="005A6FDC">
        <w:t xml:space="preserve"> The requirements will be integrated into the backlog for planning, tracking, and tracing the implementation and testing.</w:t>
      </w:r>
    </w:p>
    <w:tbl>
      <w:tblPr>
        <w:tblStyle w:val="TableGrid"/>
        <w:tblW w:w="5000" w:type="pct"/>
        <w:tblLook w:val="04A0" w:firstRow="1" w:lastRow="0" w:firstColumn="1" w:lastColumn="0" w:noHBand="0" w:noVBand="1"/>
      </w:tblPr>
      <w:tblGrid>
        <w:gridCol w:w="1107"/>
        <w:gridCol w:w="4345"/>
        <w:gridCol w:w="3564"/>
      </w:tblGrid>
      <w:tr w:rsidR="00F37A41" w:rsidRPr="00B6118C" w14:paraId="39BF5A11" w14:textId="77777777" w:rsidTr="00B6118C">
        <w:tc>
          <w:tcPr>
            <w:tcW w:w="548" w:type="pct"/>
          </w:tcPr>
          <w:p w14:paraId="3524B11F" w14:textId="77777777" w:rsidR="00F37A41" w:rsidRPr="00B6118C" w:rsidRDefault="00F37A41" w:rsidP="00D95C18">
            <w:pPr>
              <w:rPr>
                <w:b/>
                <w:sz w:val="20"/>
                <w:szCs w:val="20"/>
              </w:rPr>
            </w:pPr>
            <w:r w:rsidRPr="00B6118C">
              <w:rPr>
                <w:b/>
                <w:sz w:val="20"/>
                <w:szCs w:val="20"/>
              </w:rPr>
              <w:t>Identifier</w:t>
            </w:r>
          </w:p>
        </w:tc>
        <w:tc>
          <w:tcPr>
            <w:tcW w:w="2443" w:type="pct"/>
          </w:tcPr>
          <w:p w14:paraId="5BABC774" w14:textId="77777777" w:rsidR="00F37A41" w:rsidRPr="00B6118C" w:rsidRDefault="00F37A41" w:rsidP="00D95C18">
            <w:pPr>
              <w:rPr>
                <w:b/>
                <w:sz w:val="20"/>
                <w:szCs w:val="20"/>
              </w:rPr>
            </w:pPr>
            <w:r w:rsidRPr="00B6118C">
              <w:rPr>
                <w:b/>
                <w:sz w:val="20"/>
                <w:szCs w:val="20"/>
              </w:rPr>
              <w:t>Requirement</w:t>
            </w:r>
          </w:p>
        </w:tc>
        <w:tc>
          <w:tcPr>
            <w:tcW w:w="2009" w:type="pct"/>
          </w:tcPr>
          <w:p w14:paraId="680F9B22" w14:textId="77777777" w:rsidR="00F37A41" w:rsidRPr="00B6118C" w:rsidRDefault="006C0353" w:rsidP="00D95C18">
            <w:pPr>
              <w:rPr>
                <w:b/>
                <w:sz w:val="20"/>
                <w:szCs w:val="20"/>
              </w:rPr>
            </w:pPr>
            <w:r>
              <w:rPr>
                <w:b/>
                <w:sz w:val="20"/>
                <w:szCs w:val="20"/>
              </w:rPr>
              <w:t xml:space="preserve">Rationale and/or </w:t>
            </w:r>
            <w:r w:rsidR="00F37A41" w:rsidRPr="00B6118C">
              <w:rPr>
                <w:b/>
                <w:sz w:val="20"/>
                <w:szCs w:val="20"/>
              </w:rPr>
              <w:t>Clarification</w:t>
            </w:r>
          </w:p>
        </w:tc>
      </w:tr>
      <w:tr w:rsidR="00F37A41" w:rsidRPr="00B6118C" w14:paraId="27ED6D28" w14:textId="77777777" w:rsidTr="00B6118C">
        <w:tc>
          <w:tcPr>
            <w:tcW w:w="548" w:type="pct"/>
          </w:tcPr>
          <w:p w14:paraId="7CEF1B88" w14:textId="77777777" w:rsidR="00F37A41" w:rsidRPr="00B6118C" w:rsidRDefault="00F37A41" w:rsidP="00581721">
            <w:pPr>
              <w:rPr>
                <w:sz w:val="20"/>
                <w:szCs w:val="20"/>
              </w:rPr>
            </w:pPr>
            <w:commentRangeStart w:id="9"/>
            <w:r w:rsidRPr="00B6118C">
              <w:rPr>
                <w:sz w:val="20"/>
                <w:szCs w:val="20"/>
              </w:rPr>
              <w:t>R1.001</w:t>
            </w:r>
            <w:commentRangeEnd w:id="9"/>
            <w:r w:rsidR="00E271F2">
              <w:rPr>
                <w:rStyle w:val="CommentReference"/>
              </w:rPr>
              <w:commentReference w:id="9"/>
            </w:r>
          </w:p>
        </w:tc>
        <w:tc>
          <w:tcPr>
            <w:tcW w:w="2443" w:type="pct"/>
          </w:tcPr>
          <w:p w14:paraId="7C003D0B" w14:textId="77777777" w:rsidR="00F37A41" w:rsidRPr="00B6118C" w:rsidRDefault="00F37A41" w:rsidP="00581721">
            <w:pPr>
              <w:rPr>
                <w:sz w:val="20"/>
                <w:szCs w:val="20"/>
              </w:rPr>
            </w:pPr>
            <w:r w:rsidRPr="00B6118C">
              <w:rPr>
                <w:sz w:val="20"/>
                <w:szCs w:val="20"/>
              </w:rPr>
              <w:t xml:space="preserve">The system WeChat must provide the individual with the ability to see </w:t>
            </w:r>
            <w:r w:rsidR="005C32FB">
              <w:rPr>
                <w:sz w:val="20"/>
                <w:szCs w:val="20"/>
              </w:rPr>
              <w:t xml:space="preserve">a chat with </w:t>
            </w:r>
            <w:r w:rsidRPr="00B6118C">
              <w:rPr>
                <w:sz w:val="20"/>
                <w:szCs w:val="20"/>
              </w:rPr>
              <w:t>received and sent messages.</w:t>
            </w:r>
          </w:p>
        </w:tc>
        <w:tc>
          <w:tcPr>
            <w:tcW w:w="2009" w:type="pct"/>
          </w:tcPr>
          <w:p w14:paraId="3032CCF4" w14:textId="77777777" w:rsidR="00F37A41" w:rsidRPr="00B6118C" w:rsidRDefault="00F37A41" w:rsidP="00581721">
            <w:pPr>
              <w:rPr>
                <w:sz w:val="20"/>
                <w:szCs w:val="20"/>
              </w:rPr>
            </w:pPr>
            <w:r w:rsidRPr="00B6118C">
              <w:rPr>
                <w:sz w:val="20"/>
                <w:szCs w:val="20"/>
              </w:rPr>
              <w:t>People want to communicate with each other.</w:t>
            </w:r>
            <w:r w:rsidR="007C1FE0">
              <w:rPr>
                <w:sz w:val="20"/>
                <w:szCs w:val="20"/>
              </w:rPr>
              <w:t xml:space="preserve"> The newest message is at the bottom of the chat.</w:t>
            </w:r>
          </w:p>
        </w:tc>
      </w:tr>
      <w:tr w:rsidR="007C1FE0" w:rsidRPr="00B6118C" w14:paraId="1EDE3B66" w14:textId="77777777" w:rsidTr="00B6118C">
        <w:tc>
          <w:tcPr>
            <w:tcW w:w="548" w:type="pct"/>
          </w:tcPr>
          <w:p w14:paraId="5A815A11" w14:textId="77777777" w:rsidR="007C1FE0" w:rsidRPr="00B6118C" w:rsidRDefault="007C1FE0" w:rsidP="00581721">
            <w:pPr>
              <w:rPr>
                <w:sz w:val="20"/>
                <w:szCs w:val="20"/>
              </w:rPr>
            </w:pPr>
            <w:r>
              <w:rPr>
                <w:sz w:val="20"/>
                <w:szCs w:val="20"/>
              </w:rPr>
              <w:t>R1.002</w:t>
            </w:r>
          </w:p>
        </w:tc>
        <w:tc>
          <w:tcPr>
            <w:tcW w:w="2443" w:type="pct"/>
          </w:tcPr>
          <w:p w14:paraId="2F692368" w14:textId="77777777" w:rsidR="007C1FE0" w:rsidRPr="00B6118C" w:rsidRDefault="007C1FE0" w:rsidP="00581721">
            <w:pPr>
              <w:rPr>
                <w:sz w:val="20"/>
                <w:szCs w:val="20"/>
              </w:rPr>
            </w:pPr>
            <w:r>
              <w:rPr>
                <w:sz w:val="20"/>
                <w:szCs w:val="20"/>
              </w:rPr>
              <w:t>The system WeChat shall provide the individual with the ability to receive a push message upon reception of a new message.</w:t>
            </w:r>
          </w:p>
        </w:tc>
        <w:tc>
          <w:tcPr>
            <w:tcW w:w="2009" w:type="pct"/>
          </w:tcPr>
          <w:p w14:paraId="6F800F77" w14:textId="77777777" w:rsidR="007C1FE0" w:rsidRPr="00B6118C" w:rsidRDefault="007C1FE0" w:rsidP="00581721">
            <w:pPr>
              <w:rPr>
                <w:sz w:val="20"/>
                <w:szCs w:val="20"/>
              </w:rPr>
            </w:pPr>
            <w:r>
              <w:rPr>
                <w:sz w:val="20"/>
                <w:szCs w:val="20"/>
              </w:rPr>
              <w:t>People want to know when they should open WeChat.</w:t>
            </w:r>
          </w:p>
        </w:tc>
      </w:tr>
      <w:tr w:rsidR="00F37A41" w:rsidRPr="00B6118C" w14:paraId="724C0863" w14:textId="77777777" w:rsidTr="00B6118C">
        <w:tc>
          <w:tcPr>
            <w:tcW w:w="548" w:type="pct"/>
          </w:tcPr>
          <w:p w14:paraId="4E997293" w14:textId="77777777" w:rsidR="00F37A41" w:rsidRPr="00B6118C" w:rsidRDefault="007C1FE0" w:rsidP="00581721">
            <w:pPr>
              <w:rPr>
                <w:sz w:val="20"/>
                <w:szCs w:val="20"/>
              </w:rPr>
            </w:pPr>
            <w:r>
              <w:rPr>
                <w:sz w:val="20"/>
                <w:szCs w:val="20"/>
              </w:rPr>
              <w:t>R1.003</w:t>
            </w:r>
          </w:p>
        </w:tc>
        <w:tc>
          <w:tcPr>
            <w:tcW w:w="2443" w:type="pct"/>
          </w:tcPr>
          <w:p w14:paraId="6FCD45EB" w14:textId="77777777" w:rsidR="00F37A41" w:rsidRPr="00B6118C" w:rsidRDefault="00F37A41" w:rsidP="00581721">
            <w:pPr>
              <w:rPr>
                <w:sz w:val="20"/>
                <w:szCs w:val="20"/>
              </w:rPr>
            </w:pPr>
            <w:r w:rsidRPr="00B6118C">
              <w:rPr>
                <w:sz w:val="20"/>
                <w:szCs w:val="20"/>
              </w:rPr>
              <w:t xml:space="preserve">The system WeChat </w:t>
            </w:r>
            <w:r w:rsidR="007C1FE0">
              <w:rPr>
                <w:sz w:val="20"/>
                <w:szCs w:val="20"/>
              </w:rPr>
              <w:t>must</w:t>
            </w:r>
            <w:r w:rsidRPr="00B6118C">
              <w:rPr>
                <w:sz w:val="20"/>
                <w:szCs w:val="20"/>
              </w:rPr>
              <w:t xml:space="preserve"> provide the individual with the ability to scroll the </w:t>
            </w:r>
            <w:r w:rsidR="007C1FE0">
              <w:rPr>
                <w:sz w:val="20"/>
                <w:szCs w:val="20"/>
              </w:rPr>
              <w:t>chat</w:t>
            </w:r>
            <w:r w:rsidRPr="00B6118C">
              <w:rPr>
                <w:sz w:val="20"/>
                <w:szCs w:val="20"/>
              </w:rPr>
              <w:t>.</w:t>
            </w:r>
          </w:p>
        </w:tc>
        <w:tc>
          <w:tcPr>
            <w:tcW w:w="2009" w:type="pct"/>
          </w:tcPr>
          <w:p w14:paraId="31004461" w14:textId="77777777" w:rsidR="00F37A41" w:rsidRPr="00B6118C" w:rsidRDefault="00F37A41" w:rsidP="00581721">
            <w:pPr>
              <w:rPr>
                <w:sz w:val="20"/>
                <w:szCs w:val="20"/>
              </w:rPr>
            </w:pPr>
            <w:r w:rsidRPr="00B6118C">
              <w:rPr>
                <w:sz w:val="20"/>
                <w:szCs w:val="20"/>
              </w:rPr>
              <w:t>It is important to see the whole history of a chat.</w:t>
            </w:r>
          </w:p>
        </w:tc>
      </w:tr>
      <w:tr w:rsidR="00F37A41" w:rsidRPr="00B6118C" w14:paraId="23A421A3" w14:textId="77777777" w:rsidTr="00B6118C">
        <w:tc>
          <w:tcPr>
            <w:tcW w:w="548" w:type="pct"/>
          </w:tcPr>
          <w:p w14:paraId="69EAC548" w14:textId="77777777" w:rsidR="00F37A41" w:rsidRPr="00B6118C" w:rsidRDefault="007C1FE0" w:rsidP="00581721">
            <w:pPr>
              <w:rPr>
                <w:sz w:val="20"/>
                <w:szCs w:val="20"/>
              </w:rPr>
            </w:pPr>
            <w:r>
              <w:rPr>
                <w:sz w:val="20"/>
                <w:szCs w:val="20"/>
              </w:rPr>
              <w:t>R1.004</w:t>
            </w:r>
          </w:p>
        </w:tc>
        <w:tc>
          <w:tcPr>
            <w:tcW w:w="2443" w:type="pct"/>
          </w:tcPr>
          <w:p w14:paraId="6E9F5D28" w14:textId="77777777" w:rsidR="00F37A41" w:rsidRPr="00B6118C" w:rsidRDefault="00F37A41" w:rsidP="00581721">
            <w:pPr>
              <w:rPr>
                <w:sz w:val="20"/>
                <w:szCs w:val="20"/>
              </w:rPr>
            </w:pPr>
            <w:r w:rsidRPr="00B6118C">
              <w:rPr>
                <w:sz w:val="20"/>
                <w:szCs w:val="20"/>
              </w:rPr>
              <w:t xml:space="preserve">The system WeChat </w:t>
            </w:r>
            <w:r w:rsidR="007C1FE0">
              <w:rPr>
                <w:sz w:val="20"/>
                <w:szCs w:val="20"/>
              </w:rPr>
              <w:t>must</w:t>
            </w:r>
            <w:r w:rsidRPr="00B6118C">
              <w:rPr>
                <w:sz w:val="20"/>
                <w:szCs w:val="20"/>
              </w:rPr>
              <w:t xml:space="preserve"> provide the individual with the ability to see who sent a message.</w:t>
            </w:r>
          </w:p>
        </w:tc>
        <w:tc>
          <w:tcPr>
            <w:tcW w:w="2009" w:type="pct"/>
          </w:tcPr>
          <w:p w14:paraId="72C5A6FD" w14:textId="77777777" w:rsidR="00F37A41" w:rsidRPr="00B6118C" w:rsidRDefault="00F37A41" w:rsidP="00581721">
            <w:pPr>
              <w:rPr>
                <w:sz w:val="20"/>
                <w:szCs w:val="20"/>
              </w:rPr>
            </w:pPr>
            <w:r w:rsidRPr="00B6118C">
              <w:rPr>
                <w:sz w:val="20"/>
                <w:szCs w:val="20"/>
              </w:rPr>
              <w:t>The knowledge of the sender will allow interpreting the message.</w:t>
            </w:r>
          </w:p>
        </w:tc>
      </w:tr>
      <w:tr w:rsidR="00F37A41" w:rsidRPr="00B6118C" w14:paraId="54E9B6E0" w14:textId="77777777" w:rsidTr="00B6118C">
        <w:tc>
          <w:tcPr>
            <w:tcW w:w="548" w:type="pct"/>
          </w:tcPr>
          <w:p w14:paraId="6AAB2914" w14:textId="77777777" w:rsidR="00F37A41" w:rsidRPr="00B6118C" w:rsidRDefault="007C1FE0" w:rsidP="00581721">
            <w:pPr>
              <w:rPr>
                <w:sz w:val="20"/>
                <w:szCs w:val="20"/>
              </w:rPr>
            </w:pPr>
            <w:r>
              <w:rPr>
                <w:sz w:val="20"/>
                <w:szCs w:val="20"/>
              </w:rPr>
              <w:lastRenderedPageBreak/>
              <w:t>R1.005</w:t>
            </w:r>
          </w:p>
        </w:tc>
        <w:tc>
          <w:tcPr>
            <w:tcW w:w="2443" w:type="pct"/>
          </w:tcPr>
          <w:p w14:paraId="4353CD51" w14:textId="77777777" w:rsidR="00F37A41" w:rsidRPr="00B6118C" w:rsidRDefault="00F37A41" w:rsidP="00581721">
            <w:pPr>
              <w:rPr>
                <w:sz w:val="20"/>
                <w:szCs w:val="20"/>
              </w:rPr>
            </w:pPr>
            <w:r w:rsidRPr="00B6118C">
              <w:rPr>
                <w:sz w:val="20"/>
                <w:szCs w:val="20"/>
              </w:rPr>
              <w:t xml:space="preserve">The system WeChat </w:t>
            </w:r>
            <w:r w:rsidR="007C1FE0">
              <w:rPr>
                <w:sz w:val="20"/>
                <w:szCs w:val="20"/>
              </w:rPr>
              <w:t>must</w:t>
            </w:r>
            <w:r w:rsidRPr="00B6118C">
              <w:rPr>
                <w:sz w:val="20"/>
                <w:szCs w:val="20"/>
              </w:rPr>
              <w:t xml:space="preserve"> provide the ind</w:t>
            </w:r>
            <w:r w:rsidR="007C1FE0">
              <w:rPr>
                <w:sz w:val="20"/>
                <w:szCs w:val="20"/>
              </w:rPr>
              <w:t>ividual with the ability to formulate a new message with the standard Android keyboard.</w:t>
            </w:r>
          </w:p>
        </w:tc>
        <w:tc>
          <w:tcPr>
            <w:tcW w:w="2009" w:type="pct"/>
          </w:tcPr>
          <w:p w14:paraId="00F8693B" w14:textId="77777777" w:rsidR="00F37A41" w:rsidRPr="00B6118C" w:rsidRDefault="007C1FE0" w:rsidP="00581721">
            <w:pPr>
              <w:rPr>
                <w:sz w:val="20"/>
                <w:szCs w:val="20"/>
              </w:rPr>
            </w:pPr>
            <w:r>
              <w:rPr>
                <w:sz w:val="20"/>
                <w:szCs w:val="20"/>
              </w:rPr>
              <w:t>Messaging includes the sending of messages.</w:t>
            </w:r>
          </w:p>
        </w:tc>
      </w:tr>
      <w:tr w:rsidR="007C1FE0" w:rsidRPr="00B6118C" w14:paraId="13073183" w14:textId="77777777" w:rsidTr="00B6118C">
        <w:tc>
          <w:tcPr>
            <w:tcW w:w="548" w:type="pct"/>
          </w:tcPr>
          <w:p w14:paraId="2519A34B" w14:textId="77777777" w:rsidR="007C1FE0" w:rsidRDefault="007C1FE0" w:rsidP="00581721">
            <w:pPr>
              <w:rPr>
                <w:sz w:val="20"/>
                <w:szCs w:val="20"/>
              </w:rPr>
            </w:pPr>
            <w:r>
              <w:rPr>
                <w:sz w:val="20"/>
                <w:szCs w:val="20"/>
              </w:rPr>
              <w:t>R1.006</w:t>
            </w:r>
          </w:p>
        </w:tc>
        <w:tc>
          <w:tcPr>
            <w:tcW w:w="2443" w:type="pct"/>
          </w:tcPr>
          <w:p w14:paraId="639A331C" w14:textId="77777777" w:rsidR="007C1FE0" w:rsidRPr="00B6118C" w:rsidRDefault="007C1FE0" w:rsidP="00581721">
            <w:pPr>
              <w:rPr>
                <w:sz w:val="20"/>
                <w:szCs w:val="20"/>
              </w:rPr>
            </w:pPr>
            <w:r>
              <w:rPr>
                <w:sz w:val="20"/>
                <w:szCs w:val="20"/>
              </w:rPr>
              <w:t>The system WeChat must provide the individual with the ability to</w:t>
            </w:r>
            <w:r w:rsidR="005F5434">
              <w:rPr>
                <w:sz w:val="20"/>
                <w:szCs w:val="20"/>
              </w:rPr>
              <w:t xml:space="preserve"> send a message to a contact</w:t>
            </w:r>
          </w:p>
        </w:tc>
        <w:tc>
          <w:tcPr>
            <w:tcW w:w="2009" w:type="pct"/>
          </w:tcPr>
          <w:p w14:paraId="2DA7A239" w14:textId="77777777" w:rsidR="007C1FE0" w:rsidRDefault="007C1FE0" w:rsidP="00581721">
            <w:pPr>
              <w:rPr>
                <w:sz w:val="20"/>
                <w:szCs w:val="20"/>
              </w:rPr>
            </w:pPr>
            <w:r>
              <w:rPr>
                <w:sz w:val="20"/>
                <w:szCs w:val="20"/>
              </w:rPr>
              <w:t>Messaging includes the sending of messages. The new message is appended to the chat.</w:t>
            </w:r>
          </w:p>
        </w:tc>
      </w:tr>
      <w:tr w:rsidR="007C1FE0" w:rsidRPr="00B6118C" w14:paraId="499650CA" w14:textId="77777777" w:rsidTr="00B6118C">
        <w:tc>
          <w:tcPr>
            <w:tcW w:w="548" w:type="pct"/>
          </w:tcPr>
          <w:p w14:paraId="16032909" w14:textId="77777777" w:rsidR="007C1FE0" w:rsidRDefault="007C1FE0" w:rsidP="00581721">
            <w:pPr>
              <w:rPr>
                <w:sz w:val="20"/>
                <w:szCs w:val="20"/>
              </w:rPr>
            </w:pPr>
            <w:r>
              <w:rPr>
                <w:sz w:val="20"/>
                <w:szCs w:val="20"/>
              </w:rPr>
              <w:t>R1.007</w:t>
            </w:r>
          </w:p>
        </w:tc>
        <w:tc>
          <w:tcPr>
            <w:tcW w:w="2443" w:type="pct"/>
          </w:tcPr>
          <w:p w14:paraId="124A0BD3" w14:textId="77777777" w:rsidR="007C1FE0" w:rsidRDefault="007C1FE0" w:rsidP="00581721">
            <w:pPr>
              <w:rPr>
                <w:sz w:val="20"/>
                <w:szCs w:val="20"/>
              </w:rPr>
            </w:pPr>
            <w:r>
              <w:rPr>
                <w:sz w:val="20"/>
                <w:szCs w:val="20"/>
              </w:rPr>
              <w:t>The system WeChat shall provide the individual with the ability to copy a message.</w:t>
            </w:r>
          </w:p>
        </w:tc>
        <w:tc>
          <w:tcPr>
            <w:tcW w:w="2009" w:type="pct"/>
          </w:tcPr>
          <w:p w14:paraId="3DB4510E" w14:textId="77777777" w:rsidR="007C1FE0" w:rsidRDefault="007C1FE0" w:rsidP="00581721">
            <w:pPr>
              <w:rPr>
                <w:sz w:val="20"/>
                <w:szCs w:val="20"/>
              </w:rPr>
            </w:pPr>
            <w:r>
              <w:rPr>
                <w:sz w:val="20"/>
                <w:szCs w:val="20"/>
              </w:rPr>
              <w:t>Convenience.</w:t>
            </w:r>
          </w:p>
        </w:tc>
      </w:tr>
      <w:tr w:rsidR="007C1FE0" w:rsidRPr="00B6118C" w14:paraId="25E709A7" w14:textId="77777777" w:rsidTr="00B6118C">
        <w:tc>
          <w:tcPr>
            <w:tcW w:w="548" w:type="pct"/>
          </w:tcPr>
          <w:p w14:paraId="26A632E5" w14:textId="77777777" w:rsidR="007C1FE0" w:rsidRDefault="007C1FE0" w:rsidP="00581721">
            <w:pPr>
              <w:rPr>
                <w:sz w:val="20"/>
                <w:szCs w:val="20"/>
              </w:rPr>
            </w:pPr>
            <w:r>
              <w:rPr>
                <w:sz w:val="20"/>
                <w:szCs w:val="20"/>
              </w:rPr>
              <w:t>R1.008</w:t>
            </w:r>
          </w:p>
        </w:tc>
        <w:tc>
          <w:tcPr>
            <w:tcW w:w="2443" w:type="pct"/>
          </w:tcPr>
          <w:p w14:paraId="50FB490B" w14:textId="77777777" w:rsidR="007C1FE0" w:rsidRDefault="007C1FE0" w:rsidP="00581721">
            <w:pPr>
              <w:rPr>
                <w:sz w:val="20"/>
                <w:szCs w:val="20"/>
              </w:rPr>
            </w:pPr>
            <w:r>
              <w:rPr>
                <w:sz w:val="20"/>
                <w:szCs w:val="20"/>
              </w:rPr>
              <w:t>The system WeChat shall provide the individual with the ability to send a message to another chat.</w:t>
            </w:r>
          </w:p>
        </w:tc>
        <w:tc>
          <w:tcPr>
            <w:tcW w:w="2009" w:type="pct"/>
          </w:tcPr>
          <w:p w14:paraId="532DFA45" w14:textId="77777777" w:rsidR="007C1FE0" w:rsidRDefault="007C1FE0" w:rsidP="00581721">
            <w:pPr>
              <w:rPr>
                <w:sz w:val="20"/>
                <w:szCs w:val="20"/>
              </w:rPr>
            </w:pPr>
            <w:r>
              <w:rPr>
                <w:sz w:val="20"/>
                <w:szCs w:val="20"/>
              </w:rPr>
              <w:t>Convenience.</w:t>
            </w:r>
          </w:p>
        </w:tc>
      </w:tr>
      <w:tr w:rsidR="007C1FE0" w:rsidRPr="00B6118C" w14:paraId="69A4BD50" w14:textId="77777777" w:rsidTr="00B6118C">
        <w:tc>
          <w:tcPr>
            <w:tcW w:w="548" w:type="pct"/>
          </w:tcPr>
          <w:p w14:paraId="2B6A0451" w14:textId="77777777" w:rsidR="007C1FE0" w:rsidRDefault="007C1FE0" w:rsidP="00581721">
            <w:pPr>
              <w:rPr>
                <w:sz w:val="20"/>
                <w:szCs w:val="20"/>
              </w:rPr>
            </w:pPr>
            <w:r>
              <w:rPr>
                <w:sz w:val="20"/>
                <w:szCs w:val="20"/>
              </w:rPr>
              <w:t>R1.009</w:t>
            </w:r>
          </w:p>
        </w:tc>
        <w:tc>
          <w:tcPr>
            <w:tcW w:w="2443" w:type="pct"/>
          </w:tcPr>
          <w:p w14:paraId="1D345731" w14:textId="77777777" w:rsidR="007C1FE0" w:rsidRDefault="007C1FE0" w:rsidP="00581721">
            <w:pPr>
              <w:rPr>
                <w:sz w:val="20"/>
                <w:szCs w:val="20"/>
              </w:rPr>
            </w:pPr>
            <w:r>
              <w:rPr>
                <w:sz w:val="20"/>
                <w:szCs w:val="20"/>
              </w:rPr>
              <w:t xml:space="preserve">The system WeChat shall provide the individual with the ability to </w:t>
            </w:r>
            <w:r w:rsidR="000259B0">
              <w:rPr>
                <w:sz w:val="20"/>
                <w:szCs w:val="20"/>
              </w:rPr>
              <w:t>favourite</w:t>
            </w:r>
            <w:r>
              <w:rPr>
                <w:sz w:val="20"/>
                <w:szCs w:val="20"/>
              </w:rPr>
              <w:t xml:space="preserve"> a message.</w:t>
            </w:r>
          </w:p>
        </w:tc>
        <w:tc>
          <w:tcPr>
            <w:tcW w:w="2009" w:type="pct"/>
          </w:tcPr>
          <w:p w14:paraId="7C01BC61" w14:textId="77777777" w:rsidR="007C1FE0" w:rsidRDefault="00FE29CE" w:rsidP="00FE29CE">
            <w:pPr>
              <w:rPr>
                <w:sz w:val="20"/>
                <w:szCs w:val="20"/>
              </w:rPr>
            </w:pPr>
            <w:r>
              <w:rPr>
                <w:sz w:val="20"/>
                <w:szCs w:val="20"/>
              </w:rPr>
              <w:t>Convenience.</w:t>
            </w:r>
          </w:p>
        </w:tc>
      </w:tr>
      <w:tr w:rsidR="00FE29CE" w:rsidRPr="00B6118C" w14:paraId="5D647256" w14:textId="77777777" w:rsidTr="00B6118C">
        <w:tc>
          <w:tcPr>
            <w:tcW w:w="548" w:type="pct"/>
          </w:tcPr>
          <w:p w14:paraId="6FFF8B70" w14:textId="77777777" w:rsidR="00FE29CE" w:rsidRDefault="00FE29CE" w:rsidP="00581721">
            <w:pPr>
              <w:rPr>
                <w:sz w:val="20"/>
                <w:szCs w:val="20"/>
              </w:rPr>
            </w:pPr>
            <w:r>
              <w:rPr>
                <w:sz w:val="20"/>
                <w:szCs w:val="20"/>
              </w:rPr>
              <w:t>R1.010</w:t>
            </w:r>
          </w:p>
        </w:tc>
        <w:tc>
          <w:tcPr>
            <w:tcW w:w="2443" w:type="pct"/>
          </w:tcPr>
          <w:p w14:paraId="39953EAD" w14:textId="77777777" w:rsidR="00FE29CE" w:rsidRDefault="00FE29CE" w:rsidP="00581721">
            <w:pPr>
              <w:rPr>
                <w:sz w:val="20"/>
                <w:szCs w:val="20"/>
              </w:rPr>
            </w:pPr>
            <w:r>
              <w:rPr>
                <w:sz w:val="20"/>
                <w:szCs w:val="20"/>
              </w:rPr>
              <w:t>The system WeChat shall provide the individual with the ability to recall a message.</w:t>
            </w:r>
          </w:p>
        </w:tc>
        <w:tc>
          <w:tcPr>
            <w:tcW w:w="2009" w:type="pct"/>
          </w:tcPr>
          <w:p w14:paraId="2D923769" w14:textId="77777777" w:rsidR="00FE29CE" w:rsidRDefault="00FE29CE" w:rsidP="00FE29CE">
            <w:pPr>
              <w:rPr>
                <w:sz w:val="20"/>
                <w:szCs w:val="20"/>
              </w:rPr>
            </w:pPr>
            <w:r>
              <w:rPr>
                <w:sz w:val="20"/>
                <w:szCs w:val="20"/>
              </w:rPr>
              <w:t>Sometimes a message is sent in error and should be recalled. A message can only be recalled within 2 minutes. A recalled message is deleted at the sender’s and recipients’ sides.</w:t>
            </w:r>
          </w:p>
        </w:tc>
      </w:tr>
      <w:tr w:rsidR="00FE29CE" w:rsidRPr="00B6118C" w14:paraId="7C4BFA82" w14:textId="77777777" w:rsidTr="00B6118C">
        <w:tc>
          <w:tcPr>
            <w:tcW w:w="548" w:type="pct"/>
          </w:tcPr>
          <w:p w14:paraId="71833A1C" w14:textId="77777777" w:rsidR="00FE29CE" w:rsidRDefault="00FE29CE" w:rsidP="00581721">
            <w:pPr>
              <w:rPr>
                <w:sz w:val="20"/>
                <w:szCs w:val="20"/>
              </w:rPr>
            </w:pPr>
            <w:r>
              <w:rPr>
                <w:sz w:val="20"/>
                <w:szCs w:val="20"/>
              </w:rPr>
              <w:t>R1.011</w:t>
            </w:r>
          </w:p>
        </w:tc>
        <w:tc>
          <w:tcPr>
            <w:tcW w:w="2443" w:type="pct"/>
          </w:tcPr>
          <w:p w14:paraId="52594174" w14:textId="77777777" w:rsidR="00FE29CE" w:rsidRDefault="00FE29CE" w:rsidP="00581721">
            <w:pPr>
              <w:rPr>
                <w:sz w:val="20"/>
                <w:szCs w:val="20"/>
              </w:rPr>
            </w:pPr>
            <w:r>
              <w:rPr>
                <w:sz w:val="20"/>
                <w:szCs w:val="20"/>
              </w:rPr>
              <w:t>The system WeChat shall provide the individual with the ability to delete a message.</w:t>
            </w:r>
          </w:p>
        </w:tc>
        <w:tc>
          <w:tcPr>
            <w:tcW w:w="2009" w:type="pct"/>
          </w:tcPr>
          <w:p w14:paraId="4530CD97" w14:textId="77777777" w:rsidR="00FE29CE" w:rsidRDefault="00FE29CE" w:rsidP="00FE29CE">
            <w:pPr>
              <w:rPr>
                <w:sz w:val="20"/>
                <w:szCs w:val="20"/>
              </w:rPr>
            </w:pPr>
            <w:r>
              <w:rPr>
                <w:sz w:val="20"/>
                <w:szCs w:val="20"/>
              </w:rPr>
              <w:t>A message may be inconvenient and deleted in the individual’s chat.</w:t>
            </w:r>
          </w:p>
        </w:tc>
      </w:tr>
      <w:tr w:rsidR="000259B0" w:rsidRPr="00B6118C" w14:paraId="7215D97C" w14:textId="77777777" w:rsidTr="00B6118C">
        <w:tc>
          <w:tcPr>
            <w:tcW w:w="548" w:type="pct"/>
          </w:tcPr>
          <w:p w14:paraId="09D65992" w14:textId="77777777" w:rsidR="000259B0" w:rsidRDefault="000259B0" w:rsidP="00581721">
            <w:pPr>
              <w:rPr>
                <w:sz w:val="20"/>
                <w:szCs w:val="20"/>
              </w:rPr>
            </w:pPr>
            <w:r>
              <w:rPr>
                <w:sz w:val="20"/>
                <w:szCs w:val="20"/>
              </w:rPr>
              <w:t>R1.012</w:t>
            </w:r>
          </w:p>
        </w:tc>
        <w:tc>
          <w:tcPr>
            <w:tcW w:w="2443" w:type="pct"/>
          </w:tcPr>
          <w:p w14:paraId="7F36F1C1" w14:textId="77777777" w:rsidR="000259B0" w:rsidRDefault="000259B0" w:rsidP="00581721">
            <w:pPr>
              <w:rPr>
                <w:sz w:val="20"/>
                <w:szCs w:val="20"/>
              </w:rPr>
            </w:pPr>
            <w:r>
              <w:rPr>
                <w:sz w:val="20"/>
                <w:szCs w:val="20"/>
              </w:rPr>
              <w:t>The system WeChat shall provide the individual with the ability to mute notifications.</w:t>
            </w:r>
          </w:p>
        </w:tc>
        <w:tc>
          <w:tcPr>
            <w:tcW w:w="2009" w:type="pct"/>
          </w:tcPr>
          <w:p w14:paraId="79E57065" w14:textId="77777777" w:rsidR="000259B0" w:rsidRDefault="000259B0" w:rsidP="00FE29CE">
            <w:pPr>
              <w:rPr>
                <w:sz w:val="20"/>
                <w:szCs w:val="20"/>
              </w:rPr>
            </w:pPr>
            <w:r>
              <w:rPr>
                <w:sz w:val="20"/>
                <w:szCs w:val="20"/>
              </w:rPr>
              <w:t>A chat may be extremely busy and burden the individual with notifications.</w:t>
            </w:r>
          </w:p>
        </w:tc>
      </w:tr>
      <w:tr w:rsidR="000259B0" w:rsidRPr="00B6118C" w14:paraId="0BFC6139" w14:textId="77777777" w:rsidTr="00B6118C">
        <w:tc>
          <w:tcPr>
            <w:tcW w:w="548" w:type="pct"/>
          </w:tcPr>
          <w:p w14:paraId="4B45618F" w14:textId="77777777" w:rsidR="000259B0" w:rsidRDefault="000259B0" w:rsidP="00581721">
            <w:pPr>
              <w:rPr>
                <w:sz w:val="20"/>
                <w:szCs w:val="20"/>
              </w:rPr>
            </w:pPr>
            <w:r>
              <w:rPr>
                <w:sz w:val="20"/>
                <w:szCs w:val="20"/>
              </w:rPr>
              <w:t>R1.013</w:t>
            </w:r>
          </w:p>
        </w:tc>
        <w:tc>
          <w:tcPr>
            <w:tcW w:w="2443" w:type="pct"/>
          </w:tcPr>
          <w:p w14:paraId="3FBC7A00" w14:textId="77777777" w:rsidR="000259B0" w:rsidRDefault="000259B0" w:rsidP="00581721">
            <w:pPr>
              <w:rPr>
                <w:sz w:val="20"/>
                <w:szCs w:val="20"/>
              </w:rPr>
            </w:pPr>
            <w:r>
              <w:rPr>
                <w:sz w:val="20"/>
                <w:szCs w:val="20"/>
              </w:rPr>
              <w:t>The system WeChat should provide the individual with the ability to define a background picture.</w:t>
            </w:r>
          </w:p>
        </w:tc>
        <w:tc>
          <w:tcPr>
            <w:tcW w:w="2009" w:type="pct"/>
          </w:tcPr>
          <w:p w14:paraId="3CA11DAE" w14:textId="77777777" w:rsidR="000259B0" w:rsidRDefault="000259B0" w:rsidP="00FE29CE">
            <w:pPr>
              <w:rPr>
                <w:sz w:val="20"/>
                <w:szCs w:val="20"/>
              </w:rPr>
            </w:pPr>
            <w:r>
              <w:rPr>
                <w:sz w:val="20"/>
                <w:szCs w:val="20"/>
              </w:rPr>
              <w:t>Pleasure.</w:t>
            </w:r>
          </w:p>
        </w:tc>
      </w:tr>
      <w:tr w:rsidR="000259B0" w:rsidRPr="00B6118C" w14:paraId="4A68E99A" w14:textId="77777777" w:rsidTr="00B6118C">
        <w:tc>
          <w:tcPr>
            <w:tcW w:w="548" w:type="pct"/>
          </w:tcPr>
          <w:p w14:paraId="6C2A8658" w14:textId="77777777" w:rsidR="000259B0" w:rsidRDefault="000259B0" w:rsidP="00581721">
            <w:pPr>
              <w:rPr>
                <w:sz w:val="20"/>
                <w:szCs w:val="20"/>
              </w:rPr>
            </w:pPr>
            <w:r>
              <w:rPr>
                <w:sz w:val="20"/>
                <w:szCs w:val="20"/>
              </w:rPr>
              <w:t>R1.014</w:t>
            </w:r>
          </w:p>
        </w:tc>
        <w:tc>
          <w:tcPr>
            <w:tcW w:w="2443" w:type="pct"/>
          </w:tcPr>
          <w:p w14:paraId="3670D87A" w14:textId="77777777" w:rsidR="000259B0" w:rsidRDefault="000259B0" w:rsidP="00581721">
            <w:pPr>
              <w:rPr>
                <w:sz w:val="20"/>
                <w:szCs w:val="20"/>
              </w:rPr>
            </w:pPr>
            <w:r>
              <w:rPr>
                <w:sz w:val="20"/>
                <w:szCs w:val="20"/>
              </w:rPr>
              <w:t>The system WeChat shall provide the individual with the ability to report a chat.</w:t>
            </w:r>
          </w:p>
        </w:tc>
        <w:tc>
          <w:tcPr>
            <w:tcW w:w="2009" w:type="pct"/>
          </w:tcPr>
          <w:p w14:paraId="222D9990" w14:textId="77777777" w:rsidR="000259B0" w:rsidRDefault="000259B0" w:rsidP="00FE29CE">
            <w:pPr>
              <w:rPr>
                <w:sz w:val="20"/>
                <w:szCs w:val="20"/>
              </w:rPr>
            </w:pPr>
            <w:r>
              <w:rPr>
                <w:sz w:val="20"/>
                <w:szCs w:val="20"/>
              </w:rPr>
              <w:t>An individual shall be able to report abusive chats.</w:t>
            </w:r>
          </w:p>
        </w:tc>
      </w:tr>
      <w:tr w:rsidR="000259B0" w:rsidRPr="00B6118C" w14:paraId="6C75B1B6" w14:textId="77777777" w:rsidTr="00B6118C">
        <w:tc>
          <w:tcPr>
            <w:tcW w:w="548" w:type="pct"/>
          </w:tcPr>
          <w:p w14:paraId="35D68CF1" w14:textId="77777777" w:rsidR="000259B0" w:rsidRDefault="000259B0" w:rsidP="00581721">
            <w:pPr>
              <w:rPr>
                <w:sz w:val="20"/>
                <w:szCs w:val="20"/>
              </w:rPr>
            </w:pPr>
            <w:r>
              <w:rPr>
                <w:sz w:val="20"/>
                <w:szCs w:val="20"/>
              </w:rPr>
              <w:t>R1.015</w:t>
            </w:r>
          </w:p>
        </w:tc>
        <w:tc>
          <w:tcPr>
            <w:tcW w:w="2443" w:type="pct"/>
          </w:tcPr>
          <w:p w14:paraId="02E9C4C8" w14:textId="77777777" w:rsidR="000259B0" w:rsidRDefault="000259B0" w:rsidP="00581721">
            <w:pPr>
              <w:rPr>
                <w:sz w:val="20"/>
                <w:szCs w:val="20"/>
              </w:rPr>
            </w:pPr>
            <w:r>
              <w:rPr>
                <w:sz w:val="20"/>
                <w:szCs w:val="20"/>
              </w:rPr>
              <w:t>The system WeChat shall provide the individual with the ability to add a recipient.</w:t>
            </w:r>
          </w:p>
        </w:tc>
        <w:tc>
          <w:tcPr>
            <w:tcW w:w="2009" w:type="pct"/>
          </w:tcPr>
          <w:p w14:paraId="5D2EEE38" w14:textId="77777777" w:rsidR="000259B0" w:rsidRDefault="000259B0" w:rsidP="00FE29CE">
            <w:pPr>
              <w:rPr>
                <w:sz w:val="20"/>
                <w:szCs w:val="20"/>
              </w:rPr>
            </w:pPr>
            <w:r>
              <w:rPr>
                <w:sz w:val="20"/>
                <w:szCs w:val="20"/>
              </w:rPr>
              <w:t>Messaging within groups should be allowed.</w:t>
            </w:r>
          </w:p>
        </w:tc>
      </w:tr>
    </w:tbl>
    <w:p w14:paraId="7A2F7C03" w14:textId="77777777" w:rsidR="00F81114" w:rsidRPr="00D95C18" w:rsidRDefault="00F81114" w:rsidP="00D95C18"/>
    <w:p w14:paraId="0AB58AAF" w14:textId="77777777" w:rsidR="00A6571A" w:rsidRDefault="00D95C18" w:rsidP="00D95C18">
      <w:pPr>
        <w:pStyle w:val="Heading3"/>
        <w:numPr>
          <w:ilvl w:val="2"/>
          <w:numId w:val="7"/>
        </w:numPr>
      </w:pPr>
      <w:r>
        <w:t>New-Song-Each-Day</w:t>
      </w:r>
    </w:p>
    <w:p w14:paraId="71961E55" w14:textId="77777777" w:rsidR="00EC115E" w:rsidRDefault="00171E45" w:rsidP="00EC115E">
      <w:r>
        <w:t>Use case diagram: TBD.</w:t>
      </w:r>
    </w:p>
    <w:p w14:paraId="27169D04" w14:textId="77777777" w:rsidR="00171E45" w:rsidRDefault="00171E45" w:rsidP="00EC115E">
      <w:r>
        <w:t>Use case specifications: TBD.</w:t>
      </w:r>
    </w:p>
    <w:p w14:paraId="299258ED" w14:textId="77777777" w:rsidR="000259B0" w:rsidRDefault="000259B0" w:rsidP="00EC115E">
      <w:r>
        <w:t>The following table shows the detailed requirements for this feature:</w:t>
      </w:r>
    </w:p>
    <w:tbl>
      <w:tblPr>
        <w:tblStyle w:val="TableGrid"/>
        <w:tblW w:w="5000" w:type="pct"/>
        <w:tblLook w:val="04A0" w:firstRow="1" w:lastRow="0" w:firstColumn="1" w:lastColumn="0" w:noHBand="0" w:noVBand="1"/>
      </w:tblPr>
      <w:tblGrid>
        <w:gridCol w:w="988"/>
        <w:gridCol w:w="4405"/>
        <w:gridCol w:w="3623"/>
      </w:tblGrid>
      <w:tr w:rsidR="000259B0" w:rsidRPr="00B6118C" w14:paraId="7F43BEA1" w14:textId="77777777" w:rsidTr="00581721">
        <w:tc>
          <w:tcPr>
            <w:tcW w:w="548" w:type="pct"/>
          </w:tcPr>
          <w:p w14:paraId="6E6A57F5" w14:textId="77777777" w:rsidR="000259B0" w:rsidRPr="00B6118C" w:rsidRDefault="000259B0" w:rsidP="00581721">
            <w:pPr>
              <w:rPr>
                <w:b/>
                <w:sz w:val="20"/>
                <w:szCs w:val="20"/>
              </w:rPr>
            </w:pPr>
            <w:r w:rsidRPr="00B6118C">
              <w:rPr>
                <w:b/>
                <w:sz w:val="20"/>
                <w:szCs w:val="20"/>
              </w:rPr>
              <w:t>Identifier</w:t>
            </w:r>
          </w:p>
        </w:tc>
        <w:tc>
          <w:tcPr>
            <w:tcW w:w="2443" w:type="pct"/>
          </w:tcPr>
          <w:p w14:paraId="00BD465F" w14:textId="77777777" w:rsidR="000259B0" w:rsidRPr="00B6118C" w:rsidRDefault="000259B0" w:rsidP="00581721">
            <w:pPr>
              <w:rPr>
                <w:b/>
                <w:sz w:val="20"/>
                <w:szCs w:val="20"/>
              </w:rPr>
            </w:pPr>
            <w:r w:rsidRPr="00B6118C">
              <w:rPr>
                <w:b/>
                <w:sz w:val="20"/>
                <w:szCs w:val="20"/>
              </w:rPr>
              <w:t>Requirement</w:t>
            </w:r>
          </w:p>
        </w:tc>
        <w:tc>
          <w:tcPr>
            <w:tcW w:w="2009" w:type="pct"/>
          </w:tcPr>
          <w:p w14:paraId="7841616E" w14:textId="77777777" w:rsidR="000259B0" w:rsidRPr="00B6118C" w:rsidRDefault="000259B0" w:rsidP="00581721">
            <w:pPr>
              <w:rPr>
                <w:b/>
                <w:sz w:val="20"/>
                <w:szCs w:val="20"/>
              </w:rPr>
            </w:pPr>
            <w:r>
              <w:rPr>
                <w:b/>
                <w:sz w:val="20"/>
                <w:szCs w:val="20"/>
              </w:rPr>
              <w:t xml:space="preserve">Rationale and/or </w:t>
            </w:r>
            <w:r w:rsidRPr="00B6118C">
              <w:rPr>
                <w:b/>
                <w:sz w:val="20"/>
                <w:szCs w:val="20"/>
              </w:rPr>
              <w:t>Clarification</w:t>
            </w:r>
          </w:p>
        </w:tc>
      </w:tr>
      <w:tr w:rsidR="000259B0" w:rsidRPr="00B6118C" w14:paraId="3E6A730A" w14:textId="77777777" w:rsidTr="00581721">
        <w:tc>
          <w:tcPr>
            <w:tcW w:w="548" w:type="pct"/>
          </w:tcPr>
          <w:p w14:paraId="64F53407" w14:textId="77777777" w:rsidR="000259B0" w:rsidRPr="00B6118C" w:rsidRDefault="000259B0" w:rsidP="00581721">
            <w:pPr>
              <w:rPr>
                <w:sz w:val="20"/>
                <w:szCs w:val="20"/>
              </w:rPr>
            </w:pPr>
            <w:r>
              <w:rPr>
                <w:sz w:val="20"/>
                <w:szCs w:val="20"/>
              </w:rPr>
              <w:t>R2</w:t>
            </w:r>
            <w:r w:rsidRPr="00B6118C">
              <w:rPr>
                <w:sz w:val="20"/>
                <w:szCs w:val="20"/>
              </w:rPr>
              <w:t>.001</w:t>
            </w:r>
          </w:p>
        </w:tc>
        <w:tc>
          <w:tcPr>
            <w:tcW w:w="2443" w:type="pct"/>
          </w:tcPr>
          <w:p w14:paraId="2DD9CF07" w14:textId="77777777" w:rsidR="000259B0" w:rsidRPr="00B6118C" w:rsidRDefault="000259B0" w:rsidP="00581721">
            <w:pPr>
              <w:rPr>
                <w:sz w:val="20"/>
                <w:szCs w:val="20"/>
              </w:rPr>
            </w:pPr>
            <w:r>
              <w:rPr>
                <w:sz w:val="20"/>
                <w:szCs w:val="20"/>
              </w:rPr>
              <w:t>The system WeChat shall recognize the sleep-over location of the individual.</w:t>
            </w:r>
          </w:p>
        </w:tc>
        <w:tc>
          <w:tcPr>
            <w:tcW w:w="2009" w:type="pct"/>
          </w:tcPr>
          <w:p w14:paraId="17E81B42" w14:textId="77777777" w:rsidR="000259B0" w:rsidRPr="00B6118C" w:rsidRDefault="000259B0" w:rsidP="00581721">
            <w:pPr>
              <w:rPr>
                <w:sz w:val="20"/>
                <w:szCs w:val="20"/>
              </w:rPr>
            </w:pPr>
            <w:r>
              <w:rPr>
                <w:sz w:val="20"/>
                <w:szCs w:val="20"/>
              </w:rPr>
              <w:t>For local aspect of recommendations.</w:t>
            </w:r>
          </w:p>
        </w:tc>
      </w:tr>
      <w:tr w:rsidR="000259B0" w:rsidRPr="00B6118C" w14:paraId="2677F565" w14:textId="77777777" w:rsidTr="00581721">
        <w:tc>
          <w:tcPr>
            <w:tcW w:w="548" w:type="pct"/>
          </w:tcPr>
          <w:p w14:paraId="14CC2C17" w14:textId="77777777" w:rsidR="000259B0" w:rsidRDefault="000259B0" w:rsidP="00581721">
            <w:pPr>
              <w:rPr>
                <w:sz w:val="20"/>
                <w:szCs w:val="20"/>
              </w:rPr>
            </w:pPr>
            <w:r>
              <w:rPr>
                <w:sz w:val="20"/>
                <w:szCs w:val="20"/>
              </w:rPr>
              <w:t>R2.002</w:t>
            </w:r>
          </w:p>
        </w:tc>
        <w:tc>
          <w:tcPr>
            <w:tcW w:w="2443" w:type="pct"/>
          </w:tcPr>
          <w:p w14:paraId="77C41F95" w14:textId="77777777" w:rsidR="000259B0" w:rsidRDefault="000259B0" w:rsidP="00581721">
            <w:pPr>
              <w:rPr>
                <w:sz w:val="20"/>
                <w:szCs w:val="20"/>
              </w:rPr>
            </w:pPr>
            <w:r>
              <w:rPr>
                <w:sz w:val="20"/>
                <w:szCs w:val="20"/>
              </w:rPr>
              <w:t>The system WeChat shall store the list of discarded songs.</w:t>
            </w:r>
          </w:p>
        </w:tc>
        <w:tc>
          <w:tcPr>
            <w:tcW w:w="2009" w:type="pct"/>
          </w:tcPr>
          <w:p w14:paraId="39FC7DEE" w14:textId="77777777" w:rsidR="000259B0" w:rsidRDefault="000259B0" w:rsidP="00581721">
            <w:pPr>
              <w:rPr>
                <w:sz w:val="20"/>
                <w:szCs w:val="20"/>
              </w:rPr>
            </w:pPr>
            <w:r>
              <w:rPr>
                <w:sz w:val="20"/>
                <w:szCs w:val="20"/>
              </w:rPr>
              <w:t>For preference aspect of recommendations.</w:t>
            </w:r>
          </w:p>
        </w:tc>
      </w:tr>
      <w:tr w:rsidR="000259B0" w:rsidRPr="00B6118C" w14:paraId="1CB1E16A" w14:textId="77777777" w:rsidTr="00581721">
        <w:tc>
          <w:tcPr>
            <w:tcW w:w="548" w:type="pct"/>
          </w:tcPr>
          <w:p w14:paraId="630DE6AD" w14:textId="77777777" w:rsidR="000259B0" w:rsidRDefault="000259B0" w:rsidP="00581721">
            <w:pPr>
              <w:rPr>
                <w:sz w:val="20"/>
                <w:szCs w:val="20"/>
              </w:rPr>
            </w:pPr>
            <w:r>
              <w:rPr>
                <w:sz w:val="20"/>
                <w:szCs w:val="20"/>
              </w:rPr>
              <w:t>R2.003</w:t>
            </w:r>
          </w:p>
        </w:tc>
        <w:tc>
          <w:tcPr>
            <w:tcW w:w="2443" w:type="pct"/>
          </w:tcPr>
          <w:p w14:paraId="27576386" w14:textId="77777777" w:rsidR="000259B0" w:rsidRDefault="000259B0" w:rsidP="00581721">
            <w:pPr>
              <w:rPr>
                <w:sz w:val="20"/>
                <w:szCs w:val="20"/>
              </w:rPr>
            </w:pPr>
            <w:r>
              <w:rPr>
                <w:sz w:val="20"/>
                <w:szCs w:val="20"/>
              </w:rPr>
              <w:t>The system WeChat shall store the list of retained songs.</w:t>
            </w:r>
          </w:p>
        </w:tc>
        <w:tc>
          <w:tcPr>
            <w:tcW w:w="2009" w:type="pct"/>
          </w:tcPr>
          <w:p w14:paraId="5E91DC00" w14:textId="77777777" w:rsidR="000259B0" w:rsidRDefault="000259B0" w:rsidP="00581721">
            <w:pPr>
              <w:rPr>
                <w:sz w:val="20"/>
                <w:szCs w:val="20"/>
              </w:rPr>
            </w:pPr>
            <w:r>
              <w:rPr>
                <w:sz w:val="20"/>
                <w:szCs w:val="20"/>
              </w:rPr>
              <w:t>For preference aspect of recommendations and for replay.</w:t>
            </w:r>
          </w:p>
        </w:tc>
      </w:tr>
      <w:tr w:rsidR="000259B0" w:rsidRPr="00B6118C" w14:paraId="69A8CBF5" w14:textId="77777777" w:rsidTr="00581721">
        <w:tc>
          <w:tcPr>
            <w:tcW w:w="548" w:type="pct"/>
          </w:tcPr>
          <w:p w14:paraId="6F216B2F" w14:textId="77777777" w:rsidR="000259B0" w:rsidRDefault="000259B0" w:rsidP="00581721">
            <w:pPr>
              <w:rPr>
                <w:sz w:val="20"/>
                <w:szCs w:val="20"/>
              </w:rPr>
            </w:pPr>
            <w:r>
              <w:rPr>
                <w:sz w:val="20"/>
                <w:szCs w:val="20"/>
              </w:rPr>
              <w:t>R2.004</w:t>
            </w:r>
          </w:p>
        </w:tc>
        <w:tc>
          <w:tcPr>
            <w:tcW w:w="2443" w:type="pct"/>
          </w:tcPr>
          <w:p w14:paraId="7019D572" w14:textId="77777777" w:rsidR="000259B0" w:rsidRDefault="000259B0" w:rsidP="00581721">
            <w:pPr>
              <w:rPr>
                <w:sz w:val="20"/>
                <w:szCs w:val="20"/>
              </w:rPr>
            </w:pPr>
            <w:r>
              <w:rPr>
                <w:sz w:val="20"/>
                <w:szCs w:val="20"/>
              </w:rPr>
              <w:t>The system WeChat shall recognize when the individual leaves the sleep place.</w:t>
            </w:r>
          </w:p>
        </w:tc>
        <w:tc>
          <w:tcPr>
            <w:tcW w:w="2009" w:type="pct"/>
          </w:tcPr>
          <w:p w14:paraId="2A1E5B7E" w14:textId="77777777" w:rsidR="000259B0" w:rsidRDefault="000259B0" w:rsidP="00581721">
            <w:pPr>
              <w:rPr>
                <w:sz w:val="20"/>
                <w:szCs w:val="20"/>
              </w:rPr>
            </w:pPr>
            <w:r>
              <w:rPr>
                <w:sz w:val="20"/>
                <w:szCs w:val="20"/>
              </w:rPr>
              <w:t>For triggering a recommendation.</w:t>
            </w:r>
          </w:p>
        </w:tc>
      </w:tr>
      <w:tr w:rsidR="000259B0" w:rsidRPr="00B6118C" w14:paraId="1E160885" w14:textId="77777777" w:rsidTr="00581721">
        <w:tc>
          <w:tcPr>
            <w:tcW w:w="548" w:type="pct"/>
          </w:tcPr>
          <w:p w14:paraId="0BA57862" w14:textId="77777777" w:rsidR="000259B0" w:rsidRDefault="000259B0" w:rsidP="00581721">
            <w:pPr>
              <w:rPr>
                <w:sz w:val="20"/>
                <w:szCs w:val="20"/>
              </w:rPr>
            </w:pPr>
            <w:r>
              <w:rPr>
                <w:sz w:val="20"/>
                <w:szCs w:val="20"/>
              </w:rPr>
              <w:t>R2.005</w:t>
            </w:r>
          </w:p>
        </w:tc>
        <w:tc>
          <w:tcPr>
            <w:tcW w:w="2443" w:type="pct"/>
          </w:tcPr>
          <w:p w14:paraId="6607FD2C" w14:textId="77777777" w:rsidR="000259B0" w:rsidRDefault="000259B0" w:rsidP="00581721">
            <w:pPr>
              <w:rPr>
                <w:sz w:val="20"/>
                <w:szCs w:val="20"/>
              </w:rPr>
            </w:pPr>
            <w:r>
              <w:rPr>
                <w:sz w:val="20"/>
                <w:szCs w:val="20"/>
              </w:rPr>
              <w:t xml:space="preserve">The system WeChat shall provide the individual with the ability to receive a new song recommendation based on his preferences, the location of his sleep-over place, and based on </w:t>
            </w:r>
            <w:r w:rsidR="005F5434">
              <w:rPr>
                <w:sz w:val="20"/>
                <w:szCs w:val="20"/>
              </w:rPr>
              <w:t>the preferences of similar people.</w:t>
            </w:r>
          </w:p>
        </w:tc>
        <w:tc>
          <w:tcPr>
            <w:tcW w:w="2009" w:type="pct"/>
          </w:tcPr>
          <w:p w14:paraId="5B887C51" w14:textId="77777777" w:rsidR="000259B0" w:rsidRDefault="000259B0" w:rsidP="00581721">
            <w:pPr>
              <w:rPr>
                <w:sz w:val="20"/>
                <w:szCs w:val="20"/>
              </w:rPr>
            </w:pPr>
            <w:r>
              <w:rPr>
                <w:sz w:val="20"/>
                <w:szCs w:val="20"/>
              </w:rPr>
              <w:t>Once per day when leaving the sleep-over place.</w:t>
            </w:r>
          </w:p>
        </w:tc>
      </w:tr>
      <w:tr w:rsidR="005F5434" w:rsidRPr="00B6118C" w14:paraId="7643D185" w14:textId="77777777" w:rsidTr="00581721">
        <w:tc>
          <w:tcPr>
            <w:tcW w:w="548" w:type="pct"/>
          </w:tcPr>
          <w:p w14:paraId="4E5188AB" w14:textId="77777777" w:rsidR="005F5434" w:rsidRDefault="005F5434" w:rsidP="00581721">
            <w:pPr>
              <w:rPr>
                <w:sz w:val="20"/>
                <w:szCs w:val="20"/>
              </w:rPr>
            </w:pPr>
            <w:r>
              <w:rPr>
                <w:sz w:val="20"/>
                <w:szCs w:val="20"/>
              </w:rPr>
              <w:t>R2.006</w:t>
            </w:r>
          </w:p>
        </w:tc>
        <w:tc>
          <w:tcPr>
            <w:tcW w:w="2443" w:type="pct"/>
          </w:tcPr>
          <w:p w14:paraId="28F4E45C" w14:textId="77777777" w:rsidR="005F5434" w:rsidRDefault="005F5434" w:rsidP="00581721">
            <w:pPr>
              <w:rPr>
                <w:sz w:val="20"/>
                <w:szCs w:val="20"/>
              </w:rPr>
            </w:pPr>
            <w:r>
              <w:rPr>
                <w:sz w:val="20"/>
                <w:szCs w:val="20"/>
              </w:rPr>
              <w:t>The system WeChat shall provide the individual with the ability to play a song.</w:t>
            </w:r>
          </w:p>
        </w:tc>
        <w:tc>
          <w:tcPr>
            <w:tcW w:w="2009" w:type="pct"/>
          </w:tcPr>
          <w:p w14:paraId="55E967E6" w14:textId="77777777" w:rsidR="005F5434" w:rsidRDefault="005F5434" w:rsidP="00581721">
            <w:pPr>
              <w:rPr>
                <w:sz w:val="20"/>
                <w:szCs w:val="20"/>
              </w:rPr>
            </w:pPr>
            <w:r>
              <w:rPr>
                <w:sz w:val="20"/>
                <w:szCs w:val="20"/>
              </w:rPr>
              <w:t>Core function.</w:t>
            </w:r>
          </w:p>
        </w:tc>
      </w:tr>
      <w:tr w:rsidR="005F5434" w:rsidRPr="00B6118C" w14:paraId="72BAFE35" w14:textId="77777777" w:rsidTr="00581721">
        <w:tc>
          <w:tcPr>
            <w:tcW w:w="548" w:type="pct"/>
          </w:tcPr>
          <w:p w14:paraId="22C9DBE5" w14:textId="77777777" w:rsidR="005F5434" w:rsidRDefault="005F5434" w:rsidP="00581721">
            <w:pPr>
              <w:rPr>
                <w:sz w:val="20"/>
                <w:szCs w:val="20"/>
              </w:rPr>
            </w:pPr>
            <w:r>
              <w:rPr>
                <w:sz w:val="20"/>
                <w:szCs w:val="20"/>
              </w:rPr>
              <w:t>R2.007</w:t>
            </w:r>
          </w:p>
        </w:tc>
        <w:tc>
          <w:tcPr>
            <w:tcW w:w="2443" w:type="pct"/>
          </w:tcPr>
          <w:p w14:paraId="3505AE58" w14:textId="77777777" w:rsidR="005F5434" w:rsidRDefault="005F5434" w:rsidP="00581721">
            <w:pPr>
              <w:rPr>
                <w:sz w:val="20"/>
                <w:szCs w:val="20"/>
              </w:rPr>
            </w:pPr>
            <w:r>
              <w:rPr>
                <w:sz w:val="20"/>
                <w:szCs w:val="20"/>
              </w:rPr>
              <w:t>The system WeChat shall provide the individual with the ability to scroll among the received songs.</w:t>
            </w:r>
          </w:p>
        </w:tc>
        <w:tc>
          <w:tcPr>
            <w:tcW w:w="2009" w:type="pct"/>
          </w:tcPr>
          <w:p w14:paraId="35FE2AC1" w14:textId="77777777" w:rsidR="005F5434" w:rsidRDefault="005F5434" w:rsidP="00581721">
            <w:pPr>
              <w:rPr>
                <w:sz w:val="20"/>
                <w:szCs w:val="20"/>
              </w:rPr>
            </w:pPr>
            <w:r>
              <w:rPr>
                <w:sz w:val="20"/>
                <w:szCs w:val="20"/>
              </w:rPr>
              <w:t>Handling of more than one song.</w:t>
            </w:r>
          </w:p>
        </w:tc>
      </w:tr>
      <w:tr w:rsidR="005F5434" w:rsidRPr="00B6118C" w14:paraId="060B9AEF" w14:textId="77777777" w:rsidTr="00581721">
        <w:tc>
          <w:tcPr>
            <w:tcW w:w="548" w:type="pct"/>
          </w:tcPr>
          <w:p w14:paraId="0AB73E21" w14:textId="77777777" w:rsidR="005F5434" w:rsidRDefault="005F5434" w:rsidP="00581721">
            <w:pPr>
              <w:rPr>
                <w:sz w:val="20"/>
                <w:szCs w:val="20"/>
              </w:rPr>
            </w:pPr>
            <w:r>
              <w:rPr>
                <w:sz w:val="20"/>
                <w:szCs w:val="20"/>
              </w:rPr>
              <w:t>R2.008</w:t>
            </w:r>
          </w:p>
        </w:tc>
        <w:tc>
          <w:tcPr>
            <w:tcW w:w="2443" w:type="pct"/>
          </w:tcPr>
          <w:p w14:paraId="32D729AB" w14:textId="77777777" w:rsidR="005F5434" w:rsidRDefault="005F5434" w:rsidP="00581721">
            <w:pPr>
              <w:rPr>
                <w:sz w:val="20"/>
                <w:szCs w:val="20"/>
              </w:rPr>
            </w:pPr>
            <w:r>
              <w:rPr>
                <w:sz w:val="20"/>
                <w:szCs w:val="20"/>
              </w:rPr>
              <w:t>The system WeChat shall provide the individual with the ability to delete a song.</w:t>
            </w:r>
          </w:p>
        </w:tc>
        <w:tc>
          <w:tcPr>
            <w:tcW w:w="2009" w:type="pct"/>
          </w:tcPr>
          <w:p w14:paraId="03664903" w14:textId="77777777" w:rsidR="005F5434" w:rsidRDefault="005F5434" w:rsidP="00581721">
            <w:pPr>
              <w:rPr>
                <w:sz w:val="20"/>
                <w:szCs w:val="20"/>
              </w:rPr>
            </w:pPr>
            <w:r>
              <w:rPr>
                <w:sz w:val="20"/>
                <w:szCs w:val="20"/>
              </w:rPr>
              <w:t>If not liked.</w:t>
            </w:r>
          </w:p>
        </w:tc>
      </w:tr>
      <w:tr w:rsidR="005F5434" w:rsidRPr="00B6118C" w14:paraId="5507F329" w14:textId="77777777" w:rsidTr="00581721">
        <w:tc>
          <w:tcPr>
            <w:tcW w:w="548" w:type="pct"/>
          </w:tcPr>
          <w:p w14:paraId="06438810" w14:textId="77777777" w:rsidR="005F5434" w:rsidRDefault="005F5434" w:rsidP="00581721">
            <w:pPr>
              <w:rPr>
                <w:sz w:val="20"/>
                <w:szCs w:val="20"/>
              </w:rPr>
            </w:pPr>
            <w:r>
              <w:rPr>
                <w:sz w:val="20"/>
                <w:szCs w:val="20"/>
              </w:rPr>
              <w:lastRenderedPageBreak/>
              <w:t>R2.009</w:t>
            </w:r>
          </w:p>
        </w:tc>
        <w:tc>
          <w:tcPr>
            <w:tcW w:w="2443" w:type="pct"/>
          </w:tcPr>
          <w:p w14:paraId="67C77AFE" w14:textId="77777777" w:rsidR="005F5434" w:rsidRDefault="005F5434" w:rsidP="00581721">
            <w:pPr>
              <w:rPr>
                <w:sz w:val="20"/>
                <w:szCs w:val="20"/>
              </w:rPr>
            </w:pPr>
            <w:r>
              <w:rPr>
                <w:sz w:val="20"/>
                <w:szCs w:val="20"/>
              </w:rPr>
              <w:t>The system WeChat shall provide the individual with the ability to share a song with a contact.</w:t>
            </w:r>
          </w:p>
        </w:tc>
        <w:tc>
          <w:tcPr>
            <w:tcW w:w="2009" w:type="pct"/>
          </w:tcPr>
          <w:p w14:paraId="6AC6506A" w14:textId="77777777" w:rsidR="005F5434" w:rsidRDefault="005F5434" w:rsidP="00581721">
            <w:pPr>
              <w:rPr>
                <w:sz w:val="20"/>
                <w:szCs w:val="20"/>
              </w:rPr>
            </w:pPr>
            <w:r>
              <w:rPr>
                <w:sz w:val="20"/>
                <w:szCs w:val="20"/>
              </w:rPr>
              <w:t xml:space="preserve">For propagating songs. </w:t>
            </w:r>
            <w:r w:rsidR="002C125E">
              <w:rPr>
                <w:sz w:val="20"/>
                <w:szCs w:val="20"/>
              </w:rPr>
              <w:t>A song may be shared as many times as desired.</w:t>
            </w:r>
          </w:p>
        </w:tc>
      </w:tr>
      <w:tr w:rsidR="005F5434" w:rsidRPr="00B6118C" w14:paraId="2B4A0BB4" w14:textId="77777777" w:rsidTr="00581721">
        <w:tc>
          <w:tcPr>
            <w:tcW w:w="548" w:type="pct"/>
          </w:tcPr>
          <w:p w14:paraId="2D084117" w14:textId="77777777" w:rsidR="005F5434" w:rsidRDefault="005F5434" w:rsidP="00581721">
            <w:pPr>
              <w:rPr>
                <w:sz w:val="20"/>
                <w:szCs w:val="20"/>
              </w:rPr>
            </w:pPr>
            <w:r>
              <w:rPr>
                <w:sz w:val="20"/>
                <w:szCs w:val="20"/>
              </w:rPr>
              <w:t>R2.010</w:t>
            </w:r>
          </w:p>
        </w:tc>
        <w:tc>
          <w:tcPr>
            <w:tcW w:w="2443" w:type="pct"/>
          </w:tcPr>
          <w:p w14:paraId="30B5D6FD" w14:textId="77777777" w:rsidR="005F5434" w:rsidRDefault="005F5434" w:rsidP="00581721">
            <w:pPr>
              <w:rPr>
                <w:sz w:val="20"/>
                <w:szCs w:val="20"/>
              </w:rPr>
            </w:pPr>
            <w:r>
              <w:rPr>
                <w:sz w:val="20"/>
                <w:szCs w:val="20"/>
              </w:rPr>
              <w:t>The system WeChat shall provide the individual with the ability to receive a song from a contact.</w:t>
            </w:r>
          </w:p>
        </w:tc>
        <w:tc>
          <w:tcPr>
            <w:tcW w:w="2009" w:type="pct"/>
          </w:tcPr>
          <w:p w14:paraId="4B057443" w14:textId="77777777" w:rsidR="005F5434" w:rsidRDefault="005F5434" w:rsidP="00581721">
            <w:pPr>
              <w:rPr>
                <w:sz w:val="20"/>
                <w:szCs w:val="20"/>
              </w:rPr>
            </w:pPr>
            <w:r>
              <w:rPr>
                <w:sz w:val="20"/>
                <w:szCs w:val="20"/>
              </w:rPr>
              <w:t>For propagating songs.</w:t>
            </w:r>
          </w:p>
        </w:tc>
      </w:tr>
      <w:tr w:rsidR="005F5434" w:rsidRPr="00B6118C" w14:paraId="65570898" w14:textId="77777777" w:rsidTr="00581721">
        <w:tc>
          <w:tcPr>
            <w:tcW w:w="548" w:type="pct"/>
          </w:tcPr>
          <w:p w14:paraId="52AFB84E" w14:textId="77777777" w:rsidR="005F5434" w:rsidRDefault="005F5434" w:rsidP="00581721">
            <w:pPr>
              <w:rPr>
                <w:sz w:val="20"/>
                <w:szCs w:val="20"/>
              </w:rPr>
            </w:pPr>
            <w:r>
              <w:rPr>
                <w:sz w:val="20"/>
                <w:szCs w:val="20"/>
              </w:rPr>
              <w:t>R2.011</w:t>
            </w:r>
          </w:p>
        </w:tc>
        <w:tc>
          <w:tcPr>
            <w:tcW w:w="2443" w:type="pct"/>
          </w:tcPr>
          <w:p w14:paraId="3A3E5FDA" w14:textId="77777777" w:rsidR="005F5434" w:rsidRDefault="005F5434" w:rsidP="00581721">
            <w:pPr>
              <w:rPr>
                <w:sz w:val="20"/>
                <w:szCs w:val="20"/>
              </w:rPr>
            </w:pPr>
            <w:r>
              <w:rPr>
                <w:sz w:val="20"/>
                <w:szCs w:val="20"/>
              </w:rPr>
              <w:t>The system WeChat should provide the individual with the ability to see multiple receptions of the same song.</w:t>
            </w:r>
          </w:p>
        </w:tc>
        <w:tc>
          <w:tcPr>
            <w:tcW w:w="2009" w:type="pct"/>
          </w:tcPr>
          <w:p w14:paraId="05F00E08" w14:textId="77777777" w:rsidR="005F5434" w:rsidRDefault="005F5434" w:rsidP="00581721">
            <w:pPr>
              <w:rPr>
                <w:sz w:val="20"/>
                <w:szCs w:val="20"/>
              </w:rPr>
            </w:pPr>
            <w:r>
              <w:rPr>
                <w:sz w:val="20"/>
                <w:szCs w:val="20"/>
              </w:rPr>
              <w:t>To acknowledge reception of the same song from multiple contacts.</w:t>
            </w:r>
          </w:p>
        </w:tc>
      </w:tr>
      <w:tr w:rsidR="005F5434" w:rsidRPr="00B6118C" w14:paraId="018CE9DB" w14:textId="77777777" w:rsidTr="00581721">
        <w:tc>
          <w:tcPr>
            <w:tcW w:w="548" w:type="pct"/>
          </w:tcPr>
          <w:p w14:paraId="56F19831" w14:textId="77777777" w:rsidR="005F5434" w:rsidRDefault="005F5434" w:rsidP="00581721">
            <w:pPr>
              <w:rPr>
                <w:sz w:val="20"/>
                <w:szCs w:val="20"/>
              </w:rPr>
            </w:pPr>
            <w:r>
              <w:rPr>
                <w:sz w:val="20"/>
                <w:szCs w:val="20"/>
              </w:rPr>
              <w:t>R2.012</w:t>
            </w:r>
          </w:p>
        </w:tc>
        <w:tc>
          <w:tcPr>
            <w:tcW w:w="2443" w:type="pct"/>
          </w:tcPr>
          <w:p w14:paraId="0D687C00" w14:textId="77777777" w:rsidR="005F5434" w:rsidRDefault="002C125E" w:rsidP="00581721">
            <w:pPr>
              <w:rPr>
                <w:sz w:val="20"/>
                <w:szCs w:val="20"/>
              </w:rPr>
            </w:pPr>
            <w:r>
              <w:rPr>
                <w:sz w:val="20"/>
                <w:szCs w:val="20"/>
              </w:rPr>
              <w:t>The system WeChat should provide the individual with the ability to rate a song</w:t>
            </w:r>
          </w:p>
        </w:tc>
        <w:tc>
          <w:tcPr>
            <w:tcW w:w="2009" w:type="pct"/>
          </w:tcPr>
          <w:p w14:paraId="7C69CA90" w14:textId="77777777" w:rsidR="005F5434" w:rsidRDefault="002C125E" w:rsidP="00581721">
            <w:pPr>
              <w:rPr>
                <w:sz w:val="20"/>
                <w:szCs w:val="20"/>
              </w:rPr>
            </w:pPr>
            <w:r>
              <w:rPr>
                <w:sz w:val="20"/>
                <w:szCs w:val="20"/>
              </w:rPr>
              <w:t>1-5 stars rating.</w:t>
            </w:r>
          </w:p>
        </w:tc>
      </w:tr>
      <w:tr w:rsidR="002C125E" w:rsidRPr="00B6118C" w14:paraId="363C5BB2" w14:textId="77777777" w:rsidTr="00581721">
        <w:tc>
          <w:tcPr>
            <w:tcW w:w="548" w:type="pct"/>
          </w:tcPr>
          <w:p w14:paraId="15F42DA2" w14:textId="77777777" w:rsidR="002C125E" w:rsidRDefault="002C125E" w:rsidP="00581721">
            <w:pPr>
              <w:rPr>
                <w:sz w:val="20"/>
                <w:szCs w:val="20"/>
              </w:rPr>
            </w:pPr>
            <w:r>
              <w:rPr>
                <w:sz w:val="20"/>
                <w:szCs w:val="20"/>
              </w:rPr>
              <w:t>R2.013</w:t>
            </w:r>
          </w:p>
        </w:tc>
        <w:tc>
          <w:tcPr>
            <w:tcW w:w="2443" w:type="pct"/>
          </w:tcPr>
          <w:p w14:paraId="538766BC" w14:textId="77777777" w:rsidR="002C125E" w:rsidRDefault="002C125E" w:rsidP="00581721">
            <w:pPr>
              <w:rPr>
                <w:sz w:val="20"/>
                <w:szCs w:val="20"/>
              </w:rPr>
            </w:pPr>
            <w:r>
              <w:rPr>
                <w:sz w:val="20"/>
                <w:szCs w:val="20"/>
              </w:rPr>
              <w:t>The system WeChat must be able to exchange songs with the Tencent cloud.</w:t>
            </w:r>
          </w:p>
        </w:tc>
        <w:tc>
          <w:tcPr>
            <w:tcW w:w="2009" w:type="pct"/>
          </w:tcPr>
          <w:p w14:paraId="0C7D1932" w14:textId="77777777" w:rsidR="002C125E" w:rsidRDefault="002C125E" w:rsidP="00581721">
            <w:pPr>
              <w:rPr>
                <w:sz w:val="20"/>
                <w:szCs w:val="20"/>
              </w:rPr>
            </w:pPr>
            <w:r>
              <w:rPr>
                <w:sz w:val="20"/>
                <w:szCs w:val="20"/>
              </w:rPr>
              <w:t>All communication goes through the Tencent cloud. No peer-to-peer communication.</w:t>
            </w:r>
          </w:p>
        </w:tc>
      </w:tr>
      <w:tr w:rsidR="002C125E" w:rsidRPr="00B6118C" w14:paraId="75025D46" w14:textId="77777777" w:rsidTr="00581721">
        <w:tc>
          <w:tcPr>
            <w:tcW w:w="548" w:type="pct"/>
          </w:tcPr>
          <w:p w14:paraId="44968EE9" w14:textId="77777777" w:rsidR="002C125E" w:rsidRDefault="002C125E" w:rsidP="002C125E">
            <w:pPr>
              <w:rPr>
                <w:sz w:val="20"/>
                <w:szCs w:val="20"/>
              </w:rPr>
            </w:pPr>
            <w:r>
              <w:rPr>
                <w:sz w:val="20"/>
                <w:szCs w:val="20"/>
              </w:rPr>
              <w:t>R2.014</w:t>
            </w:r>
          </w:p>
        </w:tc>
        <w:tc>
          <w:tcPr>
            <w:tcW w:w="2443" w:type="pct"/>
          </w:tcPr>
          <w:p w14:paraId="5EF552EA" w14:textId="77777777" w:rsidR="002C125E" w:rsidRDefault="002C125E" w:rsidP="002C125E">
            <w:pPr>
              <w:rPr>
                <w:sz w:val="20"/>
                <w:szCs w:val="20"/>
              </w:rPr>
            </w:pPr>
            <w:r>
              <w:rPr>
                <w:sz w:val="20"/>
                <w:szCs w:val="20"/>
              </w:rPr>
              <w:t>The system WeChat must be able to share the individual’s sleepover location with the Tencent cloud.</w:t>
            </w:r>
          </w:p>
        </w:tc>
        <w:tc>
          <w:tcPr>
            <w:tcW w:w="2009" w:type="pct"/>
          </w:tcPr>
          <w:p w14:paraId="047AC5C9" w14:textId="77777777" w:rsidR="002C125E" w:rsidRDefault="002C125E" w:rsidP="002C125E">
            <w:pPr>
              <w:rPr>
                <w:sz w:val="20"/>
                <w:szCs w:val="20"/>
              </w:rPr>
            </w:pPr>
            <w:r>
              <w:rPr>
                <w:sz w:val="20"/>
                <w:szCs w:val="20"/>
              </w:rPr>
              <w:t>All recommender intelligence is applied in the central WeChat cloud.</w:t>
            </w:r>
          </w:p>
        </w:tc>
      </w:tr>
      <w:tr w:rsidR="002C125E" w:rsidRPr="00B6118C" w14:paraId="7CD31896" w14:textId="77777777" w:rsidTr="00581721">
        <w:tc>
          <w:tcPr>
            <w:tcW w:w="548" w:type="pct"/>
          </w:tcPr>
          <w:p w14:paraId="76C13B8A" w14:textId="77777777" w:rsidR="002C125E" w:rsidRDefault="002C125E" w:rsidP="002C125E">
            <w:pPr>
              <w:rPr>
                <w:sz w:val="20"/>
                <w:szCs w:val="20"/>
              </w:rPr>
            </w:pPr>
            <w:r>
              <w:rPr>
                <w:sz w:val="20"/>
                <w:szCs w:val="20"/>
              </w:rPr>
              <w:t>R2.015</w:t>
            </w:r>
          </w:p>
        </w:tc>
        <w:tc>
          <w:tcPr>
            <w:tcW w:w="2443" w:type="pct"/>
          </w:tcPr>
          <w:p w14:paraId="6E1619BC" w14:textId="77777777" w:rsidR="002C125E" w:rsidRDefault="002C125E" w:rsidP="002C125E">
            <w:pPr>
              <w:rPr>
                <w:sz w:val="20"/>
                <w:szCs w:val="20"/>
              </w:rPr>
            </w:pPr>
            <w:r>
              <w:rPr>
                <w:sz w:val="20"/>
                <w:szCs w:val="20"/>
              </w:rPr>
              <w:t>The system WeChat must be able to share the individual’s song preferences with the Tencent cloud.</w:t>
            </w:r>
          </w:p>
        </w:tc>
        <w:tc>
          <w:tcPr>
            <w:tcW w:w="2009" w:type="pct"/>
          </w:tcPr>
          <w:p w14:paraId="60E64432" w14:textId="77777777" w:rsidR="002C125E" w:rsidRDefault="002C125E" w:rsidP="002C125E">
            <w:pPr>
              <w:rPr>
                <w:sz w:val="20"/>
                <w:szCs w:val="20"/>
              </w:rPr>
            </w:pPr>
            <w:r>
              <w:rPr>
                <w:sz w:val="20"/>
                <w:szCs w:val="20"/>
              </w:rPr>
              <w:t>All recommender intelligence is applied in the central WeChat cloud.</w:t>
            </w:r>
          </w:p>
        </w:tc>
      </w:tr>
    </w:tbl>
    <w:p w14:paraId="49633E4F" w14:textId="77777777" w:rsidR="000259B0" w:rsidRDefault="000259B0" w:rsidP="00D95C18"/>
    <w:p w14:paraId="7F5A3470" w14:textId="77777777" w:rsidR="00D95C18" w:rsidRDefault="00D95C18" w:rsidP="00D95C18">
      <w:pPr>
        <w:pStyle w:val="Heading3"/>
        <w:numPr>
          <w:ilvl w:val="2"/>
          <w:numId w:val="7"/>
        </w:numPr>
      </w:pPr>
      <w:r>
        <w:t>Other Features</w:t>
      </w:r>
    </w:p>
    <w:p w14:paraId="429AA16D" w14:textId="77777777" w:rsidR="00D95C18" w:rsidRDefault="00D95C18" w:rsidP="00D95C18">
      <w:r>
        <w:t xml:space="preserve">Except for Chatting and New-Song-Each-Day, the detailed specifications are </w:t>
      </w:r>
      <w:commentRangeStart w:id="10"/>
      <w:r>
        <w:t>TBD</w:t>
      </w:r>
      <w:commentRangeEnd w:id="10"/>
      <w:r w:rsidR="00E271F2">
        <w:rPr>
          <w:rStyle w:val="CommentReference"/>
        </w:rPr>
        <w:commentReference w:id="10"/>
      </w:r>
      <w:r>
        <w:t>.</w:t>
      </w:r>
    </w:p>
    <w:p w14:paraId="412FAC70" w14:textId="77777777" w:rsidR="00A6571A" w:rsidRDefault="00A6571A" w:rsidP="008140E4">
      <w:pPr>
        <w:pStyle w:val="Heading3"/>
        <w:numPr>
          <w:ilvl w:val="1"/>
          <w:numId w:val="7"/>
        </w:numPr>
      </w:pPr>
      <w:r>
        <w:t>Data Perspective</w:t>
      </w:r>
    </w:p>
    <w:p w14:paraId="5CF7165C" w14:textId="77777777" w:rsidR="00D95C18" w:rsidRDefault="00A02AAD" w:rsidP="00D95C18">
      <w:r>
        <w:t xml:space="preserve">The </w:t>
      </w:r>
      <w:commentRangeStart w:id="11"/>
      <w:r>
        <w:t xml:space="preserve">conceptual model </w:t>
      </w:r>
      <w:commentRangeEnd w:id="11"/>
      <w:r w:rsidR="008624C9">
        <w:rPr>
          <w:rStyle w:val="CommentReference"/>
        </w:rPr>
        <w:commentReference w:id="11"/>
      </w:r>
      <w:r>
        <w:t xml:space="preserve">shown in </w:t>
      </w:r>
      <w:r>
        <w:fldChar w:fldCharType="begin"/>
      </w:r>
      <w:r>
        <w:instrText xml:space="preserve"> REF _Ref480319532 \h </w:instrText>
      </w:r>
      <w:r>
        <w:fldChar w:fldCharType="separate"/>
      </w:r>
      <w:r>
        <w:t xml:space="preserve">Figure </w:t>
      </w:r>
      <w:r>
        <w:rPr>
          <w:noProof/>
        </w:rPr>
        <w:t>6</w:t>
      </w:r>
      <w:r>
        <w:fldChar w:fldCharType="end"/>
      </w:r>
      <w:r>
        <w:t xml:space="preserve"> has been developed for the Chatting feature. The integration of the classes for other features </w:t>
      </w:r>
      <w:proofErr w:type="gramStart"/>
      <w:r>
        <w:t>are</w:t>
      </w:r>
      <w:proofErr w:type="gramEnd"/>
      <w:r>
        <w:t xml:space="preserve"> TBD.</w:t>
      </w:r>
    </w:p>
    <w:p w14:paraId="0E21A0D1" w14:textId="77777777" w:rsidR="00A02AAD" w:rsidRDefault="00A02AAD" w:rsidP="00A02AAD">
      <w:pPr>
        <w:keepNext/>
      </w:pPr>
      <w:r w:rsidRPr="00A02AAD">
        <w:rPr>
          <w:noProof/>
          <w:lang w:eastAsia="en-GB"/>
        </w:rPr>
        <w:drawing>
          <wp:inline distT="0" distB="0" distL="0" distR="0" wp14:anchorId="02ED4E0C" wp14:editId="64D7E186">
            <wp:extent cx="5600108" cy="1329117"/>
            <wp:effectExtent l="0" t="0" r="635" b="444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09256" cy="1331288"/>
                    </a:xfrm>
                    <a:prstGeom prst="rect">
                      <a:avLst/>
                    </a:prstGeom>
                    <a:noFill/>
                    <a:ln>
                      <a:noFill/>
                    </a:ln>
                  </pic:spPr>
                </pic:pic>
              </a:graphicData>
            </a:graphic>
          </wp:inline>
        </w:drawing>
      </w:r>
    </w:p>
    <w:p w14:paraId="3B2319CA" w14:textId="77777777" w:rsidR="00A02AAD" w:rsidRDefault="00A02AAD" w:rsidP="00A02AAD">
      <w:pPr>
        <w:pStyle w:val="Caption"/>
      </w:pPr>
      <w:bookmarkStart w:id="12" w:name="_Ref480319532"/>
      <w:r>
        <w:t xml:space="preserve">Figure </w:t>
      </w:r>
      <w:r w:rsidR="008350E7">
        <w:fldChar w:fldCharType="begin"/>
      </w:r>
      <w:r w:rsidR="008350E7">
        <w:instrText xml:space="preserve"> SEQ Figure \* ARABIC </w:instrText>
      </w:r>
      <w:r w:rsidR="008350E7">
        <w:fldChar w:fldCharType="separate"/>
      </w:r>
      <w:r>
        <w:rPr>
          <w:noProof/>
        </w:rPr>
        <w:t>6</w:t>
      </w:r>
      <w:r w:rsidR="008350E7">
        <w:rPr>
          <w:noProof/>
        </w:rPr>
        <w:fldChar w:fldCharType="end"/>
      </w:r>
      <w:bookmarkEnd w:id="12"/>
      <w:r>
        <w:t>: Conceptual model for WeChat.</w:t>
      </w:r>
    </w:p>
    <w:p w14:paraId="4CA12623" w14:textId="77777777" w:rsidR="00E271F2" w:rsidRDefault="00E271F2" w:rsidP="00E271F2">
      <w:r>
        <w:t>TBD: Lifecycle specification of the Individual with a State Machine.</w:t>
      </w:r>
    </w:p>
    <w:p w14:paraId="5D40D8B1" w14:textId="77777777" w:rsidR="00E271F2" w:rsidRDefault="00E271F2" w:rsidP="00E271F2">
      <w:r>
        <w:t>TBD: Lifecycle specification of the Message with a State Machine.</w:t>
      </w:r>
    </w:p>
    <w:p w14:paraId="1BC5DF30" w14:textId="77777777" w:rsidR="00E271F2" w:rsidRDefault="00E271F2" w:rsidP="00E271F2">
      <w:r>
        <w:t>TBD: Lifecycle specification of the Chat with a State Machine.</w:t>
      </w:r>
    </w:p>
    <w:p w14:paraId="110FE299" w14:textId="77777777" w:rsidR="00E271F2" w:rsidRPr="00E271F2" w:rsidRDefault="00E271F2" w:rsidP="00E271F2"/>
    <w:sectPr w:rsidR="00E271F2" w:rsidRPr="00E271F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Samuel Fricker" w:date="2019-04-22T08:57:00Z" w:initials="SF">
    <w:p w14:paraId="3AC8F0B6" w14:textId="77777777" w:rsidR="00E271F2" w:rsidRDefault="00E271F2">
      <w:pPr>
        <w:pStyle w:val="CommentText"/>
      </w:pPr>
      <w:r>
        <w:rPr>
          <w:rStyle w:val="CommentReference"/>
        </w:rPr>
        <w:annotationRef/>
      </w:r>
      <w:r>
        <w:t>Note: each use case must be valuable for the user. The user must “</w:t>
      </w:r>
      <w:r w:rsidRPr="00E271F2">
        <w:rPr>
          <w:u w:val="single"/>
        </w:rPr>
        <w:t>want</w:t>
      </w:r>
      <w:r>
        <w:t>” to launch the use case.</w:t>
      </w:r>
    </w:p>
  </w:comment>
  <w:comment w:id="7" w:author="Samuel Fricker" w:date="2019-04-22T08:58:00Z" w:initials="SF">
    <w:p w14:paraId="49C73668" w14:textId="77777777" w:rsidR="00E271F2" w:rsidRDefault="00E271F2">
      <w:pPr>
        <w:pStyle w:val="CommentText"/>
      </w:pPr>
      <w:r>
        <w:rPr>
          <w:rStyle w:val="CommentReference"/>
        </w:rPr>
        <w:annotationRef/>
      </w:r>
      <w:r>
        <w:t>Note: use case steps may also be requirements for the user. The user “</w:t>
      </w:r>
      <w:r w:rsidRPr="00E271F2">
        <w:rPr>
          <w:u w:val="single"/>
        </w:rPr>
        <w:t>must</w:t>
      </w:r>
      <w:r>
        <w:t>” perform the step for the use case to end.</w:t>
      </w:r>
    </w:p>
  </w:comment>
  <w:comment w:id="8" w:author="Samuel Fricker" w:date="2019-04-22T08:59:00Z" w:initials="SF">
    <w:p w14:paraId="7A7F07C6" w14:textId="77777777" w:rsidR="00E271F2" w:rsidRDefault="00E271F2">
      <w:pPr>
        <w:pStyle w:val="CommentText"/>
      </w:pPr>
      <w:r>
        <w:rPr>
          <w:rStyle w:val="CommentReference"/>
        </w:rPr>
        <w:annotationRef/>
      </w:r>
      <w:r>
        <w:t>A use case like this one here can be nicely visualised with an Activity Diagram. When you decide to use an Activity Diagram, remove the text for the Scenarios, Alternatives, and Exceptions. Replace these texts with the Activity Diagram.</w:t>
      </w:r>
    </w:p>
  </w:comment>
  <w:comment w:id="9" w:author="Samuel Fricker" w:date="2019-04-22T09:00:00Z" w:initials="SF">
    <w:p w14:paraId="765A2885" w14:textId="77777777" w:rsidR="00E271F2" w:rsidRDefault="00E271F2">
      <w:pPr>
        <w:pStyle w:val="CommentText"/>
      </w:pPr>
      <w:r>
        <w:rPr>
          <w:rStyle w:val="CommentReference"/>
        </w:rPr>
        <w:annotationRef/>
      </w:r>
      <w:r>
        <w:t xml:space="preserve">The functional requirements must match the steps of the use cases above. Having implemented the functional requirements must be enough to execute each step. Also, check that there is no unnecessary functional requirement. Each functional requirement must be needed in at least </w:t>
      </w:r>
      <w:r>
        <w:t>one use case.</w:t>
      </w:r>
    </w:p>
  </w:comment>
  <w:comment w:id="10" w:author="Samuel Fricker" w:date="2019-04-22T09:02:00Z" w:initials="SF">
    <w:p w14:paraId="7BD15E3D" w14:textId="77777777" w:rsidR="00E271F2" w:rsidRDefault="00E271F2">
      <w:pPr>
        <w:pStyle w:val="CommentText"/>
      </w:pPr>
      <w:r>
        <w:rPr>
          <w:rStyle w:val="CommentReference"/>
        </w:rPr>
        <w:annotationRef/>
      </w:r>
      <w:r>
        <w:t>For the assignment, do all the specifications that are needed and avoid TBD.</w:t>
      </w:r>
    </w:p>
  </w:comment>
  <w:comment w:id="11" w:author="Samuel Fricker" w:date="2019-04-22T09:05:00Z" w:initials="SF">
    <w:p w14:paraId="7BB1AEC9" w14:textId="240FA46B" w:rsidR="008624C9" w:rsidRDefault="008624C9">
      <w:pPr>
        <w:pStyle w:val="CommentText"/>
      </w:pPr>
      <w:r>
        <w:rPr>
          <w:rStyle w:val="CommentReference"/>
        </w:rPr>
        <w:annotationRef/>
      </w:r>
      <w:r>
        <w:t>All concepts used in the use cases must be shown here in the class diagram. Ensure also that each concept (class) is defined in the glossary (section 1.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AC8F0B6" w15:done="0"/>
  <w15:commentEx w15:paraId="49C73668" w15:done="0"/>
  <w15:commentEx w15:paraId="7A7F07C6" w15:done="0"/>
  <w15:commentEx w15:paraId="765A2885" w15:done="0"/>
  <w15:commentEx w15:paraId="7BD15E3D" w15:done="0"/>
  <w15:commentEx w15:paraId="7BB1AEC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AC8F0B6" w16cid:durableId="2068006A"/>
  <w16cid:commentId w16cid:paraId="49C73668" w16cid:durableId="20680098"/>
  <w16cid:commentId w16cid:paraId="7A7F07C6" w16cid:durableId="206800EE"/>
  <w16cid:commentId w16cid:paraId="765A2885" w16cid:durableId="20680138"/>
  <w16cid:commentId w16cid:paraId="7BD15E3D" w16cid:durableId="2068018F"/>
  <w16cid:commentId w16cid:paraId="7BB1AEC9" w16cid:durableId="2068023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CAFBDAE" w14:textId="77777777" w:rsidR="008350E7" w:rsidRDefault="008350E7" w:rsidP="00A02AAD">
      <w:pPr>
        <w:spacing w:after="0" w:line="240" w:lineRule="auto"/>
      </w:pPr>
      <w:r>
        <w:separator/>
      </w:r>
    </w:p>
  </w:endnote>
  <w:endnote w:type="continuationSeparator" w:id="0">
    <w:p w14:paraId="1375A9F9" w14:textId="77777777" w:rsidR="008350E7" w:rsidRDefault="008350E7" w:rsidP="00A02A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2747AE" w14:textId="77777777" w:rsidR="008350E7" w:rsidRDefault="008350E7" w:rsidP="00A02AAD">
      <w:pPr>
        <w:spacing w:after="0" w:line="240" w:lineRule="auto"/>
      </w:pPr>
      <w:r>
        <w:separator/>
      </w:r>
    </w:p>
  </w:footnote>
  <w:footnote w:type="continuationSeparator" w:id="0">
    <w:p w14:paraId="52CB88A0" w14:textId="77777777" w:rsidR="008350E7" w:rsidRDefault="008350E7" w:rsidP="00A02A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156C6"/>
    <w:multiLevelType w:val="hybridMultilevel"/>
    <w:tmpl w:val="09F092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0A335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3DB6A15"/>
    <w:multiLevelType w:val="multilevel"/>
    <w:tmpl w:val="10F6051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5E34DD5"/>
    <w:multiLevelType w:val="hybridMultilevel"/>
    <w:tmpl w:val="972C085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48777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C2C76BF"/>
    <w:multiLevelType w:val="hybridMultilevel"/>
    <w:tmpl w:val="09F092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9712BCF"/>
    <w:multiLevelType w:val="hybridMultilevel"/>
    <w:tmpl w:val="85E4F25A"/>
    <w:lvl w:ilvl="0" w:tplc="6076022A">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B735029"/>
    <w:multiLevelType w:val="hybridMultilevel"/>
    <w:tmpl w:val="09F092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BF65972"/>
    <w:multiLevelType w:val="hybridMultilevel"/>
    <w:tmpl w:val="09F092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DBF6930"/>
    <w:multiLevelType w:val="multilevel"/>
    <w:tmpl w:val="10F6051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38F41AC"/>
    <w:multiLevelType w:val="hybridMultilevel"/>
    <w:tmpl w:val="A00EBA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5537492"/>
    <w:multiLevelType w:val="multilevel"/>
    <w:tmpl w:val="C6B21278"/>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2" w15:restartNumberingAfterBreak="0">
    <w:nsid w:val="66C4407C"/>
    <w:multiLevelType w:val="multilevel"/>
    <w:tmpl w:val="10F6051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6F8E59CC"/>
    <w:multiLevelType w:val="multilevel"/>
    <w:tmpl w:val="10F60516"/>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4"/>
  </w:num>
  <w:num w:numId="3">
    <w:abstractNumId w:val="11"/>
  </w:num>
  <w:num w:numId="4">
    <w:abstractNumId w:val="12"/>
  </w:num>
  <w:num w:numId="5">
    <w:abstractNumId w:val="9"/>
  </w:num>
  <w:num w:numId="6">
    <w:abstractNumId w:val="2"/>
  </w:num>
  <w:num w:numId="7">
    <w:abstractNumId w:val="13"/>
  </w:num>
  <w:num w:numId="8">
    <w:abstractNumId w:val="6"/>
  </w:num>
  <w:num w:numId="9">
    <w:abstractNumId w:val="3"/>
  </w:num>
  <w:num w:numId="10">
    <w:abstractNumId w:val="10"/>
  </w:num>
  <w:num w:numId="11">
    <w:abstractNumId w:val="5"/>
  </w:num>
  <w:num w:numId="12">
    <w:abstractNumId w:val="0"/>
  </w:num>
  <w:num w:numId="13">
    <w:abstractNumId w:val="8"/>
  </w:num>
  <w:num w:numId="1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muel Fricker">
    <w15:presenceInfo w15:providerId="Windows Live" w15:userId="7b741898a55287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yM7IwMjUxMjIzNjVW0lEKTi0uzszPAykwNKoFAMlSFMwtAAAA"/>
  </w:docVars>
  <w:rsids>
    <w:rsidRoot w:val="00A6571A"/>
    <w:rsid w:val="00023E17"/>
    <w:rsid w:val="000259B0"/>
    <w:rsid w:val="00077D96"/>
    <w:rsid w:val="00087823"/>
    <w:rsid w:val="000B18AC"/>
    <w:rsid w:val="000B511F"/>
    <w:rsid w:val="000F28DB"/>
    <w:rsid w:val="0014438B"/>
    <w:rsid w:val="001636DD"/>
    <w:rsid w:val="00166CD9"/>
    <w:rsid w:val="00171E45"/>
    <w:rsid w:val="0017256D"/>
    <w:rsid w:val="001A4079"/>
    <w:rsid w:val="001B163E"/>
    <w:rsid w:val="00215637"/>
    <w:rsid w:val="0023198E"/>
    <w:rsid w:val="00245A43"/>
    <w:rsid w:val="00254887"/>
    <w:rsid w:val="00280549"/>
    <w:rsid w:val="00283A56"/>
    <w:rsid w:val="00296358"/>
    <w:rsid w:val="002C125E"/>
    <w:rsid w:val="002D0D54"/>
    <w:rsid w:val="002D7A17"/>
    <w:rsid w:val="002F532D"/>
    <w:rsid w:val="00372EA0"/>
    <w:rsid w:val="003E67C7"/>
    <w:rsid w:val="003F3A84"/>
    <w:rsid w:val="003F4798"/>
    <w:rsid w:val="00450487"/>
    <w:rsid w:val="00455CE1"/>
    <w:rsid w:val="00497C89"/>
    <w:rsid w:val="004A7381"/>
    <w:rsid w:val="004B4177"/>
    <w:rsid w:val="004D5781"/>
    <w:rsid w:val="0052402C"/>
    <w:rsid w:val="00527686"/>
    <w:rsid w:val="00581721"/>
    <w:rsid w:val="005A6FDC"/>
    <w:rsid w:val="005C32FB"/>
    <w:rsid w:val="005F5434"/>
    <w:rsid w:val="00604D0C"/>
    <w:rsid w:val="00611560"/>
    <w:rsid w:val="00636B4C"/>
    <w:rsid w:val="0065072B"/>
    <w:rsid w:val="00651F2B"/>
    <w:rsid w:val="00660930"/>
    <w:rsid w:val="00683AB4"/>
    <w:rsid w:val="006911B7"/>
    <w:rsid w:val="006C0353"/>
    <w:rsid w:val="006D76D8"/>
    <w:rsid w:val="006F031A"/>
    <w:rsid w:val="00782F61"/>
    <w:rsid w:val="0078308F"/>
    <w:rsid w:val="007927E4"/>
    <w:rsid w:val="007A31A7"/>
    <w:rsid w:val="007A39CD"/>
    <w:rsid w:val="007C1FE0"/>
    <w:rsid w:val="00805997"/>
    <w:rsid w:val="008140E4"/>
    <w:rsid w:val="008350E7"/>
    <w:rsid w:val="0084291D"/>
    <w:rsid w:val="00857C4C"/>
    <w:rsid w:val="008624C9"/>
    <w:rsid w:val="00876B7A"/>
    <w:rsid w:val="008B716F"/>
    <w:rsid w:val="008C377F"/>
    <w:rsid w:val="008C4423"/>
    <w:rsid w:val="008C6857"/>
    <w:rsid w:val="008D4EC5"/>
    <w:rsid w:val="008E211D"/>
    <w:rsid w:val="008E66A5"/>
    <w:rsid w:val="008F2376"/>
    <w:rsid w:val="00965A4D"/>
    <w:rsid w:val="009A0FA8"/>
    <w:rsid w:val="009E2A4F"/>
    <w:rsid w:val="00A02AAD"/>
    <w:rsid w:val="00A074C2"/>
    <w:rsid w:val="00A110E3"/>
    <w:rsid w:val="00A23C7F"/>
    <w:rsid w:val="00A54B77"/>
    <w:rsid w:val="00A6571A"/>
    <w:rsid w:val="00A9320E"/>
    <w:rsid w:val="00AB0255"/>
    <w:rsid w:val="00AC45B1"/>
    <w:rsid w:val="00AC4773"/>
    <w:rsid w:val="00AE4762"/>
    <w:rsid w:val="00AE74E5"/>
    <w:rsid w:val="00AF5C7E"/>
    <w:rsid w:val="00AF67B9"/>
    <w:rsid w:val="00B107A0"/>
    <w:rsid w:val="00B6118C"/>
    <w:rsid w:val="00BB052C"/>
    <w:rsid w:val="00BF012C"/>
    <w:rsid w:val="00BF2BFA"/>
    <w:rsid w:val="00C25B44"/>
    <w:rsid w:val="00C41C71"/>
    <w:rsid w:val="00C84CF2"/>
    <w:rsid w:val="00CA15D0"/>
    <w:rsid w:val="00CD2A7D"/>
    <w:rsid w:val="00CD7120"/>
    <w:rsid w:val="00D05A21"/>
    <w:rsid w:val="00D5075C"/>
    <w:rsid w:val="00D61819"/>
    <w:rsid w:val="00D95C18"/>
    <w:rsid w:val="00D96B74"/>
    <w:rsid w:val="00DA126C"/>
    <w:rsid w:val="00DA7393"/>
    <w:rsid w:val="00DB41DC"/>
    <w:rsid w:val="00DD4AC1"/>
    <w:rsid w:val="00DE0F77"/>
    <w:rsid w:val="00DF1B41"/>
    <w:rsid w:val="00E051A9"/>
    <w:rsid w:val="00E271F2"/>
    <w:rsid w:val="00E3087A"/>
    <w:rsid w:val="00EA1632"/>
    <w:rsid w:val="00EB4A8D"/>
    <w:rsid w:val="00EB756C"/>
    <w:rsid w:val="00EC115E"/>
    <w:rsid w:val="00EC5F55"/>
    <w:rsid w:val="00F37A41"/>
    <w:rsid w:val="00F71DD8"/>
    <w:rsid w:val="00F81114"/>
    <w:rsid w:val="00F87459"/>
    <w:rsid w:val="00FC5632"/>
    <w:rsid w:val="00FD2957"/>
    <w:rsid w:val="00FD7A8D"/>
    <w:rsid w:val="00FE29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7928D9"/>
  <w15:chartTrackingRefBased/>
  <w15:docId w15:val="{2A6C3B83-C6EA-461B-9883-1BE011E56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657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657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140E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571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A6571A"/>
    <w:pPr>
      <w:ind w:left="720"/>
      <w:contextualSpacing/>
    </w:pPr>
  </w:style>
  <w:style w:type="character" w:customStyle="1" w:styleId="Heading2Char">
    <w:name w:val="Heading 2 Char"/>
    <w:basedOn w:val="DefaultParagraphFont"/>
    <w:link w:val="Heading2"/>
    <w:uiPriority w:val="9"/>
    <w:rsid w:val="00A6571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140E4"/>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D96B74"/>
    <w:rPr>
      <w:color w:val="0563C1" w:themeColor="hyperlink"/>
      <w:u w:val="single"/>
    </w:rPr>
  </w:style>
  <w:style w:type="character" w:styleId="Mention">
    <w:name w:val="Mention"/>
    <w:basedOn w:val="DefaultParagraphFont"/>
    <w:uiPriority w:val="99"/>
    <w:semiHidden/>
    <w:unhideWhenUsed/>
    <w:rsid w:val="00D96B74"/>
    <w:rPr>
      <w:color w:val="2B579A"/>
      <w:shd w:val="clear" w:color="auto" w:fill="E6E6E6"/>
    </w:rPr>
  </w:style>
  <w:style w:type="table" w:styleId="TableGrid">
    <w:name w:val="Table Grid"/>
    <w:basedOn w:val="TableNormal"/>
    <w:uiPriority w:val="39"/>
    <w:rsid w:val="00D618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110E3"/>
    <w:pPr>
      <w:spacing w:after="200" w:line="240" w:lineRule="auto"/>
    </w:pPr>
    <w:rPr>
      <w:i/>
      <w:iCs/>
      <w:color w:val="44546A" w:themeColor="text2"/>
      <w:sz w:val="18"/>
      <w:szCs w:val="18"/>
    </w:rPr>
  </w:style>
  <w:style w:type="paragraph" w:styleId="FootnoteText">
    <w:name w:val="footnote text"/>
    <w:basedOn w:val="Normal"/>
    <w:link w:val="FootnoteTextChar"/>
    <w:uiPriority w:val="99"/>
    <w:semiHidden/>
    <w:unhideWhenUsed/>
    <w:rsid w:val="00A02AA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02AAD"/>
    <w:rPr>
      <w:sz w:val="20"/>
      <w:szCs w:val="20"/>
    </w:rPr>
  </w:style>
  <w:style w:type="character" w:styleId="FootnoteReference">
    <w:name w:val="footnote reference"/>
    <w:basedOn w:val="DefaultParagraphFont"/>
    <w:uiPriority w:val="99"/>
    <w:semiHidden/>
    <w:unhideWhenUsed/>
    <w:rsid w:val="00A02AAD"/>
    <w:rPr>
      <w:vertAlign w:val="superscript"/>
    </w:rPr>
  </w:style>
  <w:style w:type="paragraph" w:styleId="BalloonText">
    <w:name w:val="Balloon Text"/>
    <w:basedOn w:val="Normal"/>
    <w:link w:val="BalloonTextChar"/>
    <w:uiPriority w:val="99"/>
    <w:semiHidden/>
    <w:unhideWhenUsed/>
    <w:rsid w:val="002F53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532D"/>
    <w:rPr>
      <w:rFonts w:ascii="Segoe UI" w:hAnsi="Segoe UI" w:cs="Segoe UI"/>
      <w:sz w:val="18"/>
      <w:szCs w:val="18"/>
    </w:rPr>
  </w:style>
  <w:style w:type="character" w:styleId="CommentReference">
    <w:name w:val="annotation reference"/>
    <w:basedOn w:val="DefaultParagraphFont"/>
    <w:uiPriority w:val="99"/>
    <w:semiHidden/>
    <w:unhideWhenUsed/>
    <w:rsid w:val="00E271F2"/>
    <w:rPr>
      <w:sz w:val="16"/>
      <w:szCs w:val="16"/>
    </w:rPr>
  </w:style>
  <w:style w:type="paragraph" w:styleId="CommentText">
    <w:name w:val="annotation text"/>
    <w:basedOn w:val="Normal"/>
    <w:link w:val="CommentTextChar"/>
    <w:uiPriority w:val="99"/>
    <w:semiHidden/>
    <w:unhideWhenUsed/>
    <w:rsid w:val="00E271F2"/>
    <w:pPr>
      <w:spacing w:line="240" w:lineRule="auto"/>
    </w:pPr>
    <w:rPr>
      <w:sz w:val="20"/>
      <w:szCs w:val="20"/>
    </w:rPr>
  </w:style>
  <w:style w:type="character" w:customStyle="1" w:styleId="CommentTextChar">
    <w:name w:val="Comment Text Char"/>
    <w:basedOn w:val="DefaultParagraphFont"/>
    <w:link w:val="CommentText"/>
    <w:uiPriority w:val="99"/>
    <w:semiHidden/>
    <w:rsid w:val="00E271F2"/>
    <w:rPr>
      <w:sz w:val="20"/>
      <w:szCs w:val="20"/>
    </w:rPr>
  </w:style>
  <w:style w:type="paragraph" w:styleId="CommentSubject">
    <w:name w:val="annotation subject"/>
    <w:basedOn w:val="CommentText"/>
    <w:next w:val="CommentText"/>
    <w:link w:val="CommentSubjectChar"/>
    <w:uiPriority w:val="99"/>
    <w:semiHidden/>
    <w:unhideWhenUsed/>
    <w:rsid w:val="00E271F2"/>
    <w:rPr>
      <w:b/>
      <w:bCs/>
    </w:rPr>
  </w:style>
  <w:style w:type="character" w:customStyle="1" w:styleId="CommentSubjectChar">
    <w:name w:val="Comment Subject Char"/>
    <w:basedOn w:val="CommentTextChar"/>
    <w:link w:val="CommentSubject"/>
    <w:uiPriority w:val="99"/>
    <w:semiHidden/>
    <w:rsid w:val="00E271F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toryboardthat.com" TargetMode="Externa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6.emf"/><Relationship Id="rId3" Type="http://schemas.openxmlformats.org/officeDocument/2006/relationships/styles" Target="styles.xml"/><Relationship Id="rId21" Type="http://schemas.openxmlformats.org/officeDocument/2006/relationships/hyperlink" Target="https://dev.twitter.com/rest/public" TargetMode="External"/><Relationship Id="rId7" Type="http://schemas.openxmlformats.org/officeDocument/2006/relationships/endnotes" Target="endnotes.xml"/><Relationship Id="rId12" Type="http://schemas.openxmlformats.org/officeDocument/2006/relationships/hyperlink" Target="https://play.google.com/store/apps/details?id=com.tencent.mm" TargetMode="External"/><Relationship Id="rId17" Type="http://schemas.openxmlformats.org/officeDocument/2006/relationships/hyperlink" Target="https://developer.android.com/training/contacts-provider/index.html" TargetMode="External"/><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hyperlink" Target="https://developers.facebook.com/"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math.uaa.alaska.edu/~afkjm/cs401/IEEE830.pdf" TargetMode="External"/><Relationship Id="rId24"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comments" Target="comments.xml"/><Relationship Id="rId28" Type="http://schemas.openxmlformats.org/officeDocument/2006/relationships/fontTable" Target="fontTable.xml"/><Relationship Id="rId10" Type="http://schemas.openxmlformats.org/officeDocument/2006/relationships/hyperlink" Target="http://www.tencent.com/en-us/index.html" TargetMode="External"/><Relationship Id="rId19" Type="http://schemas.openxmlformats.org/officeDocument/2006/relationships/hyperlink" Target="https://www.whatsapp.com/faq/en/android/28000012" TargetMode="External"/><Relationship Id="rId4" Type="http://schemas.openxmlformats.org/officeDocument/2006/relationships/settings" Target="settings.xml"/><Relationship Id="rId9" Type="http://schemas.openxmlformats.org/officeDocument/2006/relationships/hyperlink" Target="mailto:samuel.fricker@bth.se" TargetMode="External"/><Relationship Id="rId14" Type="http://schemas.openxmlformats.org/officeDocument/2006/relationships/image" Target="media/image2.emf"/><Relationship Id="rId22" Type="http://schemas.openxmlformats.org/officeDocument/2006/relationships/hyperlink" Target="https://www.ietf.org/rfc/rfc2821.txt" TargetMode="External"/><Relationship Id="rId27" Type="http://schemas.openxmlformats.org/officeDocument/2006/relationships/image" Target="media/image7.emf"/><Relationship Id="rId30"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0B880-F60E-4E36-8613-1866573B5E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3221</Words>
  <Characters>18365</Characters>
  <Application>Microsoft Office Word</Application>
  <DocSecurity>0</DocSecurity>
  <Lines>153</Lines>
  <Paragraphs>4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1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Fricker</dc:creator>
  <cp:keywords/>
  <dc:description/>
  <cp:lastModifiedBy>Samuel Fricker</cp:lastModifiedBy>
  <cp:revision>5</cp:revision>
  <dcterms:created xsi:type="dcterms:W3CDTF">2019-04-19T02:51:00Z</dcterms:created>
  <dcterms:modified xsi:type="dcterms:W3CDTF">2021-04-01T02:41:00Z</dcterms:modified>
</cp:coreProperties>
</file>